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8D0D2" w14:textId="7885425B" w:rsidR="00CD3757" w:rsidRDefault="00602A3B" w:rsidP="00447E54">
      <w:pPr>
        <w:jc w:val="center"/>
        <w:rPr>
          <w:lang w:val="es-419"/>
        </w:rPr>
      </w:pPr>
      <w:r>
        <w:rPr>
          <w:noProof/>
        </w:rPr>
        <w:drawing>
          <wp:inline distT="0" distB="0" distL="0" distR="0" wp14:anchorId="4B46BF0E" wp14:editId="2C044C37">
            <wp:extent cx="3536950" cy="220345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95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F8C41" w14:textId="25C4625F" w:rsidR="00447E54" w:rsidRDefault="00447E54" w:rsidP="00447E54">
      <w:pPr>
        <w:jc w:val="center"/>
        <w:rPr>
          <w:lang w:val="es-419"/>
        </w:rPr>
      </w:pPr>
    </w:p>
    <w:p w14:paraId="79FE984C" w14:textId="4CE811AE" w:rsidR="00447E54" w:rsidRPr="005812C9" w:rsidRDefault="00D730EA" w:rsidP="00447E54">
      <w:pPr>
        <w:jc w:val="center"/>
        <w:rPr>
          <w:rFonts w:ascii="Verdana" w:hAnsi="Verdana"/>
          <w:b/>
          <w:bCs/>
          <w:sz w:val="28"/>
          <w:szCs w:val="28"/>
          <w:lang w:val="es-419"/>
        </w:rPr>
      </w:pPr>
      <w:r w:rsidRPr="005812C9">
        <w:rPr>
          <w:rFonts w:ascii="Verdana" w:hAnsi="Verdana"/>
          <w:b/>
          <w:bCs/>
          <w:sz w:val="28"/>
          <w:szCs w:val="28"/>
          <w:lang w:val="es-419"/>
        </w:rPr>
        <w:t>Clase</w:t>
      </w:r>
      <w:r w:rsidR="008D1591" w:rsidRPr="005812C9">
        <w:rPr>
          <w:rFonts w:ascii="Verdana" w:hAnsi="Verdana"/>
          <w:b/>
          <w:bCs/>
          <w:sz w:val="28"/>
          <w:szCs w:val="28"/>
          <w:lang w:val="es-419"/>
        </w:rPr>
        <w:t>:</w:t>
      </w:r>
    </w:p>
    <w:p w14:paraId="790EDA9D" w14:textId="1E1AA73E" w:rsidR="00447E54" w:rsidRPr="005812C9" w:rsidRDefault="00447E54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005812C9">
        <w:rPr>
          <w:rFonts w:ascii="Verdana" w:hAnsi="Verdana"/>
          <w:sz w:val="24"/>
          <w:szCs w:val="24"/>
          <w:lang w:val="es-419"/>
        </w:rPr>
        <w:t>SC-601 - Programación Avanzada</w:t>
      </w:r>
    </w:p>
    <w:p w14:paraId="68731BBB" w14:textId="77777777" w:rsidR="005729B8" w:rsidRPr="005812C9" w:rsidRDefault="005729B8" w:rsidP="005729B8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22FBBF2F" w14:textId="77777777" w:rsidR="005729B8" w:rsidRPr="005812C9" w:rsidRDefault="005729B8" w:rsidP="005729B8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7DFB115B" w14:textId="3343D5A8" w:rsidR="008D1591" w:rsidRPr="005812C9" w:rsidRDefault="008D1591" w:rsidP="005812C9">
      <w:pPr>
        <w:spacing w:line="259" w:lineRule="auto"/>
        <w:jc w:val="center"/>
        <w:rPr>
          <w:rFonts w:ascii="Verdana" w:eastAsiaTheme="minorHAnsi" w:hAnsi="Verdana"/>
          <w:b/>
          <w:bCs/>
          <w:sz w:val="28"/>
          <w:szCs w:val="28"/>
          <w:lang w:val="es-419"/>
        </w:rPr>
      </w:pPr>
      <w:r w:rsidRPr="005812C9">
        <w:rPr>
          <w:rFonts w:ascii="Verdana" w:eastAsiaTheme="minorHAnsi" w:hAnsi="Verdana"/>
          <w:b/>
          <w:bCs/>
          <w:sz w:val="28"/>
          <w:szCs w:val="28"/>
          <w:lang w:val="es-419"/>
        </w:rPr>
        <w:t>Profesor:</w:t>
      </w:r>
    </w:p>
    <w:p w14:paraId="4AEE651A" w14:textId="77777777" w:rsidR="005729B8" w:rsidRPr="005729B8" w:rsidRDefault="005729B8" w:rsidP="005729B8">
      <w:pPr>
        <w:spacing w:line="259" w:lineRule="auto"/>
        <w:jc w:val="center"/>
        <w:rPr>
          <w:rFonts w:ascii="Verdana" w:eastAsiaTheme="minorHAnsi" w:hAnsi="Verdana"/>
          <w:sz w:val="24"/>
          <w:szCs w:val="24"/>
          <w:lang w:val="es-419"/>
        </w:rPr>
      </w:pPr>
      <w:r w:rsidRPr="005729B8">
        <w:rPr>
          <w:rFonts w:ascii="Verdana" w:eastAsiaTheme="minorHAnsi" w:hAnsi="Verdana"/>
          <w:sz w:val="24"/>
          <w:szCs w:val="24"/>
          <w:lang w:val="es-419"/>
        </w:rPr>
        <w:t>Eduardo Calvo Castillo</w:t>
      </w:r>
    </w:p>
    <w:p w14:paraId="3E81A356" w14:textId="58D88BFF" w:rsidR="00447E54" w:rsidRPr="005812C9" w:rsidRDefault="00447E54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067F9B05" w14:textId="2B1EC056" w:rsidR="00447E54" w:rsidRPr="005812C9" w:rsidRDefault="00447E54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1288C80E" w14:textId="77777777" w:rsidR="00975D9A" w:rsidRPr="005812C9" w:rsidRDefault="00975D9A" w:rsidP="005812C9">
      <w:pPr>
        <w:spacing w:line="259" w:lineRule="auto"/>
        <w:jc w:val="center"/>
        <w:rPr>
          <w:rFonts w:ascii="Verdana" w:eastAsiaTheme="minorHAnsi" w:hAnsi="Verdana"/>
          <w:b/>
          <w:bCs/>
          <w:sz w:val="28"/>
          <w:szCs w:val="28"/>
          <w:lang w:val="es-419"/>
        </w:rPr>
      </w:pPr>
      <w:r w:rsidRPr="005812C9">
        <w:rPr>
          <w:rFonts w:ascii="Verdana" w:eastAsiaTheme="minorHAnsi" w:hAnsi="Verdana"/>
          <w:b/>
          <w:bCs/>
          <w:sz w:val="28"/>
          <w:szCs w:val="28"/>
          <w:lang w:val="es-419"/>
        </w:rPr>
        <w:t>Autores:</w:t>
      </w:r>
    </w:p>
    <w:p w14:paraId="55C57E34" w14:textId="02B8AAD1" w:rsidR="00975D9A" w:rsidRPr="005812C9" w:rsidRDefault="00F70D20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005812C9">
        <w:rPr>
          <w:rFonts w:ascii="Verdana" w:hAnsi="Verdana"/>
          <w:sz w:val="24"/>
          <w:szCs w:val="24"/>
          <w:lang w:val="es-419"/>
        </w:rPr>
        <w:t>Ariana Rivas Valverde</w:t>
      </w:r>
    </w:p>
    <w:p w14:paraId="22280CFA" w14:textId="24F470BD" w:rsidR="00975D9A" w:rsidRPr="005812C9" w:rsidRDefault="001F745C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005812C9">
        <w:rPr>
          <w:rFonts w:ascii="Verdana" w:hAnsi="Verdana"/>
          <w:sz w:val="24"/>
          <w:szCs w:val="24"/>
          <w:lang w:val="es-419"/>
        </w:rPr>
        <w:t xml:space="preserve">Andres </w:t>
      </w:r>
      <w:r w:rsidR="0047557F" w:rsidRPr="005812C9">
        <w:rPr>
          <w:rFonts w:ascii="Verdana" w:hAnsi="Verdana"/>
          <w:sz w:val="24"/>
          <w:szCs w:val="24"/>
          <w:lang w:val="es-419"/>
        </w:rPr>
        <w:t>López</w:t>
      </w:r>
      <w:r w:rsidRPr="005812C9">
        <w:rPr>
          <w:rFonts w:ascii="Verdana" w:hAnsi="Verdana"/>
          <w:sz w:val="24"/>
          <w:szCs w:val="24"/>
          <w:lang w:val="es-419"/>
        </w:rPr>
        <w:t xml:space="preserve"> Jimenez</w:t>
      </w:r>
    </w:p>
    <w:p w14:paraId="5A341620" w14:textId="639A20A9" w:rsidR="00447E54" w:rsidRPr="005812C9" w:rsidRDefault="6AE033A9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6AE033A9">
        <w:rPr>
          <w:rFonts w:ascii="Verdana" w:hAnsi="Verdana"/>
          <w:sz w:val="24"/>
          <w:szCs w:val="24"/>
          <w:lang w:val="es-419"/>
        </w:rPr>
        <w:t>Juan</w:t>
      </w:r>
      <w:r w:rsidR="0047557F" w:rsidRPr="005812C9">
        <w:rPr>
          <w:rFonts w:ascii="Verdana" w:hAnsi="Verdana"/>
          <w:sz w:val="24"/>
          <w:szCs w:val="24"/>
          <w:lang w:val="es-419"/>
        </w:rPr>
        <w:t xml:space="preserve"> Guzman Meza</w:t>
      </w:r>
    </w:p>
    <w:p w14:paraId="74C43576" w14:textId="4D1CF1DF" w:rsidR="00F063D6" w:rsidRDefault="00F063D6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005812C9">
        <w:rPr>
          <w:rFonts w:ascii="Verdana" w:hAnsi="Verdana"/>
          <w:sz w:val="24"/>
          <w:szCs w:val="24"/>
          <w:lang w:val="es-419"/>
        </w:rPr>
        <w:t>Guilder W. Milliner</w:t>
      </w:r>
    </w:p>
    <w:p w14:paraId="6A77E627" w14:textId="14C566D3" w:rsidR="005729B8" w:rsidRDefault="005729B8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74065B68" w14:textId="32ED8BCF" w:rsidR="005729B8" w:rsidRDefault="005729B8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5E1954BF" w14:textId="0CD50758" w:rsidR="005729B8" w:rsidRDefault="005729B8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63877A48" w14:textId="6B208230" w:rsidR="005729B8" w:rsidRPr="005729B8" w:rsidRDefault="005729B8" w:rsidP="00447E54">
      <w:pPr>
        <w:jc w:val="center"/>
        <w:rPr>
          <w:rFonts w:ascii="Verdana" w:hAnsi="Verdana"/>
          <w:sz w:val="20"/>
          <w:szCs w:val="20"/>
          <w:lang w:val="es-419"/>
        </w:rPr>
      </w:pPr>
      <w:r w:rsidRPr="005729B8">
        <w:rPr>
          <w:rFonts w:ascii="Verdana" w:hAnsi="Verdana"/>
          <w:sz w:val="20"/>
          <w:szCs w:val="20"/>
          <w:lang w:val="es-419"/>
        </w:rPr>
        <w:t>II Cuatrimestre 2021</w:t>
      </w:r>
    </w:p>
    <w:p w14:paraId="793885E3" w14:textId="08754CAE" w:rsidR="00F86E7A" w:rsidRDefault="00F86E7A" w:rsidP="00447E54">
      <w:pPr>
        <w:rPr>
          <w:lang w:val="es-419"/>
        </w:rPr>
      </w:pPr>
      <w:r>
        <w:rPr>
          <w:lang w:val="es-419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227506653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  <w:sz w:val="21"/>
          <w:szCs w:val="21"/>
        </w:rPr>
      </w:sdtEndPr>
      <w:sdtContent>
        <w:p w14:paraId="436C0E61" w14:textId="0993D10F" w:rsidR="004954A0" w:rsidRDefault="004954A0">
          <w:pPr>
            <w:pStyle w:val="TOCHeading"/>
          </w:pPr>
          <w:r>
            <w:t>Contents</w:t>
          </w:r>
        </w:p>
        <w:p w14:paraId="121F714B" w14:textId="491673CA" w:rsidR="004954A0" w:rsidRDefault="004954A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738679" w:history="1">
            <w:r w:rsidRPr="00BB7A1F">
              <w:rPr>
                <w:rStyle w:val="Hyperlink"/>
                <w:noProof/>
                <w:lang w:val="es-419"/>
              </w:rPr>
              <w:t>Port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738679 \h </w:instrText>
            </w:r>
            <w:r>
              <w:rPr>
                <w:noProof/>
                <w:webHidden/>
              </w:rPr>
              <w:fldChar w:fldCharType="separate"/>
            </w:r>
            <w:r w:rsidR="001021A2">
              <w:rPr>
                <w:b/>
                <w:bCs/>
                <w:noProof/>
                <w:webHidden/>
              </w:rPr>
              <w:t>Error! Bookmark not defined.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A12B3" w14:textId="7B64D219" w:rsidR="004954A0" w:rsidRDefault="007E059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0" w:history="1">
            <w:r w:rsidR="004954A0" w:rsidRPr="00BB7A1F">
              <w:rPr>
                <w:rStyle w:val="Hyperlink"/>
                <w:noProof/>
                <w:lang w:val="es-419"/>
              </w:rPr>
              <w:t xml:space="preserve">Acerca de </w:t>
            </w:r>
            <w:r w:rsidR="004954A0" w:rsidRPr="00BB7A1F">
              <w:rPr>
                <w:rStyle w:val="Hyperlink"/>
                <w:noProof/>
              </w:rPr>
              <w:t>Sugar Monkey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0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3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3BC4FAB" w14:textId="6AE550D6" w:rsidR="004954A0" w:rsidRDefault="007E059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1" w:history="1">
            <w:r w:rsidR="004954A0" w:rsidRPr="00BB7A1F">
              <w:rPr>
                <w:rStyle w:val="Hyperlink"/>
                <w:noProof/>
                <w:lang w:val="es-419"/>
              </w:rPr>
              <w:t>Justificación del Proyect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1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3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2A492984" w14:textId="1021ACEA" w:rsidR="004954A0" w:rsidRDefault="007E059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2" w:history="1">
            <w:r w:rsidR="004954A0" w:rsidRPr="00BB7A1F">
              <w:rPr>
                <w:rStyle w:val="Hyperlink"/>
                <w:noProof/>
                <w:lang w:val="es-419"/>
              </w:rPr>
              <w:t>Objetivo General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2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3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53CA70FD" w14:textId="6F8189BF" w:rsidR="004954A0" w:rsidRDefault="007E059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3" w:history="1">
            <w:r w:rsidR="004954A0" w:rsidRPr="00BB7A1F">
              <w:rPr>
                <w:rStyle w:val="Hyperlink"/>
                <w:noProof/>
                <w:lang w:val="es-419"/>
              </w:rPr>
              <w:t>Alcances Específicos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3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4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185D710E" w14:textId="0C4E4B43" w:rsidR="004954A0" w:rsidRDefault="007E059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4" w:history="1">
            <w:r w:rsidR="004954A0" w:rsidRPr="00BB7A1F">
              <w:rPr>
                <w:rStyle w:val="Hyperlink"/>
                <w:noProof/>
                <w:lang w:val="es-419"/>
              </w:rPr>
              <w:t>Flujo de trabaj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4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4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53C6E314" w14:textId="3E8B4D24" w:rsidR="004954A0" w:rsidRDefault="007E059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5" w:history="1">
            <w:r w:rsidR="004954A0" w:rsidRPr="00BB7A1F">
              <w:rPr>
                <w:rStyle w:val="Hyperlink"/>
                <w:noProof/>
                <w:lang w:val="es-419"/>
              </w:rPr>
              <w:t>Mapa de siti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5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10024A90" w14:textId="0BEF678A" w:rsidR="004954A0" w:rsidRDefault="007E059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6" w:history="1">
            <w:r w:rsidR="004954A0" w:rsidRPr="00BB7A1F">
              <w:rPr>
                <w:rStyle w:val="Hyperlink"/>
                <w:noProof/>
                <w:lang w:val="es-419"/>
              </w:rPr>
              <w:t>Definiciones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6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2F3370D" w14:textId="61098137" w:rsidR="004954A0" w:rsidRDefault="007E059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7" w:history="1">
            <w:r w:rsidR="004954A0" w:rsidRPr="00BB7A1F">
              <w:rPr>
                <w:rStyle w:val="Hyperlink"/>
                <w:noProof/>
                <w:lang w:val="es-419"/>
              </w:rPr>
              <w:t>Fases de una orden: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7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0793C52B" w14:textId="09CD0D1E" w:rsidR="004954A0" w:rsidRDefault="007E059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4738688" w:history="1">
            <w:r w:rsidR="004954A0" w:rsidRPr="00BB7A1F">
              <w:rPr>
                <w:rStyle w:val="Hyperlink"/>
                <w:noProof/>
                <w:lang w:val="es-419"/>
              </w:rPr>
              <w:t>No gestionad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8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AFFB51F" w14:textId="43A9A734" w:rsidR="004954A0" w:rsidRDefault="007E059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89" w:history="1">
            <w:r w:rsidR="004954A0" w:rsidRPr="00BB7A1F">
              <w:rPr>
                <w:rStyle w:val="Hyperlink"/>
                <w:noProof/>
                <w:lang w:val="es-419"/>
              </w:rPr>
              <w:t>Esperando envío: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9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ED4506F" w14:textId="7D5135A7" w:rsidR="004954A0" w:rsidRDefault="007E059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90" w:history="1">
            <w:r w:rsidR="004954A0" w:rsidRPr="00BB7A1F">
              <w:rPr>
                <w:rStyle w:val="Hyperlink"/>
                <w:noProof/>
                <w:lang w:val="es-419"/>
              </w:rPr>
              <w:t>Ejecutad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0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21E9AED" w14:textId="7E64A32C" w:rsidR="004954A0" w:rsidRDefault="007E059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91" w:history="1">
            <w:r w:rsidR="004954A0" w:rsidRPr="00BB7A1F">
              <w:rPr>
                <w:rStyle w:val="Hyperlink"/>
                <w:noProof/>
                <w:lang w:val="es-419"/>
              </w:rPr>
              <w:t>Listo para enví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1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2B2A3F74" w14:textId="7FC9DA02" w:rsidR="004954A0" w:rsidRDefault="007E059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92" w:history="1">
            <w:r w:rsidR="004954A0" w:rsidRPr="00BB7A1F">
              <w:rPr>
                <w:rStyle w:val="Hyperlink"/>
                <w:noProof/>
                <w:lang w:val="es-419"/>
              </w:rPr>
              <w:t>Enviad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2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0ED11850" w14:textId="66AD6562" w:rsidR="004954A0" w:rsidRDefault="007E059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93" w:history="1">
            <w:r w:rsidR="004954A0" w:rsidRPr="00BB7A1F">
              <w:rPr>
                <w:rStyle w:val="Hyperlink"/>
                <w:noProof/>
                <w:lang w:val="es-419"/>
              </w:rPr>
              <w:t>Terminad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3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069E805F" w14:textId="0968B8DC" w:rsidR="004954A0" w:rsidRDefault="007E059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94" w:history="1">
            <w:r w:rsidR="004954A0" w:rsidRPr="00BB7A1F">
              <w:rPr>
                <w:rStyle w:val="Hyperlink"/>
                <w:noProof/>
                <w:lang w:val="es-419"/>
              </w:rPr>
              <w:t>Diagrama de entidad de relaciones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4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6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23706DD7" w14:textId="49457B31" w:rsidR="004954A0" w:rsidRDefault="004954A0">
          <w:r>
            <w:rPr>
              <w:b/>
              <w:bCs/>
              <w:noProof/>
            </w:rPr>
            <w:fldChar w:fldCharType="end"/>
          </w:r>
        </w:p>
      </w:sdtContent>
    </w:sdt>
    <w:p w14:paraId="170B6264" w14:textId="36BB94A1" w:rsidR="004954A0" w:rsidRDefault="004954A0">
      <w:pPr>
        <w:rPr>
          <w:lang w:val="es-419"/>
        </w:rPr>
      </w:pPr>
      <w:r>
        <w:rPr>
          <w:lang w:val="es-419"/>
        </w:rPr>
        <w:br w:type="page"/>
      </w:r>
    </w:p>
    <w:p w14:paraId="0EEDA07F" w14:textId="0EDAE644" w:rsidR="00CD3757" w:rsidRPr="00AC668E" w:rsidRDefault="00CD3757" w:rsidP="002F4EDE">
      <w:pPr>
        <w:pStyle w:val="Heading1"/>
        <w:rPr>
          <w:lang w:val="es-419"/>
        </w:rPr>
      </w:pPr>
      <w:bookmarkStart w:id="0" w:name="_Toc74738680"/>
      <w:r w:rsidRPr="00AC668E">
        <w:rPr>
          <w:lang w:val="es-419"/>
        </w:rPr>
        <w:lastRenderedPageBreak/>
        <w:t>A</w:t>
      </w:r>
      <w:r w:rsidR="00AC668E" w:rsidRPr="00AC668E">
        <w:rPr>
          <w:lang w:val="es-419"/>
        </w:rPr>
        <w:t>c</w:t>
      </w:r>
      <w:r w:rsidRPr="00AC668E">
        <w:rPr>
          <w:lang w:val="es-419"/>
        </w:rPr>
        <w:t xml:space="preserve">erca de </w:t>
      </w:r>
      <w:proofErr w:type="spellStart"/>
      <w:r w:rsidRPr="001021A2">
        <w:rPr>
          <w:lang w:val="es-419"/>
        </w:rPr>
        <w:t>Sugar</w:t>
      </w:r>
      <w:proofErr w:type="spellEnd"/>
      <w:r w:rsidR="001E5D25" w:rsidRPr="001021A2">
        <w:rPr>
          <w:lang w:val="es-419"/>
        </w:rPr>
        <w:t xml:space="preserve"> </w:t>
      </w:r>
      <w:proofErr w:type="spellStart"/>
      <w:r w:rsidRPr="001021A2">
        <w:rPr>
          <w:lang w:val="es-419"/>
        </w:rPr>
        <w:t>Monkey</w:t>
      </w:r>
      <w:bookmarkEnd w:id="0"/>
      <w:proofErr w:type="spellEnd"/>
    </w:p>
    <w:p w14:paraId="4A45A039" w14:textId="3638A3BF" w:rsidR="00CD3757" w:rsidRDefault="00CD3757" w:rsidP="00CD3757">
      <w:pPr>
        <w:rPr>
          <w:lang w:val="es-419"/>
        </w:rPr>
      </w:pPr>
    </w:p>
    <w:p w14:paraId="21FD23B4" w14:textId="670C2386" w:rsidR="00430F8C" w:rsidRPr="00504E43" w:rsidRDefault="00801BB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proofErr w:type="spellStart"/>
      <w:r w:rsidRPr="00504E43">
        <w:rPr>
          <w:rFonts w:cs="Tahoma"/>
          <w:sz w:val="22"/>
          <w:szCs w:val="22"/>
          <w:lang w:val="es-419"/>
        </w:rPr>
        <w:t>Sugar</w:t>
      </w:r>
      <w:proofErr w:type="spellEnd"/>
      <w:r w:rsidRPr="00504E43">
        <w:rPr>
          <w:rFonts w:cs="Tahoma"/>
          <w:sz w:val="22"/>
          <w:szCs w:val="22"/>
          <w:lang w:val="es-419"/>
        </w:rPr>
        <w:t xml:space="preserve"> </w:t>
      </w:r>
      <w:proofErr w:type="spellStart"/>
      <w:r w:rsidRPr="00504E43">
        <w:rPr>
          <w:rFonts w:cs="Tahoma"/>
          <w:sz w:val="22"/>
          <w:szCs w:val="22"/>
          <w:lang w:val="es-419"/>
        </w:rPr>
        <w:t>Monkey</w:t>
      </w:r>
      <w:proofErr w:type="spellEnd"/>
      <w:r w:rsidR="007E4206" w:rsidRPr="00504E43">
        <w:rPr>
          <w:rFonts w:cs="Tahoma"/>
          <w:sz w:val="22"/>
          <w:szCs w:val="22"/>
          <w:lang w:val="es-419"/>
        </w:rPr>
        <w:t xml:space="preserve"> </w:t>
      </w:r>
      <w:r w:rsidR="0062267F" w:rsidRPr="00504E43">
        <w:rPr>
          <w:rFonts w:cs="Tahoma"/>
          <w:sz w:val="22"/>
          <w:szCs w:val="22"/>
          <w:lang w:val="es-419"/>
        </w:rPr>
        <w:t xml:space="preserve">es un </w:t>
      </w:r>
      <w:proofErr w:type="spellStart"/>
      <w:r w:rsidR="00F015AC" w:rsidRPr="00504E43">
        <w:rPr>
          <w:rFonts w:cs="Tahoma"/>
          <w:sz w:val="22"/>
          <w:szCs w:val="22"/>
          <w:lang w:val="es-419"/>
        </w:rPr>
        <w:t>emprendedurismo</w:t>
      </w:r>
      <w:proofErr w:type="spellEnd"/>
      <w:r w:rsidR="00F015AC" w:rsidRPr="00504E43">
        <w:rPr>
          <w:rFonts w:cs="Tahoma"/>
          <w:sz w:val="22"/>
          <w:szCs w:val="22"/>
          <w:lang w:val="es-419"/>
        </w:rPr>
        <w:t xml:space="preserve"> </w:t>
      </w:r>
      <w:r w:rsidR="0062267F" w:rsidRPr="00504E43">
        <w:rPr>
          <w:rFonts w:cs="Tahoma"/>
          <w:sz w:val="22"/>
          <w:szCs w:val="22"/>
          <w:lang w:val="es-419"/>
        </w:rPr>
        <w:t xml:space="preserve">liderado por </w:t>
      </w:r>
      <w:proofErr w:type="spellStart"/>
      <w:r w:rsidR="00A61667" w:rsidRPr="00504E43">
        <w:rPr>
          <w:rFonts w:cs="Tahoma"/>
          <w:sz w:val="22"/>
          <w:szCs w:val="22"/>
          <w:lang w:val="es-419"/>
        </w:rPr>
        <w:t>Karol</w:t>
      </w:r>
      <w:proofErr w:type="spellEnd"/>
      <w:r w:rsidR="00A61667" w:rsidRPr="00504E43">
        <w:rPr>
          <w:rFonts w:cs="Tahoma"/>
          <w:sz w:val="22"/>
          <w:szCs w:val="22"/>
          <w:lang w:val="es-419"/>
        </w:rPr>
        <w:t xml:space="preserve">, </w:t>
      </w:r>
      <w:r w:rsidR="007E3C82" w:rsidRPr="00504E43">
        <w:rPr>
          <w:rFonts w:cs="Tahoma"/>
          <w:sz w:val="22"/>
          <w:szCs w:val="22"/>
          <w:lang w:val="es-419"/>
        </w:rPr>
        <w:t>Ella</w:t>
      </w:r>
      <w:r w:rsidR="00E349E8" w:rsidRPr="00504E43">
        <w:rPr>
          <w:rFonts w:cs="Tahoma"/>
          <w:sz w:val="22"/>
          <w:szCs w:val="22"/>
          <w:lang w:val="es-419"/>
        </w:rPr>
        <w:t xml:space="preserve"> </w:t>
      </w:r>
      <w:r w:rsidR="0082566A" w:rsidRPr="00504E43">
        <w:rPr>
          <w:rFonts w:cs="Tahoma"/>
          <w:sz w:val="22"/>
          <w:szCs w:val="22"/>
          <w:lang w:val="es-419"/>
        </w:rPr>
        <w:t xml:space="preserve">vende productos de </w:t>
      </w:r>
      <w:r w:rsidR="000A05E2" w:rsidRPr="00504E43">
        <w:rPr>
          <w:rFonts w:cs="Tahoma"/>
          <w:sz w:val="22"/>
          <w:szCs w:val="22"/>
          <w:lang w:val="es-419"/>
        </w:rPr>
        <w:t>pastelería</w:t>
      </w:r>
      <w:r w:rsidR="00EA7542" w:rsidRPr="00504E43">
        <w:rPr>
          <w:rFonts w:cs="Tahoma"/>
          <w:sz w:val="22"/>
          <w:szCs w:val="22"/>
          <w:lang w:val="es-419"/>
        </w:rPr>
        <w:t xml:space="preserve"> </w:t>
      </w:r>
      <w:r w:rsidR="000A05E2" w:rsidRPr="00504E43">
        <w:rPr>
          <w:rFonts w:cs="Tahoma"/>
          <w:sz w:val="22"/>
          <w:szCs w:val="22"/>
          <w:lang w:val="es-419"/>
        </w:rPr>
        <w:t xml:space="preserve">y repostería artesanal de alta </w:t>
      </w:r>
      <w:r w:rsidR="0082566A" w:rsidRPr="00504E43">
        <w:rPr>
          <w:rFonts w:cs="Tahoma"/>
          <w:sz w:val="22"/>
          <w:szCs w:val="22"/>
          <w:lang w:val="es-419"/>
        </w:rPr>
        <w:t>calidad</w:t>
      </w:r>
      <w:r w:rsidR="0050373C" w:rsidRPr="00504E43">
        <w:rPr>
          <w:rFonts w:cs="Tahoma"/>
          <w:sz w:val="22"/>
          <w:szCs w:val="22"/>
          <w:lang w:val="es-419"/>
        </w:rPr>
        <w:t>.</w:t>
      </w:r>
      <w:r w:rsidR="00B54E21" w:rsidRPr="00504E43">
        <w:rPr>
          <w:rFonts w:cs="Tahoma"/>
          <w:sz w:val="22"/>
          <w:szCs w:val="22"/>
          <w:lang w:val="es-419"/>
        </w:rPr>
        <w:t xml:space="preserve"> Por el momento, el mismo no cuenta con suficientes ventas para justificar un local</w:t>
      </w:r>
      <w:r w:rsidR="00F157DC">
        <w:rPr>
          <w:rFonts w:cs="Tahoma"/>
          <w:sz w:val="22"/>
          <w:szCs w:val="22"/>
          <w:lang w:val="es-419"/>
        </w:rPr>
        <w:t>; r</w:t>
      </w:r>
      <w:r w:rsidR="00B54E21" w:rsidRPr="00504E43">
        <w:rPr>
          <w:rFonts w:cs="Tahoma"/>
          <w:sz w:val="22"/>
          <w:szCs w:val="22"/>
          <w:lang w:val="es-419"/>
        </w:rPr>
        <w:t>azón por la cual todas las ventas se realizan remotamente.</w:t>
      </w:r>
    </w:p>
    <w:p w14:paraId="3A6CB918" w14:textId="5D3A76ED" w:rsidR="00AD6EE9" w:rsidRPr="00504E43" w:rsidRDefault="00AD6EE9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31C052E" w14:textId="5E72D927" w:rsidR="00AD6EE9" w:rsidRPr="00504E43" w:rsidRDefault="00FE6B7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Datos varios</w:t>
      </w:r>
      <w:r w:rsidR="00F818D6" w:rsidRPr="00504E43">
        <w:rPr>
          <w:rFonts w:cs="Tahoma"/>
          <w:sz w:val="22"/>
          <w:szCs w:val="22"/>
          <w:lang w:val="es-419"/>
        </w:rPr>
        <w:t>:</w:t>
      </w:r>
    </w:p>
    <w:p w14:paraId="2D8FADC2" w14:textId="77777777" w:rsidR="00AF7541" w:rsidRPr="00504E43" w:rsidRDefault="00AF7541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</w:p>
    <w:p w14:paraId="77273EB5" w14:textId="77777777" w:rsidR="00F157DC" w:rsidRDefault="00F157DC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  <w:sectPr w:rsidR="00F157DC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09B846" w14:textId="79EF94AA" w:rsidR="00AF7541" w:rsidRPr="001021A2" w:rsidRDefault="00F74A88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proofErr w:type="spellStart"/>
      <w:r w:rsidRPr="00504E43">
        <w:rPr>
          <w:rFonts w:cs="Tahoma"/>
          <w:sz w:val="22"/>
          <w:szCs w:val="22"/>
          <w:lang w:val="es-419"/>
        </w:rPr>
        <w:t>Pagina</w:t>
      </w:r>
      <w:proofErr w:type="spellEnd"/>
      <w:r w:rsidRPr="001021A2">
        <w:rPr>
          <w:rFonts w:cs="Tahoma"/>
          <w:sz w:val="22"/>
          <w:szCs w:val="22"/>
          <w:lang w:val="es-419"/>
        </w:rPr>
        <w:t xml:space="preserve"> </w:t>
      </w:r>
      <w:r w:rsidR="00AF7541" w:rsidRPr="001021A2">
        <w:rPr>
          <w:rFonts w:cs="Tahoma"/>
          <w:sz w:val="22"/>
          <w:szCs w:val="22"/>
          <w:lang w:val="es-419"/>
        </w:rPr>
        <w:t>Web:</w:t>
      </w:r>
    </w:p>
    <w:p w14:paraId="1BEF5C9A" w14:textId="77777777" w:rsidR="00AF7541" w:rsidRPr="001021A2" w:rsidRDefault="007E059F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0" w:history="1">
        <w:r w:rsidR="00AF7541" w:rsidRPr="001021A2">
          <w:rPr>
            <w:rStyle w:val="Hyperlink"/>
            <w:rFonts w:cs="Tahoma"/>
            <w:sz w:val="22"/>
            <w:szCs w:val="22"/>
            <w:lang w:val="es-419"/>
          </w:rPr>
          <w:t>https://sugarmonkeycr.wixsite.com/mysite-1</w:t>
        </w:r>
      </w:hyperlink>
    </w:p>
    <w:p w14:paraId="4BABB21A" w14:textId="77777777" w:rsidR="00AF7541" w:rsidRPr="00504E43" w:rsidRDefault="00AF7541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ACF2903" w14:textId="6C1A6543" w:rsidR="00430F8C" w:rsidRPr="00504E43" w:rsidRDefault="00430F8C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Facebook:</w:t>
      </w:r>
    </w:p>
    <w:p w14:paraId="1EA36105" w14:textId="52A57D53" w:rsidR="008A6158" w:rsidRPr="00504E43" w:rsidRDefault="007E059F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1" w:history="1">
        <w:r w:rsidR="00032CEB" w:rsidRPr="00504E43">
          <w:rPr>
            <w:rStyle w:val="Hyperlink"/>
            <w:rFonts w:cs="Tahoma"/>
            <w:sz w:val="22"/>
            <w:szCs w:val="22"/>
            <w:lang w:val="es-419"/>
          </w:rPr>
          <w:t>https://www.facebook.com/SugarMonkeyCR/</w:t>
        </w:r>
      </w:hyperlink>
    </w:p>
    <w:p w14:paraId="1F2FDAB1" w14:textId="77777777" w:rsidR="00D871CE" w:rsidRPr="00504E43" w:rsidRDefault="00D871C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9B4C14F" w14:textId="0DF24BF1" w:rsidR="008F182E" w:rsidRPr="00504E43" w:rsidRDefault="008F182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Pinterest</w:t>
      </w:r>
      <w:r w:rsidR="00AF7541" w:rsidRPr="00504E43">
        <w:rPr>
          <w:rFonts w:cs="Tahoma"/>
          <w:sz w:val="22"/>
          <w:szCs w:val="22"/>
          <w:lang w:val="es-419"/>
        </w:rPr>
        <w:t>:</w:t>
      </w:r>
    </w:p>
    <w:p w14:paraId="738E1CFC" w14:textId="56125AFA" w:rsidR="008F182E" w:rsidRPr="00504E43" w:rsidRDefault="007E059F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2" w:history="1">
        <w:r w:rsidR="009E2CB6" w:rsidRPr="00504E43">
          <w:rPr>
            <w:rStyle w:val="Hyperlink"/>
            <w:rFonts w:cs="Tahoma"/>
            <w:sz w:val="22"/>
            <w:szCs w:val="22"/>
            <w:lang w:val="es-419"/>
          </w:rPr>
          <w:t>https://www.pinterest.com/sugarmonkeycr/pins/</w:t>
        </w:r>
      </w:hyperlink>
    </w:p>
    <w:p w14:paraId="6C939713" w14:textId="1FDBE72F" w:rsidR="009E2CB6" w:rsidRPr="00504E43" w:rsidRDefault="00357E93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>
        <w:rPr>
          <w:rFonts w:cs="Tahoma"/>
          <w:sz w:val="22"/>
          <w:szCs w:val="22"/>
          <w:lang w:val="es-419"/>
        </w:rPr>
        <w:br w:type="column"/>
      </w:r>
      <w:r w:rsidR="009E2CB6" w:rsidRPr="00504E43">
        <w:rPr>
          <w:rFonts w:cs="Tahoma"/>
          <w:sz w:val="22"/>
          <w:szCs w:val="22"/>
          <w:lang w:val="es-419"/>
        </w:rPr>
        <w:t>Instagram</w:t>
      </w:r>
      <w:r w:rsidR="00AF7541" w:rsidRPr="00504E43">
        <w:rPr>
          <w:rFonts w:cs="Tahoma"/>
          <w:sz w:val="22"/>
          <w:szCs w:val="22"/>
          <w:lang w:val="es-419"/>
        </w:rPr>
        <w:t>:</w:t>
      </w:r>
    </w:p>
    <w:p w14:paraId="3EE124C5" w14:textId="79DF0820" w:rsidR="009E2CB6" w:rsidRPr="00504E43" w:rsidRDefault="007E059F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3" w:history="1">
        <w:r w:rsidR="00A45ED0" w:rsidRPr="00504E43">
          <w:rPr>
            <w:rStyle w:val="Hyperlink"/>
            <w:rFonts w:cs="Tahoma"/>
            <w:sz w:val="22"/>
            <w:szCs w:val="22"/>
            <w:lang w:val="es-419"/>
          </w:rPr>
          <w:t>https://www.instagram.com/sugarmonkeycr/</w:t>
        </w:r>
      </w:hyperlink>
    </w:p>
    <w:p w14:paraId="7C479CAC" w14:textId="6CF8507B" w:rsidR="00CF49D2" w:rsidRPr="00504E43" w:rsidRDefault="00CF49D2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D346FFB" w14:textId="12518889" w:rsidR="00CF49D2" w:rsidRPr="00504E43" w:rsidRDefault="00972798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1021A2">
        <w:rPr>
          <w:rFonts w:cs="Tahoma"/>
          <w:sz w:val="22"/>
          <w:szCs w:val="22"/>
          <w:lang w:val="es-419"/>
        </w:rPr>
        <w:t>WhatsApp</w:t>
      </w:r>
      <w:r w:rsidR="00AF7541" w:rsidRPr="00504E43">
        <w:rPr>
          <w:rFonts w:cs="Tahoma"/>
          <w:sz w:val="22"/>
          <w:szCs w:val="22"/>
          <w:lang w:val="es-419"/>
        </w:rPr>
        <w:t>:</w:t>
      </w:r>
    </w:p>
    <w:p w14:paraId="2C3587AC" w14:textId="62F7E9C9" w:rsidR="00A45ED0" w:rsidRPr="00504E43" w:rsidRDefault="007E059F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4" w:history="1">
        <w:r w:rsidR="00BC559E" w:rsidRPr="00504E43">
          <w:rPr>
            <w:rStyle w:val="Hyperlink"/>
            <w:rFonts w:cs="Tahoma"/>
            <w:sz w:val="22"/>
            <w:szCs w:val="22"/>
            <w:lang w:val="es-419"/>
          </w:rPr>
          <w:t>https://wa.me/50683632382</w:t>
        </w:r>
      </w:hyperlink>
    </w:p>
    <w:p w14:paraId="5BD0A44D" w14:textId="248B2269" w:rsidR="00BF035E" w:rsidRPr="00504E43" w:rsidRDefault="00BF035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8B3ECEA" w14:textId="19EDEEEF" w:rsidR="00BF035E" w:rsidRPr="00504E43" w:rsidRDefault="00BF035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Correo</w:t>
      </w:r>
      <w:r w:rsidR="00391D36" w:rsidRPr="00504E43">
        <w:rPr>
          <w:rFonts w:cs="Tahoma"/>
          <w:sz w:val="22"/>
          <w:szCs w:val="22"/>
          <w:lang w:val="es-419"/>
        </w:rPr>
        <w:t>:</w:t>
      </w:r>
    </w:p>
    <w:p w14:paraId="456C8446" w14:textId="63BA5BED" w:rsidR="00BF035E" w:rsidRPr="00504E43" w:rsidRDefault="00BF035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sugarmonkeycr@gmail.com </w:t>
      </w:r>
    </w:p>
    <w:p w14:paraId="7F657852" w14:textId="72C5F133" w:rsidR="00C42E70" w:rsidRPr="00504E43" w:rsidRDefault="00C42E70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6A501066" w14:textId="44FBF357" w:rsidR="00C42E70" w:rsidRPr="00504E43" w:rsidRDefault="00C42E70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bicación</w:t>
      </w:r>
    </w:p>
    <w:p w14:paraId="2EC324D8" w14:textId="2FDAA434" w:rsidR="00C42E70" w:rsidRPr="00504E43" w:rsidRDefault="007E059F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5" w:tgtFrame="_blank" w:history="1">
        <w:r w:rsidR="00C42E70" w:rsidRPr="00504E43">
          <w:rPr>
            <w:rFonts w:cs="Tahoma"/>
            <w:sz w:val="22"/>
            <w:szCs w:val="22"/>
            <w:lang w:val="es-419"/>
          </w:rPr>
          <w:t>Río Segundo de Alajuela</w:t>
        </w:r>
        <w:r w:rsidR="00E2550C" w:rsidRPr="00504E43">
          <w:rPr>
            <w:rFonts w:cs="Tahoma"/>
            <w:sz w:val="22"/>
            <w:szCs w:val="22"/>
            <w:lang w:val="es-419"/>
          </w:rPr>
          <w:t>, Costa Rica</w:t>
        </w:r>
        <w:r w:rsidR="00C42E70" w:rsidRPr="00504E43">
          <w:rPr>
            <w:rFonts w:cs="Tahoma"/>
            <w:sz w:val="22"/>
            <w:szCs w:val="22"/>
            <w:lang w:val="es-419"/>
          </w:rPr>
          <w:t>.</w:t>
        </w:r>
      </w:hyperlink>
    </w:p>
    <w:p w14:paraId="33AFD3E0" w14:textId="77777777" w:rsidR="00F157DC" w:rsidRDefault="00F157D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  <w:sectPr w:rsidR="00F157DC" w:rsidSect="00F157D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D3518E3" w14:textId="379D96D2" w:rsidR="00BC559E" w:rsidRPr="00504E43" w:rsidRDefault="00BC559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A1D5557" w14:textId="77777777" w:rsidR="00BE298E" w:rsidRPr="00504E43" w:rsidRDefault="00BE298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E5F524C" w14:textId="21438456" w:rsidR="00CD3757" w:rsidRDefault="00EB581E" w:rsidP="002F4EDE">
      <w:pPr>
        <w:pStyle w:val="Heading1"/>
        <w:rPr>
          <w:lang w:val="es-419"/>
        </w:rPr>
      </w:pPr>
      <w:bookmarkStart w:id="1" w:name="_Toc74738681"/>
      <w:r>
        <w:rPr>
          <w:lang w:val="es-419"/>
        </w:rPr>
        <w:t xml:space="preserve">Justificación del </w:t>
      </w:r>
      <w:r w:rsidR="00AC668E">
        <w:rPr>
          <w:lang w:val="es-419"/>
        </w:rPr>
        <w:t>Proyecto</w:t>
      </w:r>
      <w:bookmarkEnd w:id="1"/>
    </w:p>
    <w:p w14:paraId="35255092" w14:textId="7390B080" w:rsidR="00CD3757" w:rsidRPr="00504E43" w:rsidRDefault="00CD375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6DC74C19" w14:textId="77777777" w:rsidR="000B145C" w:rsidRPr="00504E43" w:rsidRDefault="00B216D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proofErr w:type="spellStart"/>
      <w:r w:rsidRPr="00504E43">
        <w:rPr>
          <w:rFonts w:cs="Tahoma"/>
          <w:sz w:val="22"/>
          <w:szCs w:val="22"/>
          <w:lang w:val="es-419"/>
        </w:rPr>
        <w:t>Sugar</w:t>
      </w:r>
      <w:proofErr w:type="spellEnd"/>
      <w:r w:rsidRPr="00504E43">
        <w:rPr>
          <w:rFonts w:cs="Tahoma"/>
          <w:sz w:val="22"/>
          <w:szCs w:val="22"/>
          <w:lang w:val="es-419"/>
        </w:rPr>
        <w:t xml:space="preserve"> </w:t>
      </w:r>
      <w:proofErr w:type="spellStart"/>
      <w:r w:rsidRPr="00504E43">
        <w:rPr>
          <w:rFonts w:cs="Tahoma"/>
          <w:sz w:val="22"/>
          <w:szCs w:val="22"/>
          <w:lang w:val="es-419"/>
        </w:rPr>
        <w:t>Monkey</w:t>
      </w:r>
      <w:proofErr w:type="spellEnd"/>
      <w:r w:rsidR="00767089" w:rsidRPr="00504E43">
        <w:rPr>
          <w:rFonts w:cs="Tahoma"/>
          <w:sz w:val="22"/>
          <w:szCs w:val="22"/>
          <w:lang w:val="es-419"/>
        </w:rPr>
        <w:t xml:space="preserve"> tiene una </w:t>
      </w:r>
      <w:r w:rsidR="004E2C91" w:rsidRPr="00504E43">
        <w:rPr>
          <w:rFonts w:cs="Tahoma"/>
          <w:sz w:val="22"/>
          <w:szCs w:val="22"/>
          <w:lang w:val="es-419"/>
        </w:rPr>
        <w:t>página</w:t>
      </w:r>
      <w:r w:rsidR="00985684" w:rsidRPr="00504E43">
        <w:rPr>
          <w:rFonts w:cs="Tahoma"/>
          <w:sz w:val="22"/>
          <w:szCs w:val="22"/>
          <w:lang w:val="es-419"/>
        </w:rPr>
        <w:t xml:space="preserve"> básica en Wix</w:t>
      </w:r>
      <w:r w:rsidR="00767089" w:rsidRPr="00504E43">
        <w:rPr>
          <w:rFonts w:cs="Tahoma"/>
          <w:sz w:val="22"/>
          <w:szCs w:val="22"/>
          <w:lang w:val="es-419"/>
        </w:rPr>
        <w:t xml:space="preserve">, </w:t>
      </w:r>
      <w:r w:rsidR="000A7DCA" w:rsidRPr="00504E43">
        <w:rPr>
          <w:rFonts w:cs="Tahoma"/>
          <w:sz w:val="22"/>
          <w:szCs w:val="22"/>
          <w:lang w:val="es-419"/>
        </w:rPr>
        <w:t>el</w:t>
      </w:r>
      <w:r w:rsidR="00B54E21" w:rsidRPr="00504E43">
        <w:rPr>
          <w:rFonts w:cs="Tahoma"/>
          <w:sz w:val="22"/>
          <w:szCs w:val="22"/>
          <w:lang w:val="es-419"/>
        </w:rPr>
        <w:t xml:space="preserve"> cual falta</w:t>
      </w:r>
      <w:r w:rsidR="00340BE4" w:rsidRPr="00504E43">
        <w:rPr>
          <w:rFonts w:cs="Tahoma"/>
          <w:sz w:val="22"/>
          <w:szCs w:val="22"/>
          <w:lang w:val="es-419"/>
        </w:rPr>
        <w:t xml:space="preserve"> terminar de </w:t>
      </w:r>
      <w:r w:rsidR="00CC520C" w:rsidRPr="00504E43">
        <w:rPr>
          <w:rFonts w:cs="Tahoma"/>
          <w:sz w:val="22"/>
          <w:szCs w:val="22"/>
          <w:lang w:val="es-419"/>
        </w:rPr>
        <w:t>desarrollarla</w:t>
      </w:r>
      <w:r w:rsidR="00613279" w:rsidRPr="00504E43">
        <w:rPr>
          <w:rFonts w:cs="Tahoma"/>
          <w:sz w:val="22"/>
          <w:szCs w:val="22"/>
          <w:lang w:val="es-419"/>
        </w:rPr>
        <w:t>.</w:t>
      </w:r>
    </w:p>
    <w:p w14:paraId="761D8232" w14:textId="5A006045" w:rsidR="006F4088" w:rsidRPr="00504E43" w:rsidRDefault="000B145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Pero el plan </w:t>
      </w:r>
      <w:r w:rsidR="00A21428" w:rsidRPr="00504E43">
        <w:rPr>
          <w:rFonts w:cs="Tahoma"/>
          <w:sz w:val="22"/>
          <w:szCs w:val="22"/>
          <w:lang w:val="es-419"/>
        </w:rPr>
        <w:t>más</w:t>
      </w:r>
      <w:r w:rsidRPr="00504E43">
        <w:rPr>
          <w:rFonts w:cs="Tahoma"/>
          <w:sz w:val="22"/>
          <w:szCs w:val="22"/>
          <w:lang w:val="es-419"/>
        </w:rPr>
        <w:t xml:space="preserve"> básico cuesta </w:t>
      </w:r>
      <w:r w:rsidR="006F4088" w:rsidRPr="00504E43">
        <w:rPr>
          <w:rFonts w:cs="Tahoma"/>
          <w:sz w:val="22"/>
          <w:szCs w:val="22"/>
          <w:lang w:val="es-419"/>
        </w:rPr>
        <w:t xml:space="preserve">$54 </w:t>
      </w:r>
      <w:r w:rsidR="00137579" w:rsidRPr="00504E43">
        <w:rPr>
          <w:rFonts w:cs="Tahoma"/>
          <w:sz w:val="22"/>
          <w:szCs w:val="22"/>
          <w:lang w:val="es-419"/>
        </w:rPr>
        <w:t>dólares</w:t>
      </w:r>
      <w:r w:rsidR="006F4088" w:rsidRPr="00504E43">
        <w:rPr>
          <w:rFonts w:cs="Tahoma"/>
          <w:sz w:val="22"/>
          <w:szCs w:val="22"/>
          <w:lang w:val="es-419"/>
        </w:rPr>
        <w:t xml:space="preserve"> anuales</w:t>
      </w:r>
      <w:r w:rsidR="00137579" w:rsidRPr="00504E43">
        <w:rPr>
          <w:rFonts w:cs="Tahoma"/>
          <w:sz w:val="22"/>
          <w:szCs w:val="22"/>
          <w:lang w:val="es-419"/>
        </w:rPr>
        <w:t xml:space="preserve"> sin contar con dominio </w:t>
      </w:r>
      <w:r w:rsidR="00EF39B7" w:rsidRPr="00504E43">
        <w:rPr>
          <w:rFonts w:cs="Tahoma"/>
          <w:sz w:val="22"/>
          <w:szCs w:val="22"/>
          <w:lang w:val="es-419"/>
        </w:rPr>
        <w:t>o correo</w:t>
      </w:r>
      <w:r w:rsidR="006646FF" w:rsidRPr="00504E43">
        <w:rPr>
          <w:rFonts w:cs="Tahoma"/>
          <w:sz w:val="22"/>
          <w:szCs w:val="22"/>
          <w:lang w:val="es-419"/>
        </w:rPr>
        <w:t xml:space="preserve"> ni tienda web.</w:t>
      </w:r>
    </w:p>
    <w:p w14:paraId="696EA133" w14:textId="4C9CDB2C" w:rsidR="006646FF" w:rsidRPr="00504E43" w:rsidRDefault="006646F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plan </w:t>
      </w:r>
      <w:r w:rsidR="00A21428" w:rsidRPr="00504E43">
        <w:rPr>
          <w:rFonts w:cs="Tahoma"/>
          <w:sz w:val="22"/>
          <w:szCs w:val="22"/>
          <w:lang w:val="es-419"/>
        </w:rPr>
        <w:t>más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312677" w:rsidRPr="00504E43">
        <w:rPr>
          <w:rFonts w:cs="Tahoma"/>
          <w:sz w:val="22"/>
          <w:szCs w:val="22"/>
          <w:lang w:val="es-419"/>
        </w:rPr>
        <w:t xml:space="preserve">básico que permite una tienda virtual cuesta $204 </w:t>
      </w:r>
      <w:r w:rsidR="00A21428" w:rsidRPr="00504E43">
        <w:rPr>
          <w:rFonts w:cs="Tahoma"/>
          <w:sz w:val="22"/>
          <w:szCs w:val="22"/>
          <w:lang w:val="es-419"/>
        </w:rPr>
        <w:t>d</w:t>
      </w:r>
      <w:r w:rsidR="00E90863" w:rsidRPr="00504E43">
        <w:rPr>
          <w:rFonts w:cs="Tahoma"/>
          <w:sz w:val="22"/>
          <w:szCs w:val="22"/>
          <w:lang w:val="es-419"/>
        </w:rPr>
        <w:t>ólares</w:t>
      </w:r>
      <w:r w:rsidR="00312677" w:rsidRPr="00504E43">
        <w:rPr>
          <w:rFonts w:cs="Tahoma"/>
          <w:sz w:val="22"/>
          <w:szCs w:val="22"/>
          <w:lang w:val="es-419"/>
        </w:rPr>
        <w:t xml:space="preserve"> anuales </w:t>
      </w:r>
      <w:r w:rsidR="00253CE4" w:rsidRPr="00504E43">
        <w:rPr>
          <w:rFonts w:cs="Tahoma"/>
          <w:sz w:val="22"/>
          <w:szCs w:val="22"/>
          <w:lang w:val="es-419"/>
        </w:rPr>
        <w:t xml:space="preserve">con un </w:t>
      </w:r>
      <w:r w:rsidR="00DA4C1F" w:rsidRPr="00504E43">
        <w:rPr>
          <w:rFonts w:cs="Tahoma"/>
          <w:sz w:val="22"/>
          <w:szCs w:val="22"/>
          <w:lang w:val="es-419"/>
        </w:rPr>
        <w:t>dominio,</w:t>
      </w:r>
      <w:r w:rsidR="00253CE4" w:rsidRPr="00504E43">
        <w:rPr>
          <w:rFonts w:cs="Tahoma"/>
          <w:sz w:val="22"/>
          <w:szCs w:val="22"/>
          <w:lang w:val="es-419"/>
        </w:rPr>
        <w:t xml:space="preserve"> pero sin un mail box.</w:t>
      </w:r>
    </w:p>
    <w:p w14:paraId="74A33B86" w14:textId="4C0ADAB9" w:rsidR="00253CE4" w:rsidRPr="00504E43" w:rsidRDefault="00253CE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B7D0210" w14:textId="7C0DEA6E" w:rsidR="002A60BE" w:rsidRPr="00504E43" w:rsidRDefault="00F81A5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Mediante este proyecto, </w:t>
      </w:r>
      <w:r w:rsidR="00D52B3F" w:rsidRPr="00504E43">
        <w:rPr>
          <w:rFonts w:cs="Tahoma"/>
          <w:sz w:val="22"/>
          <w:szCs w:val="22"/>
          <w:lang w:val="es-419"/>
        </w:rPr>
        <w:t xml:space="preserve">entregaremos una </w:t>
      </w:r>
      <w:r w:rsidR="00C361F1" w:rsidRPr="00504E43">
        <w:rPr>
          <w:rFonts w:cs="Tahoma"/>
          <w:sz w:val="22"/>
          <w:szCs w:val="22"/>
          <w:lang w:val="es-419"/>
        </w:rPr>
        <w:t xml:space="preserve">pagina web </w:t>
      </w:r>
      <w:r w:rsidR="001D4A0F" w:rsidRPr="00504E43">
        <w:rPr>
          <w:rFonts w:cs="Tahoma"/>
          <w:sz w:val="22"/>
          <w:szCs w:val="22"/>
          <w:lang w:val="es-419"/>
        </w:rPr>
        <w:t xml:space="preserve">hostiado en </w:t>
      </w:r>
      <w:r w:rsidR="00D9561F" w:rsidRPr="00504E43">
        <w:rPr>
          <w:rFonts w:cs="Tahoma"/>
          <w:sz w:val="22"/>
          <w:szCs w:val="22"/>
          <w:lang w:val="es-419"/>
        </w:rPr>
        <w:t>Azure</w:t>
      </w:r>
      <w:r w:rsidR="00FD7D79" w:rsidRPr="00504E43">
        <w:rPr>
          <w:rFonts w:cs="Tahoma"/>
          <w:sz w:val="22"/>
          <w:szCs w:val="22"/>
          <w:lang w:val="es-419"/>
        </w:rPr>
        <w:t xml:space="preserve"> donde </w:t>
      </w:r>
      <w:r w:rsidR="008C46C7" w:rsidRPr="00504E43">
        <w:rPr>
          <w:rFonts w:cs="Tahoma"/>
          <w:sz w:val="22"/>
          <w:szCs w:val="22"/>
          <w:lang w:val="es-419"/>
        </w:rPr>
        <w:t xml:space="preserve">no solo </w:t>
      </w:r>
      <w:r w:rsidR="00FD7D79" w:rsidRPr="00504E43">
        <w:rPr>
          <w:rFonts w:cs="Tahoma"/>
          <w:sz w:val="22"/>
          <w:szCs w:val="22"/>
          <w:lang w:val="es-419"/>
        </w:rPr>
        <w:t xml:space="preserve">paga por el </w:t>
      </w:r>
      <w:r w:rsidR="000101DF" w:rsidRPr="00504E43">
        <w:rPr>
          <w:rFonts w:cs="Tahoma"/>
          <w:sz w:val="22"/>
          <w:szCs w:val="22"/>
          <w:lang w:val="es-419"/>
        </w:rPr>
        <w:t>tráfico</w:t>
      </w:r>
      <w:r w:rsidR="00FD7D79" w:rsidRPr="00504E43">
        <w:rPr>
          <w:rFonts w:cs="Tahoma"/>
          <w:sz w:val="22"/>
          <w:szCs w:val="22"/>
          <w:lang w:val="es-419"/>
        </w:rPr>
        <w:t xml:space="preserve"> que recibe</w:t>
      </w:r>
      <w:r w:rsidR="008C46C7" w:rsidRPr="00504E43">
        <w:rPr>
          <w:rFonts w:cs="Tahoma"/>
          <w:sz w:val="22"/>
          <w:szCs w:val="22"/>
          <w:lang w:val="es-419"/>
        </w:rPr>
        <w:t xml:space="preserve">, </w:t>
      </w:r>
      <w:r w:rsidR="00C47879" w:rsidRPr="00504E43">
        <w:rPr>
          <w:rFonts w:cs="Tahoma"/>
          <w:sz w:val="22"/>
          <w:szCs w:val="22"/>
          <w:lang w:val="es-419"/>
        </w:rPr>
        <w:t xml:space="preserve">también podrá modificar su </w:t>
      </w:r>
      <w:r w:rsidR="00597A15" w:rsidRPr="00504E43">
        <w:rPr>
          <w:rFonts w:cs="Tahoma"/>
          <w:sz w:val="22"/>
          <w:szCs w:val="22"/>
          <w:lang w:val="es-419"/>
        </w:rPr>
        <w:t xml:space="preserve">plan conforme la </w:t>
      </w:r>
      <w:r w:rsidR="00DA7D15">
        <w:rPr>
          <w:rFonts w:cs="Tahoma"/>
          <w:sz w:val="22"/>
          <w:szCs w:val="22"/>
          <w:lang w:val="es-419"/>
        </w:rPr>
        <w:t>empresa</w:t>
      </w:r>
      <w:r w:rsidR="00597A15" w:rsidRPr="00504E43">
        <w:rPr>
          <w:rFonts w:cs="Tahoma"/>
          <w:sz w:val="22"/>
          <w:szCs w:val="22"/>
          <w:lang w:val="es-419"/>
        </w:rPr>
        <w:t xml:space="preserve"> </w:t>
      </w:r>
      <w:r w:rsidR="00741365" w:rsidRPr="00504E43">
        <w:rPr>
          <w:rFonts w:cs="Tahoma"/>
          <w:sz w:val="22"/>
          <w:szCs w:val="22"/>
          <w:lang w:val="es-419"/>
        </w:rPr>
        <w:t>crezca.</w:t>
      </w:r>
    </w:p>
    <w:p w14:paraId="100D278B" w14:textId="11895765" w:rsidR="00133956" w:rsidRPr="00504E43" w:rsidRDefault="0013395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CEA8878" w14:textId="77777777" w:rsidR="002A60BE" w:rsidRPr="00504E43" w:rsidRDefault="002A60B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6349D3D0" w14:textId="415FAFF2" w:rsidR="00D14E62" w:rsidRPr="005309C0" w:rsidRDefault="00E86E53" w:rsidP="002F4EDE">
      <w:pPr>
        <w:pStyle w:val="Heading1"/>
        <w:rPr>
          <w:lang w:val="es-419"/>
        </w:rPr>
      </w:pPr>
      <w:bookmarkStart w:id="2" w:name="_Toc74738682"/>
      <w:r w:rsidRPr="005309C0">
        <w:rPr>
          <w:lang w:val="es-419"/>
        </w:rPr>
        <w:t>Objetivo General</w:t>
      </w:r>
      <w:bookmarkEnd w:id="2"/>
    </w:p>
    <w:p w14:paraId="63F67C72" w14:textId="77777777" w:rsidR="00F2505C" w:rsidRPr="00504E43" w:rsidRDefault="00F2505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62C2BA5" w14:textId="63145625" w:rsidR="00EB4E90" w:rsidRPr="00504E43" w:rsidRDefault="005309C0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Crear una </w:t>
      </w:r>
      <w:r w:rsidR="00997AE9" w:rsidRPr="00504E43">
        <w:rPr>
          <w:rFonts w:cs="Tahoma"/>
          <w:sz w:val="22"/>
          <w:szCs w:val="22"/>
          <w:lang w:val="es-419"/>
        </w:rPr>
        <w:t>tienda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261AEB" w:rsidRPr="00504E43">
        <w:rPr>
          <w:rFonts w:cs="Tahoma"/>
          <w:sz w:val="22"/>
          <w:szCs w:val="22"/>
          <w:lang w:val="es-419"/>
        </w:rPr>
        <w:t>w</w:t>
      </w:r>
      <w:r w:rsidR="003A5BC0" w:rsidRPr="00504E43">
        <w:rPr>
          <w:rFonts w:cs="Tahoma"/>
          <w:sz w:val="22"/>
          <w:szCs w:val="22"/>
          <w:lang w:val="es-419"/>
        </w:rPr>
        <w:t xml:space="preserve">eb para </w:t>
      </w:r>
      <w:proofErr w:type="spellStart"/>
      <w:r w:rsidR="00B83E35" w:rsidRPr="00504E43">
        <w:rPr>
          <w:rFonts w:cs="Tahoma"/>
          <w:sz w:val="22"/>
          <w:szCs w:val="22"/>
          <w:lang w:val="es-419"/>
        </w:rPr>
        <w:t>Sugar</w:t>
      </w:r>
      <w:proofErr w:type="spellEnd"/>
      <w:r w:rsidR="001E5D25" w:rsidRPr="00504E43">
        <w:rPr>
          <w:rFonts w:cs="Tahoma"/>
          <w:sz w:val="22"/>
          <w:szCs w:val="22"/>
          <w:lang w:val="es-419"/>
        </w:rPr>
        <w:t xml:space="preserve"> </w:t>
      </w:r>
      <w:proofErr w:type="spellStart"/>
      <w:r w:rsidR="00B83E35" w:rsidRPr="00504E43">
        <w:rPr>
          <w:rFonts w:cs="Tahoma"/>
          <w:sz w:val="22"/>
          <w:szCs w:val="22"/>
          <w:lang w:val="es-419"/>
        </w:rPr>
        <w:t>Monkey</w:t>
      </w:r>
      <w:proofErr w:type="spellEnd"/>
      <w:r w:rsidR="00EB4E90" w:rsidRPr="00504E43">
        <w:rPr>
          <w:rFonts w:cs="Tahoma"/>
          <w:sz w:val="22"/>
          <w:szCs w:val="22"/>
          <w:lang w:val="es-419"/>
        </w:rPr>
        <w:t>.</w:t>
      </w:r>
    </w:p>
    <w:p w14:paraId="00B148D5" w14:textId="76420C33" w:rsidR="00133956" w:rsidRPr="00504E43" w:rsidRDefault="0013395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EDB0A65" w14:textId="509BC169" w:rsidR="00133956" w:rsidRPr="00504E43" w:rsidRDefault="0013395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45B08F6" w14:textId="603C4E10" w:rsidR="005309C0" w:rsidRDefault="008741B4" w:rsidP="002F4EDE">
      <w:pPr>
        <w:pStyle w:val="Heading1"/>
        <w:rPr>
          <w:lang w:val="es-419"/>
        </w:rPr>
      </w:pPr>
      <w:bookmarkStart w:id="3" w:name="_Toc74738683"/>
      <w:r>
        <w:rPr>
          <w:lang w:val="es-419"/>
        </w:rPr>
        <w:lastRenderedPageBreak/>
        <w:t>A</w:t>
      </w:r>
      <w:r w:rsidR="005309C0" w:rsidRPr="00EB4E90">
        <w:rPr>
          <w:lang w:val="es-419"/>
        </w:rPr>
        <w:t xml:space="preserve">lcances </w:t>
      </w:r>
      <w:r>
        <w:rPr>
          <w:lang w:val="es-419"/>
        </w:rPr>
        <w:t>E</w:t>
      </w:r>
      <w:r w:rsidR="005309C0" w:rsidRPr="00EB4E90">
        <w:rPr>
          <w:lang w:val="es-419"/>
        </w:rPr>
        <w:t>specíficos</w:t>
      </w:r>
      <w:bookmarkEnd w:id="3"/>
    </w:p>
    <w:p w14:paraId="5DA947F3" w14:textId="423A0EF7" w:rsidR="008741B4" w:rsidRPr="00504E43" w:rsidRDefault="008741B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85D03D4" w14:textId="2327587A" w:rsidR="008741B4" w:rsidRPr="00504E43" w:rsidRDefault="00BC16A3" w:rsidP="00842365">
      <w:pPr>
        <w:pStyle w:val="NoSpacing"/>
        <w:numPr>
          <w:ilvl w:val="0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Gestión de</w:t>
      </w:r>
      <w:r w:rsidR="00724E64" w:rsidRPr="00504E43">
        <w:rPr>
          <w:rFonts w:cs="Tahoma"/>
          <w:sz w:val="22"/>
          <w:szCs w:val="22"/>
          <w:lang w:val="es-419"/>
        </w:rPr>
        <w:t xml:space="preserve"> usuarios</w:t>
      </w:r>
    </w:p>
    <w:p w14:paraId="20DD35B7" w14:textId="7C92136B" w:rsidR="00395C3E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podrá crear una cuenta</w:t>
      </w:r>
    </w:p>
    <w:p w14:paraId="62239622" w14:textId="63B2A886" w:rsidR="004A220B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podrá cerrar su cuenta</w:t>
      </w:r>
    </w:p>
    <w:p w14:paraId="2AAA4B9D" w14:textId="1097BA7A" w:rsidR="004A220B" w:rsidRPr="00504E43" w:rsidRDefault="00130CFC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n</w:t>
      </w:r>
      <w:r w:rsidR="009042F3" w:rsidRPr="00504E43">
        <w:rPr>
          <w:rFonts w:cs="Tahoma"/>
          <w:sz w:val="22"/>
          <w:szCs w:val="22"/>
          <w:lang w:val="es-419"/>
        </w:rPr>
        <w:t xml:space="preserve"> </w:t>
      </w:r>
      <w:r w:rsidR="00966C65" w:rsidRPr="00504E43">
        <w:rPr>
          <w:rFonts w:cs="Tahoma"/>
          <w:sz w:val="22"/>
          <w:szCs w:val="22"/>
          <w:lang w:val="es-419"/>
        </w:rPr>
        <w:t>a</w:t>
      </w:r>
      <w:r w:rsidR="009042F3" w:rsidRPr="00504E43">
        <w:rPr>
          <w:rFonts w:cs="Tahoma"/>
          <w:sz w:val="22"/>
          <w:szCs w:val="22"/>
          <w:lang w:val="es-419"/>
        </w:rPr>
        <w:t xml:space="preserve">dministrador podrá </w:t>
      </w:r>
      <w:r w:rsidR="009726D5" w:rsidRPr="00504E43">
        <w:rPr>
          <w:rFonts w:cs="Tahoma"/>
          <w:sz w:val="22"/>
          <w:szCs w:val="22"/>
          <w:lang w:val="es-419"/>
        </w:rPr>
        <w:t>inactivar</w:t>
      </w:r>
      <w:r w:rsidR="00966C65" w:rsidRPr="00504E43">
        <w:rPr>
          <w:rFonts w:cs="Tahoma"/>
          <w:sz w:val="22"/>
          <w:szCs w:val="22"/>
          <w:lang w:val="es-419"/>
        </w:rPr>
        <w:t xml:space="preserve"> y activar</w:t>
      </w:r>
      <w:r w:rsidR="009726D5" w:rsidRPr="00504E43">
        <w:rPr>
          <w:rFonts w:cs="Tahoma"/>
          <w:sz w:val="22"/>
          <w:szCs w:val="22"/>
          <w:lang w:val="es-419"/>
        </w:rPr>
        <w:t xml:space="preserve"> una cuenta</w:t>
      </w:r>
    </w:p>
    <w:p w14:paraId="13EECF8B" w14:textId="7DFBE815" w:rsidR="009726D5" w:rsidRPr="00504E43" w:rsidRDefault="00130CFC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n</w:t>
      </w:r>
      <w:r w:rsidR="009726D5" w:rsidRPr="00504E43">
        <w:rPr>
          <w:rFonts w:cs="Tahoma"/>
          <w:sz w:val="22"/>
          <w:szCs w:val="22"/>
          <w:lang w:val="es-419"/>
        </w:rPr>
        <w:t xml:space="preserve"> </w:t>
      </w:r>
      <w:r w:rsidR="00966C65" w:rsidRPr="00504E43">
        <w:rPr>
          <w:rFonts w:cs="Tahoma"/>
          <w:sz w:val="22"/>
          <w:szCs w:val="22"/>
          <w:lang w:val="es-419"/>
        </w:rPr>
        <w:t>a</w:t>
      </w:r>
      <w:r w:rsidR="009726D5" w:rsidRPr="00504E43">
        <w:rPr>
          <w:rFonts w:cs="Tahoma"/>
          <w:sz w:val="22"/>
          <w:szCs w:val="22"/>
          <w:lang w:val="es-419"/>
        </w:rPr>
        <w:t xml:space="preserve">dministrador podrá </w:t>
      </w:r>
      <w:r w:rsidR="00FA50EA" w:rsidRPr="00504E43">
        <w:rPr>
          <w:rFonts w:cs="Tahoma"/>
          <w:sz w:val="22"/>
          <w:szCs w:val="22"/>
          <w:lang w:val="es-419"/>
        </w:rPr>
        <w:t>e</w:t>
      </w:r>
      <w:r w:rsidR="009726D5" w:rsidRPr="00504E43">
        <w:rPr>
          <w:rFonts w:cs="Tahoma"/>
          <w:sz w:val="22"/>
          <w:szCs w:val="22"/>
          <w:lang w:val="es-419"/>
        </w:rPr>
        <w:t>liminar una cuenta</w:t>
      </w:r>
    </w:p>
    <w:p w14:paraId="44037613" w14:textId="77777777" w:rsidR="00AD41F1" w:rsidRPr="00504E43" w:rsidRDefault="00AD41F1" w:rsidP="00842365">
      <w:pPr>
        <w:pStyle w:val="NoSpacing"/>
        <w:spacing w:before="120" w:after="120"/>
        <w:ind w:left="792"/>
        <w:contextualSpacing/>
        <w:rPr>
          <w:rFonts w:cs="Tahoma"/>
          <w:sz w:val="22"/>
          <w:szCs w:val="22"/>
          <w:lang w:val="es-419"/>
        </w:rPr>
      </w:pPr>
    </w:p>
    <w:p w14:paraId="733E5B38" w14:textId="649B370F" w:rsidR="00D741A8" w:rsidRPr="00504E43" w:rsidRDefault="00D741A8" w:rsidP="00842365">
      <w:pPr>
        <w:pStyle w:val="NoSpacing"/>
        <w:numPr>
          <w:ilvl w:val="0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Gestión de </w:t>
      </w:r>
      <w:r w:rsidR="00AF4AD0" w:rsidRPr="00504E43">
        <w:rPr>
          <w:rFonts w:cs="Tahoma"/>
          <w:sz w:val="22"/>
          <w:szCs w:val="22"/>
          <w:lang w:val="es-419"/>
        </w:rPr>
        <w:t>ordenes</w:t>
      </w:r>
    </w:p>
    <w:p w14:paraId="319C34F5" w14:textId="3AAD46F8" w:rsidR="00623E39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podrá agregar ítems a su carrito de compra</w:t>
      </w:r>
    </w:p>
    <w:p w14:paraId="37572FB1" w14:textId="50290B04" w:rsidR="00C13A2B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podrá modificar los ítems en su carrito de compra</w:t>
      </w:r>
    </w:p>
    <w:p w14:paraId="0AB23387" w14:textId="049E7D54" w:rsidR="00130CFC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Un administrador podrá modificar los ítems en su </w:t>
      </w:r>
      <w:r w:rsidRPr="00504E43">
        <w:rPr>
          <w:rFonts w:cs="Tahoma"/>
          <w:sz w:val="22"/>
          <w:szCs w:val="22"/>
          <w:lang w:val="es-CR"/>
        </w:rPr>
        <w:t>carrito</w:t>
      </w:r>
      <w:r w:rsidRPr="00504E43">
        <w:rPr>
          <w:rFonts w:cs="Tahoma"/>
          <w:sz w:val="22"/>
          <w:szCs w:val="22"/>
          <w:lang w:val="es-419"/>
        </w:rPr>
        <w:t xml:space="preserve"> de compra [</w:t>
      </w:r>
      <w:proofErr w:type="spellStart"/>
      <w:r w:rsidRPr="001021A2">
        <w:rPr>
          <w:rFonts w:cs="Tahoma"/>
          <w:i/>
          <w:iCs/>
          <w:sz w:val="22"/>
          <w:szCs w:val="22"/>
          <w:lang w:val="es-419"/>
        </w:rPr>
        <w:t>Stretch</w:t>
      </w:r>
      <w:proofErr w:type="spellEnd"/>
      <w:r w:rsidRPr="001021A2">
        <w:rPr>
          <w:rFonts w:cs="Tahoma"/>
          <w:i/>
          <w:iCs/>
          <w:sz w:val="22"/>
          <w:szCs w:val="22"/>
          <w:lang w:val="es-419"/>
        </w:rPr>
        <w:t xml:space="preserve"> </w:t>
      </w:r>
      <w:proofErr w:type="spellStart"/>
      <w:r w:rsidRPr="001021A2">
        <w:rPr>
          <w:rFonts w:cs="Tahoma"/>
          <w:i/>
          <w:iCs/>
          <w:sz w:val="22"/>
          <w:szCs w:val="22"/>
          <w:lang w:val="es-419"/>
        </w:rPr>
        <w:t>Goal</w:t>
      </w:r>
      <w:proofErr w:type="spellEnd"/>
      <w:r w:rsidRPr="00504E43">
        <w:rPr>
          <w:rFonts w:cs="Tahoma"/>
          <w:sz w:val="22"/>
          <w:szCs w:val="22"/>
          <w:lang w:val="es-419"/>
        </w:rPr>
        <w:t>]</w:t>
      </w:r>
    </w:p>
    <w:p w14:paraId="491A22B4" w14:textId="2729BBD6" w:rsidR="00130CFC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Cuando el usuario </w:t>
      </w:r>
      <w:proofErr w:type="spellStart"/>
      <w:r w:rsidRPr="001021A2">
        <w:rPr>
          <w:rFonts w:cs="Tahoma"/>
          <w:i/>
          <w:iCs/>
          <w:sz w:val="22"/>
          <w:szCs w:val="22"/>
          <w:lang w:val="es-419"/>
        </w:rPr>
        <w:t>checkout</w:t>
      </w:r>
      <w:proofErr w:type="spellEnd"/>
      <w:r w:rsidRPr="00504E43">
        <w:rPr>
          <w:rFonts w:cs="Tahoma"/>
          <w:sz w:val="22"/>
          <w:szCs w:val="22"/>
          <w:lang w:val="es-419"/>
        </w:rPr>
        <w:t xml:space="preserve"> su carrito de compra, podrá:</w:t>
      </w:r>
    </w:p>
    <w:p w14:paraId="4FF402AF" w14:textId="6D1A68A3" w:rsidR="00915C0D" w:rsidRPr="00504E43" w:rsidRDefault="00915C0D" w:rsidP="00842365">
      <w:pPr>
        <w:pStyle w:val="NoSpacing"/>
        <w:numPr>
          <w:ilvl w:val="2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egir su método de pago</w:t>
      </w:r>
    </w:p>
    <w:p w14:paraId="292D16B3" w14:textId="24578F71" w:rsidR="005B5C1C" w:rsidRPr="00504E43" w:rsidRDefault="006A3DF6" w:rsidP="00842365">
      <w:pPr>
        <w:pStyle w:val="NoSpacing"/>
        <w:numPr>
          <w:ilvl w:val="3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Transferencia Bancaria</w:t>
      </w:r>
    </w:p>
    <w:p w14:paraId="4E26A63C" w14:textId="07BBFC4A" w:rsidR="006A3DF6" w:rsidRPr="00504E43" w:rsidRDefault="005266C8" w:rsidP="00842365">
      <w:pPr>
        <w:pStyle w:val="NoSpacing"/>
        <w:numPr>
          <w:ilvl w:val="3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Tran</w:t>
      </w:r>
      <w:r w:rsidR="00C7381B" w:rsidRPr="00504E43">
        <w:rPr>
          <w:rFonts w:cs="Tahoma"/>
          <w:sz w:val="22"/>
          <w:szCs w:val="22"/>
          <w:lang w:val="es-419"/>
        </w:rPr>
        <w:t>sferencia SIMPLE móvil</w:t>
      </w:r>
    </w:p>
    <w:p w14:paraId="51CA5F80" w14:textId="67677DF8" w:rsidR="00C7381B" w:rsidRPr="00504E43" w:rsidRDefault="00EC063D" w:rsidP="00842365">
      <w:pPr>
        <w:pStyle w:val="NoSpacing"/>
        <w:numPr>
          <w:ilvl w:val="3"/>
          <w:numId w:val="1"/>
        </w:numPr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 xml:space="preserve">Pago con </w:t>
      </w:r>
      <w:r w:rsidR="006F3CDE" w:rsidRPr="00504E43">
        <w:rPr>
          <w:rFonts w:cs="Tahoma"/>
          <w:sz w:val="22"/>
          <w:szCs w:val="22"/>
        </w:rPr>
        <w:t>PayPal</w:t>
      </w:r>
      <w:r w:rsidRPr="00504E43">
        <w:rPr>
          <w:rFonts w:cs="Tahoma"/>
          <w:sz w:val="22"/>
          <w:szCs w:val="22"/>
        </w:rPr>
        <w:t xml:space="preserve"> [</w:t>
      </w:r>
      <w:r w:rsidRPr="00504E43">
        <w:rPr>
          <w:rFonts w:cs="Tahoma"/>
          <w:i/>
          <w:iCs/>
          <w:sz w:val="22"/>
          <w:szCs w:val="22"/>
        </w:rPr>
        <w:t>Stretch Goal</w:t>
      </w:r>
      <w:r w:rsidRPr="00504E43">
        <w:rPr>
          <w:rFonts w:cs="Tahoma"/>
          <w:sz w:val="22"/>
          <w:szCs w:val="22"/>
        </w:rPr>
        <w:t>]</w:t>
      </w:r>
    </w:p>
    <w:p w14:paraId="2C69EBB6" w14:textId="4C6E1D42" w:rsidR="0038636D" w:rsidRPr="00504E43" w:rsidRDefault="0038636D" w:rsidP="00842365">
      <w:pPr>
        <w:pStyle w:val="NoSpacing"/>
        <w:numPr>
          <w:ilvl w:val="2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scoger el modo de entrega</w:t>
      </w:r>
    </w:p>
    <w:p w14:paraId="57A48574" w14:textId="542408FA" w:rsidR="00915C0D" w:rsidRPr="00504E43" w:rsidRDefault="00E9591B" w:rsidP="00842365">
      <w:pPr>
        <w:pStyle w:val="NoSpacing"/>
        <w:numPr>
          <w:ilvl w:val="2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I</w:t>
      </w:r>
      <w:r w:rsidR="00D86A41" w:rsidRPr="00504E43">
        <w:rPr>
          <w:rFonts w:cs="Tahoma"/>
          <w:sz w:val="22"/>
          <w:szCs w:val="22"/>
          <w:lang w:val="es-419"/>
        </w:rPr>
        <w:t>ndicar</w:t>
      </w:r>
      <w:r w:rsidR="00BF666D" w:rsidRPr="00504E43">
        <w:rPr>
          <w:rFonts w:cs="Tahoma"/>
          <w:sz w:val="22"/>
          <w:szCs w:val="22"/>
          <w:lang w:val="es-419"/>
        </w:rPr>
        <w:t xml:space="preserve"> dirección de </w:t>
      </w:r>
      <w:r w:rsidR="00836BC5" w:rsidRPr="00504E43">
        <w:rPr>
          <w:rFonts w:cs="Tahoma"/>
          <w:sz w:val="22"/>
          <w:szCs w:val="22"/>
          <w:lang w:val="es-419"/>
        </w:rPr>
        <w:t>entrega</w:t>
      </w:r>
      <w:r w:rsidR="00AC01DA" w:rsidRPr="00504E43">
        <w:rPr>
          <w:rFonts w:cs="Tahoma"/>
          <w:sz w:val="22"/>
          <w:szCs w:val="22"/>
          <w:lang w:val="es-419"/>
        </w:rPr>
        <w:t xml:space="preserve"> </w:t>
      </w:r>
      <w:r w:rsidR="00CB3DB0" w:rsidRPr="00504E43">
        <w:rPr>
          <w:rFonts w:cs="Tahoma"/>
          <w:sz w:val="22"/>
          <w:szCs w:val="22"/>
          <w:lang w:val="es-419"/>
        </w:rPr>
        <w:t>(cuando aplique)</w:t>
      </w:r>
    </w:p>
    <w:p w14:paraId="494E7B42" w14:textId="155521BC" w:rsidR="00D86A41" w:rsidRPr="00504E43" w:rsidRDefault="00E9591B" w:rsidP="00842365">
      <w:pPr>
        <w:pStyle w:val="NoSpacing"/>
        <w:numPr>
          <w:ilvl w:val="2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Indicar instrucciones especiales</w:t>
      </w:r>
    </w:p>
    <w:p w14:paraId="4AE3F45C" w14:textId="27184178" w:rsidR="00646586" w:rsidRPr="00504E43" w:rsidRDefault="00646586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Los </w:t>
      </w:r>
      <w:r w:rsidR="007630D8" w:rsidRPr="00504E43">
        <w:rPr>
          <w:rFonts w:cs="Tahoma"/>
          <w:sz w:val="22"/>
          <w:szCs w:val="22"/>
          <w:lang w:val="es-419"/>
        </w:rPr>
        <w:t>a</w:t>
      </w:r>
      <w:r w:rsidRPr="00504E43">
        <w:rPr>
          <w:rFonts w:cs="Tahoma"/>
          <w:sz w:val="22"/>
          <w:szCs w:val="22"/>
          <w:lang w:val="es-419"/>
        </w:rPr>
        <w:t>dministradores</w:t>
      </w:r>
      <w:r w:rsidR="00DD265D" w:rsidRPr="00504E43">
        <w:rPr>
          <w:rFonts w:cs="Tahoma"/>
          <w:sz w:val="22"/>
          <w:szCs w:val="22"/>
          <w:lang w:val="es-419"/>
        </w:rPr>
        <w:t xml:space="preserve"> que </w:t>
      </w:r>
      <w:r w:rsidR="00CD15B6" w:rsidRPr="00504E43">
        <w:rPr>
          <w:rFonts w:cs="Tahoma"/>
          <w:sz w:val="22"/>
          <w:szCs w:val="22"/>
          <w:lang w:val="es-419"/>
        </w:rPr>
        <w:t xml:space="preserve">especificados </w:t>
      </w:r>
      <w:r w:rsidRPr="00504E43">
        <w:rPr>
          <w:rFonts w:cs="Tahoma"/>
          <w:sz w:val="22"/>
          <w:szCs w:val="22"/>
          <w:lang w:val="es-419"/>
        </w:rPr>
        <w:t xml:space="preserve">serán </w:t>
      </w:r>
      <w:r w:rsidR="007630D8" w:rsidRPr="00504E43">
        <w:rPr>
          <w:rFonts w:cs="Tahoma"/>
          <w:sz w:val="22"/>
          <w:szCs w:val="22"/>
          <w:lang w:val="es-419"/>
        </w:rPr>
        <w:t xml:space="preserve">notificados </w:t>
      </w:r>
      <w:r w:rsidR="00CD15B6" w:rsidRPr="00504E43">
        <w:rPr>
          <w:rFonts w:cs="Tahoma"/>
          <w:sz w:val="22"/>
          <w:szCs w:val="22"/>
          <w:lang w:val="es-419"/>
        </w:rPr>
        <w:t xml:space="preserve">cuando hay </w:t>
      </w:r>
      <w:r w:rsidR="007630D8" w:rsidRPr="00504E43">
        <w:rPr>
          <w:rFonts w:cs="Tahoma"/>
          <w:sz w:val="22"/>
          <w:szCs w:val="22"/>
          <w:lang w:val="es-419"/>
        </w:rPr>
        <w:t>una nueva orden</w:t>
      </w:r>
    </w:p>
    <w:p w14:paraId="63A14BCF" w14:textId="0D1AA4A4" w:rsidR="00C13A2B" w:rsidRPr="00504E43" w:rsidRDefault="00AC01DA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n administrador</w:t>
      </w:r>
      <w:r w:rsidR="00191786" w:rsidRPr="00504E43">
        <w:rPr>
          <w:rFonts w:cs="Tahoma"/>
          <w:sz w:val="22"/>
          <w:szCs w:val="22"/>
          <w:lang w:val="es-419"/>
        </w:rPr>
        <w:t xml:space="preserve"> podrá modificar </w:t>
      </w:r>
      <w:r w:rsidR="00646586" w:rsidRPr="00504E43">
        <w:rPr>
          <w:rFonts w:cs="Tahoma"/>
          <w:sz w:val="22"/>
          <w:szCs w:val="22"/>
          <w:lang w:val="es-419"/>
        </w:rPr>
        <w:t>el estado de la orden</w:t>
      </w:r>
    </w:p>
    <w:p w14:paraId="522AE46B" w14:textId="498F077A" w:rsidR="00B814E7" w:rsidRPr="00504E43" w:rsidRDefault="00B4030C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usuario </w:t>
      </w:r>
      <w:r w:rsidR="002F017A" w:rsidRPr="00504E43">
        <w:rPr>
          <w:rFonts w:cs="Tahoma"/>
          <w:sz w:val="22"/>
          <w:szCs w:val="22"/>
          <w:lang w:val="es-419"/>
        </w:rPr>
        <w:t>será notificado de los avances de su orden</w:t>
      </w:r>
    </w:p>
    <w:p w14:paraId="0F1EBE2C" w14:textId="77777777" w:rsidR="00A408D9" w:rsidRPr="00504E43" w:rsidRDefault="00A408D9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04A9DA9" w14:textId="39D49573" w:rsidR="00A408D9" w:rsidRPr="00504E43" w:rsidRDefault="00A408D9" w:rsidP="00842365">
      <w:pPr>
        <w:pStyle w:val="NoSpacing"/>
        <w:numPr>
          <w:ilvl w:val="0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Gestión de Productos</w:t>
      </w:r>
    </w:p>
    <w:p w14:paraId="2B761EF1" w14:textId="726068F2" w:rsidR="003D6B4D" w:rsidRPr="00504E43" w:rsidRDefault="003D6B4D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administrador podrá </w:t>
      </w:r>
      <w:r w:rsidR="00223769" w:rsidRPr="00504E43">
        <w:rPr>
          <w:rFonts w:cs="Tahoma"/>
          <w:sz w:val="22"/>
          <w:szCs w:val="22"/>
          <w:lang w:val="es-419"/>
        </w:rPr>
        <w:t>agregar un producto</w:t>
      </w:r>
    </w:p>
    <w:p w14:paraId="14C22C0C" w14:textId="7D95BF44" w:rsidR="009726D5" w:rsidRPr="00504E43" w:rsidRDefault="00DB5B23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administrador podrá </w:t>
      </w:r>
      <w:r w:rsidR="00877BB9" w:rsidRPr="00504E43">
        <w:rPr>
          <w:rFonts w:cs="Tahoma"/>
          <w:sz w:val="22"/>
          <w:szCs w:val="22"/>
          <w:lang w:val="es-419"/>
        </w:rPr>
        <w:t>modificar</w:t>
      </w:r>
      <w:r w:rsidRPr="00504E43">
        <w:rPr>
          <w:rFonts w:cs="Tahoma"/>
          <w:sz w:val="22"/>
          <w:szCs w:val="22"/>
          <w:lang w:val="es-419"/>
        </w:rPr>
        <w:t xml:space="preserve"> un producto</w:t>
      </w:r>
    </w:p>
    <w:p w14:paraId="74D786CA" w14:textId="609EFBA5" w:rsidR="00783FA3" w:rsidRPr="00504E43" w:rsidRDefault="00783FA3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E28CD1F" w14:textId="77777777" w:rsidR="00BE298E" w:rsidRPr="00504E43" w:rsidRDefault="00BE298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B3F933D" w14:textId="24D30E96" w:rsidR="00783FA3" w:rsidRDefault="00783FA3" w:rsidP="002F4EDE">
      <w:pPr>
        <w:pStyle w:val="Heading1"/>
        <w:rPr>
          <w:lang w:val="es-419"/>
        </w:rPr>
      </w:pPr>
      <w:bookmarkStart w:id="4" w:name="_Toc74738684"/>
      <w:r>
        <w:rPr>
          <w:lang w:val="es-419"/>
        </w:rPr>
        <w:t>Flujo de trabajo</w:t>
      </w:r>
      <w:bookmarkEnd w:id="4"/>
    </w:p>
    <w:p w14:paraId="4FE350F8" w14:textId="77777777" w:rsidR="00260081" w:rsidRPr="00504E43" w:rsidRDefault="00260081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977FE53" w14:textId="77777777" w:rsidR="002E1E4C" w:rsidRPr="00504E43" w:rsidRDefault="00514A6B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Un Administrador </w:t>
      </w:r>
      <w:r w:rsidR="002E1E4C" w:rsidRPr="00504E43">
        <w:rPr>
          <w:rFonts w:cs="Tahoma"/>
          <w:sz w:val="22"/>
          <w:szCs w:val="22"/>
          <w:lang w:val="es-419"/>
        </w:rPr>
        <w:t>agrega/modifica un producto</w:t>
      </w:r>
    </w:p>
    <w:p w14:paraId="64BC8DA8" w14:textId="7A9822B2" w:rsidR="00F2505C" w:rsidRPr="00504E43" w:rsidRDefault="00F2505C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crea una cuenta</w:t>
      </w:r>
    </w:p>
    <w:p w14:paraId="6EF378D6" w14:textId="63965031" w:rsidR="00E7151E" w:rsidRPr="00504E43" w:rsidRDefault="2C044C37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agrega ítems a su carrito</w:t>
      </w:r>
    </w:p>
    <w:p w14:paraId="1DA159AE" w14:textId="65CB85BB" w:rsidR="00514A6B" w:rsidRPr="00504E43" w:rsidRDefault="2C044C37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modifica su carrito</w:t>
      </w:r>
    </w:p>
    <w:p w14:paraId="3B8B8610" w14:textId="1DA3479A" w:rsidR="00F2505C" w:rsidRPr="00504E43" w:rsidRDefault="2C044C37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usuario </w:t>
      </w:r>
      <w:proofErr w:type="spellStart"/>
      <w:r w:rsidRPr="00504E43">
        <w:rPr>
          <w:rFonts w:cs="Tahoma"/>
          <w:i/>
          <w:iCs/>
          <w:sz w:val="22"/>
          <w:szCs w:val="22"/>
          <w:lang w:val="es-419"/>
        </w:rPr>
        <w:t>checkout</w:t>
      </w:r>
      <w:proofErr w:type="spellEnd"/>
      <w:r w:rsidRPr="00504E43">
        <w:rPr>
          <w:rFonts w:cs="Tahoma"/>
          <w:sz w:val="22"/>
          <w:szCs w:val="22"/>
          <w:lang w:val="es-419"/>
        </w:rPr>
        <w:t xml:space="preserve"> su carrito de compra</w:t>
      </w:r>
    </w:p>
    <w:p w14:paraId="7755FA93" w14:textId="72813807" w:rsidR="00564B15" w:rsidRPr="00504E43" w:rsidRDefault="00564B15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n administrador modifica el estado de</w:t>
      </w:r>
      <w:r w:rsidR="000157B9" w:rsidRPr="00504E43">
        <w:rPr>
          <w:rFonts w:cs="Tahoma"/>
          <w:sz w:val="22"/>
          <w:szCs w:val="22"/>
          <w:lang w:val="es-419"/>
        </w:rPr>
        <w:t xml:space="preserve"> la orden </w:t>
      </w:r>
      <w:r w:rsidR="00E84318" w:rsidRPr="00504E43">
        <w:rPr>
          <w:rFonts w:cs="Tahoma"/>
          <w:sz w:val="22"/>
          <w:szCs w:val="22"/>
          <w:lang w:val="es-419"/>
        </w:rPr>
        <w:t>qu</w:t>
      </w:r>
      <w:r w:rsidR="00B35338" w:rsidRPr="00504E43">
        <w:rPr>
          <w:rFonts w:cs="Tahoma"/>
          <w:sz w:val="22"/>
          <w:szCs w:val="22"/>
          <w:lang w:val="es-419"/>
        </w:rPr>
        <w:t>e avanza</w:t>
      </w:r>
      <w:r w:rsidR="00870C33" w:rsidRPr="00504E43">
        <w:rPr>
          <w:rFonts w:cs="Tahoma"/>
          <w:sz w:val="22"/>
          <w:szCs w:val="22"/>
          <w:lang w:val="es-419"/>
        </w:rPr>
        <w:t xml:space="preserve"> a través de las diferentes fases</w:t>
      </w:r>
    </w:p>
    <w:p w14:paraId="5303AB61" w14:textId="47BF3BF5" w:rsidR="00B35338" w:rsidRPr="00504E43" w:rsidRDefault="00764DB0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</w:t>
      </w:r>
      <w:r w:rsidR="009336E7" w:rsidRPr="00504E43">
        <w:rPr>
          <w:rFonts w:cs="Tahoma"/>
          <w:sz w:val="22"/>
          <w:szCs w:val="22"/>
          <w:lang w:val="es-419"/>
        </w:rPr>
        <w:t>usuario recibe su orden</w:t>
      </w:r>
    </w:p>
    <w:p w14:paraId="41A458AC" w14:textId="27A59001" w:rsidR="007531D7" w:rsidRPr="00504E43" w:rsidRDefault="007531D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D96C12F" w14:textId="77777777" w:rsidR="00B0560E" w:rsidRPr="00504E43" w:rsidRDefault="00B0560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159242A5" w14:textId="5AEC12B6" w:rsidR="007531D7" w:rsidRDefault="00986BD3" w:rsidP="002F4EDE">
      <w:pPr>
        <w:pStyle w:val="Heading1"/>
        <w:rPr>
          <w:lang w:val="es-419"/>
        </w:rPr>
      </w:pPr>
      <w:bookmarkStart w:id="5" w:name="_Toc74738685"/>
      <w:r>
        <w:rPr>
          <w:lang w:val="es-419"/>
        </w:rPr>
        <w:lastRenderedPageBreak/>
        <w:t>Mapa de sitio</w:t>
      </w:r>
      <w:bookmarkEnd w:id="5"/>
    </w:p>
    <w:p w14:paraId="479F37BD" w14:textId="45C56470" w:rsidR="00986BD3" w:rsidRPr="00504E43" w:rsidRDefault="00986BD3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0AAE5E5" w14:textId="42DE2E63" w:rsidR="001F1838" w:rsidRPr="00504E43" w:rsidRDefault="003D2E9B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P</w:t>
      </w:r>
      <w:r w:rsidR="001F1838" w:rsidRPr="00504E43">
        <w:rPr>
          <w:rFonts w:cs="Tahoma"/>
          <w:sz w:val="22"/>
          <w:szCs w:val="22"/>
          <w:lang w:val="es-419"/>
        </w:rPr>
        <w:t>rincipal</w:t>
      </w:r>
      <w:r w:rsidR="00783007" w:rsidRPr="00504E43">
        <w:rPr>
          <w:rFonts w:cs="Tahoma"/>
          <w:sz w:val="22"/>
          <w:szCs w:val="22"/>
          <w:vertAlign w:val="superscript"/>
          <w:lang w:val="es-419"/>
        </w:rPr>
        <w:t>1</w:t>
      </w:r>
    </w:p>
    <w:p w14:paraId="0B6BA3DA" w14:textId="0AACE7C5" w:rsidR="003D2E9B" w:rsidRPr="00504E43" w:rsidRDefault="003D2E9B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Productos</w:t>
      </w:r>
      <w:r w:rsidR="00783007" w:rsidRPr="00504E43">
        <w:rPr>
          <w:rFonts w:cs="Tahoma"/>
          <w:sz w:val="22"/>
          <w:szCs w:val="22"/>
          <w:vertAlign w:val="superscript"/>
          <w:lang w:val="es-419"/>
        </w:rPr>
        <w:t>1</w:t>
      </w:r>
    </w:p>
    <w:p w14:paraId="072C9787" w14:textId="264426F7" w:rsidR="003D2E9B" w:rsidRPr="00504E43" w:rsidRDefault="006412C3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Acerca de </w:t>
      </w:r>
      <w:r w:rsidR="001D6574" w:rsidRPr="00504E43">
        <w:rPr>
          <w:rFonts w:cs="Tahoma"/>
          <w:sz w:val="22"/>
          <w:szCs w:val="22"/>
          <w:lang w:val="es-419"/>
        </w:rPr>
        <w:t>N</w:t>
      </w:r>
      <w:r w:rsidRPr="00504E43">
        <w:rPr>
          <w:rFonts w:cs="Tahoma"/>
          <w:sz w:val="22"/>
          <w:szCs w:val="22"/>
          <w:lang w:val="es-419"/>
        </w:rPr>
        <w:t>osotros</w:t>
      </w:r>
      <w:r w:rsidR="00783007" w:rsidRPr="00504E43">
        <w:rPr>
          <w:rFonts w:cs="Tahoma"/>
          <w:sz w:val="22"/>
          <w:szCs w:val="22"/>
          <w:vertAlign w:val="superscript"/>
          <w:lang w:val="es-419"/>
        </w:rPr>
        <w:t>1</w:t>
      </w:r>
    </w:p>
    <w:p w14:paraId="1808CCB5" w14:textId="1F97A6A0" w:rsidR="001D6574" w:rsidRPr="00504E43" w:rsidRDefault="001D6574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Contáctenos</w:t>
      </w:r>
      <w:r w:rsidR="00783007" w:rsidRPr="00504E43">
        <w:rPr>
          <w:rFonts w:cs="Tahoma"/>
          <w:sz w:val="22"/>
          <w:szCs w:val="22"/>
          <w:vertAlign w:val="superscript"/>
          <w:lang w:val="es-419"/>
        </w:rPr>
        <w:t>1</w:t>
      </w:r>
    </w:p>
    <w:p w14:paraId="458A1837" w14:textId="44DBADFA" w:rsidR="0033026E" w:rsidRPr="00504E43" w:rsidRDefault="00E71138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Inicio de sesión</w:t>
      </w:r>
    </w:p>
    <w:p w14:paraId="3AAE1C79" w14:textId="29FEADA4" w:rsidR="001D03DB" w:rsidRPr="00504E43" w:rsidRDefault="001D03DB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="00D35828" w:rsidRPr="00504E43">
        <w:rPr>
          <w:rFonts w:cs="Tahoma"/>
          <w:sz w:val="22"/>
          <w:szCs w:val="22"/>
          <w:lang w:val="es-419"/>
        </w:rPr>
        <w:t>C</w:t>
      </w:r>
      <w:r w:rsidRPr="00504E43">
        <w:rPr>
          <w:rFonts w:cs="Tahoma"/>
          <w:sz w:val="22"/>
          <w:szCs w:val="22"/>
          <w:lang w:val="es-419"/>
        </w:rPr>
        <w:t xml:space="preserve">reación de </w:t>
      </w:r>
      <w:r w:rsidR="00D35828" w:rsidRPr="00504E43">
        <w:rPr>
          <w:rFonts w:cs="Tahoma"/>
          <w:sz w:val="22"/>
          <w:szCs w:val="22"/>
          <w:lang w:val="es-419"/>
        </w:rPr>
        <w:t>U</w:t>
      </w:r>
      <w:r w:rsidRPr="00504E43">
        <w:rPr>
          <w:rFonts w:cs="Tahoma"/>
          <w:sz w:val="22"/>
          <w:szCs w:val="22"/>
          <w:lang w:val="es-419"/>
        </w:rPr>
        <w:t>suario</w:t>
      </w:r>
    </w:p>
    <w:p w14:paraId="34EB1EE0" w14:textId="350BB1E8" w:rsidR="000E4773" w:rsidRPr="00504E43" w:rsidRDefault="00A64D1F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P</w:t>
      </w:r>
      <w:r w:rsidR="000E4773" w:rsidRPr="00504E43">
        <w:rPr>
          <w:rFonts w:cs="Tahoma"/>
          <w:sz w:val="22"/>
          <w:szCs w:val="22"/>
          <w:lang w:val="es-419"/>
        </w:rPr>
        <w:t xml:space="preserve">erfil del </w:t>
      </w:r>
      <w:r w:rsidR="00D35828" w:rsidRPr="00504E43">
        <w:rPr>
          <w:rFonts w:cs="Tahoma"/>
          <w:sz w:val="22"/>
          <w:szCs w:val="22"/>
          <w:lang w:val="es-419"/>
        </w:rPr>
        <w:t>U</w:t>
      </w:r>
      <w:r w:rsidR="000E4773" w:rsidRPr="00504E43">
        <w:rPr>
          <w:rFonts w:cs="Tahoma"/>
          <w:sz w:val="22"/>
          <w:szCs w:val="22"/>
          <w:lang w:val="es-419"/>
        </w:rPr>
        <w:t>suario</w:t>
      </w:r>
    </w:p>
    <w:p w14:paraId="1CB4DE89" w14:textId="16B42A36" w:rsidR="002014F5" w:rsidRPr="00504E43" w:rsidRDefault="002014F5" w:rsidP="00842365">
      <w:pPr>
        <w:pStyle w:val="NoSpacing"/>
        <w:spacing w:before="120" w:after="120"/>
        <w:ind w:left="144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Modificar Perfil</w:t>
      </w:r>
    </w:p>
    <w:p w14:paraId="6B821527" w14:textId="22C6FF4A" w:rsidR="00D35828" w:rsidRPr="00504E43" w:rsidRDefault="00D35828" w:rsidP="00842365">
      <w:pPr>
        <w:pStyle w:val="NoSpacing"/>
        <w:spacing w:before="120" w:after="120"/>
        <w:ind w:left="144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="00B93FF1" w:rsidRPr="00504E43">
        <w:rPr>
          <w:rFonts w:cs="Tahoma"/>
          <w:sz w:val="22"/>
          <w:szCs w:val="22"/>
          <w:lang w:val="es-419"/>
        </w:rPr>
        <w:t>Carrito de Compra</w:t>
      </w:r>
    </w:p>
    <w:p w14:paraId="473C7AB2" w14:textId="5D7AEAF1" w:rsidR="00B93FF1" w:rsidRPr="00504E43" w:rsidRDefault="00B93FF1" w:rsidP="00842365">
      <w:pPr>
        <w:pStyle w:val="NoSpacing"/>
        <w:spacing w:before="120" w:after="120"/>
        <w:ind w:left="144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Pr="00504E43">
        <w:rPr>
          <w:rFonts w:cs="Tahoma"/>
          <w:i/>
          <w:iCs/>
          <w:sz w:val="22"/>
          <w:szCs w:val="22"/>
          <w:lang w:val="es-419"/>
        </w:rPr>
        <w:t xml:space="preserve"> </w:t>
      </w:r>
      <w:r w:rsidRPr="00504E43">
        <w:rPr>
          <w:rFonts w:cs="Tahoma"/>
          <w:i/>
          <w:iCs/>
          <w:sz w:val="22"/>
          <w:szCs w:val="22"/>
        </w:rPr>
        <w:t>checkout</w:t>
      </w:r>
    </w:p>
    <w:p w14:paraId="4F93F92A" w14:textId="41C03A1E" w:rsidR="00B51638" w:rsidRPr="00504E43" w:rsidRDefault="006D4C1C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Administrativa</w:t>
      </w:r>
      <w:r w:rsidR="00F65A82" w:rsidRPr="00504E43">
        <w:rPr>
          <w:rFonts w:cs="Tahoma"/>
          <w:sz w:val="22"/>
          <w:szCs w:val="22"/>
          <w:vertAlign w:val="superscript"/>
          <w:lang w:val="es-419"/>
        </w:rPr>
        <w:t>2</w:t>
      </w:r>
    </w:p>
    <w:p w14:paraId="2AE1C878" w14:textId="7F71E1FF" w:rsidR="006776D5" w:rsidRPr="00504E43" w:rsidRDefault="00700288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="006776D5" w:rsidRPr="00504E43">
        <w:rPr>
          <w:rFonts w:cs="Tahoma"/>
          <w:sz w:val="22"/>
          <w:szCs w:val="22"/>
          <w:lang w:val="es-419"/>
        </w:rPr>
        <w:t>Administrar Usuarios</w:t>
      </w:r>
    </w:p>
    <w:p w14:paraId="00CA848E" w14:textId="1A6CB73D" w:rsidR="006776D5" w:rsidRPr="00504E43" w:rsidRDefault="00700288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="006776D5" w:rsidRPr="00504E43">
        <w:rPr>
          <w:rFonts w:cs="Tahoma"/>
          <w:sz w:val="22"/>
          <w:szCs w:val="22"/>
          <w:lang w:val="es-419"/>
        </w:rPr>
        <w:t>Administrar</w:t>
      </w:r>
      <w:r w:rsidRPr="00504E43">
        <w:rPr>
          <w:rFonts w:cs="Tahoma"/>
          <w:sz w:val="22"/>
          <w:szCs w:val="22"/>
          <w:lang w:val="es-419"/>
        </w:rPr>
        <w:t xml:space="preserve"> Productos</w:t>
      </w:r>
    </w:p>
    <w:p w14:paraId="3B2A4C40" w14:textId="63975628" w:rsidR="00C43AE2" w:rsidRPr="00504E43" w:rsidRDefault="00C43AE2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Administrar Ordenes</w:t>
      </w:r>
    </w:p>
    <w:p w14:paraId="56DAA393" w14:textId="2562DAB1" w:rsidR="00C064FF" w:rsidRPr="00504E43" w:rsidRDefault="00C064FF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Administrar Varios</w:t>
      </w:r>
    </w:p>
    <w:p w14:paraId="5CB085E8" w14:textId="17E01A40" w:rsidR="00700288" w:rsidRPr="00504E43" w:rsidRDefault="00700288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B5BBFBA" w14:textId="47D96C25" w:rsidR="00783007" w:rsidRPr="00504E43" w:rsidRDefault="0078300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1: </w:t>
      </w:r>
      <w:r w:rsidR="00F65A82" w:rsidRPr="00504E43">
        <w:rPr>
          <w:rFonts w:cs="Tahoma"/>
          <w:sz w:val="22"/>
          <w:szCs w:val="22"/>
          <w:lang w:val="es-419"/>
        </w:rPr>
        <w:t>E</w:t>
      </w:r>
      <w:r w:rsidRPr="00504E43">
        <w:rPr>
          <w:rFonts w:cs="Tahoma"/>
          <w:sz w:val="22"/>
          <w:szCs w:val="22"/>
          <w:lang w:val="es-419"/>
        </w:rPr>
        <w:t xml:space="preserve">stas </w:t>
      </w:r>
      <w:r w:rsidR="000109BE" w:rsidRPr="00504E43">
        <w:rPr>
          <w:rFonts w:cs="Tahoma"/>
          <w:sz w:val="22"/>
          <w:szCs w:val="22"/>
          <w:lang w:val="es-419"/>
        </w:rPr>
        <w:t>páginas</w:t>
      </w:r>
      <w:r w:rsidRPr="00504E43">
        <w:rPr>
          <w:rFonts w:cs="Tahoma"/>
          <w:sz w:val="22"/>
          <w:szCs w:val="22"/>
          <w:lang w:val="es-419"/>
        </w:rPr>
        <w:t xml:space="preserve"> en su pie de </w:t>
      </w:r>
      <w:r w:rsidR="004A547B" w:rsidRPr="00504E43">
        <w:rPr>
          <w:rFonts w:cs="Tahoma"/>
          <w:sz w:val="22"/>
          <w:szCs w:val="22"/>
          <w:lang w:val="es-419"/>
        </w:rPr>
        <w:t>página</w:t>
      </w:r>
      <w:r w:rsidRPr="00504E43">
        <w:rPr>
          <w:rFonts w:cs="Tahoma"/>
          <w:sz w:val="22"/>
          <w:szCs w:val="22"/>
          <w:lang w:val="es-419"/>
        </w:rPr>
        <w:t xml:space="preserve"> tendrán </w:t>
      </w:r>
      <w:r w:rsidR="004A547B" w:rsidRPr="00504E43">
        <w:rPr>
          <w:rFonts w:cs="Tahoma"/>
          <w:sz w:val="22"/>
          <w:szCs w:val="22"/>
          <w:lang w:val="es-419"/>
        </w:rPr>
        <w:t>toda la información para contactar a SugarMonkey</w:t>
      </w:r>
    </w:p>
    <w:p w14:paraId="54F4FE71" w14:textId="48B1F01F" w:rsidR="00F65A82" w:rsidRPr="00504E43" w:rsidRDefault="00F65A82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2: Esta </w:t>
      </w:r>
      <w:r w:rsidR="000109BE" w:rsidRPr="00504E43">
        <w:rPr>
          <w:rFonts w:cs="Tahoma"/>
          <w:sz w:val="22"/>
          <w:szCs w:val="22"/>
          <w:lang w:val="es-419"/>
        </w:rPr>
        <w:t>página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CA1480" w:rsidRPr="00504E43">
        <w:rPr>
          <w:rFonts w:cs="Tahoma"/>
          <w:sz w:val="22"/>
          <w:szCs w:val="22"/>
          <w:lang w:val="es-419"/>
        </w:rPr>
        <w:t>Tendrá reporte básico indicando tareas pendientes</w:t>
      </w:r>
    </w:p>
    <w:p w14:paraId="6D55BC83" w14:textId="32AA3A10" w:rsidR="000109BE" w:rsidRPr="00504E43" w:rsidRDefault="000109B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*: No hay una </w:t>
      </w:r>
      <w:r w:rsidR="001E5D25" w:rsidRPr="00504E43">
        <w:rPr>
          <w:rFonts w:cs="Tahoma"/>
          <w:sz w:val="22"/>
          <w:szCs w:val="22"/>
          <w:lang w:val="es-419"/>
        </w:rPr>
        <w:t>página</w:t>
      </w:r>
      <w:r w:rsidRPr="00504E43">
        <w:rPr>
          <w:rFonts w:cs="Tahoma"/>
          <w:sz w:val="22"/>
          <w:szCs w:val="22"/>
          <w:lang w:val="es-419"/>
        </w:rPr>
        <w:t xml:space="preserve"> de reportes ya que se </w:t>
      </w:r>
      <w:r w:rsidR="003316BC" w:rsidRPr="00504E43">
        <w:rPr>
          <w:rFonts w:cs="Tahoma"/>
          <w:sz w:val="22"/>
          <w:szCs w:val="22"/>
          <w:lang w:val="es-419"/>
        </w:rPr>
        <w:t>integrada</w:t>
      </w:r>
      <w:r w:rsidRPr="00504E43">
        <w:rPr>
          <w:rFonts w:cs="Tahoma"/>
          <w:sz w:val="22"/>
          <w:szCs w:val="22"/>
          <w:lang w:val="es-419"/>
        </w:rPr>
        <w:t xml:space="preserve"> con MS </w:t>
      </w:r>
      <w:proofErr w:type="spellStart"/>
      <w:r w:rsidR="005D7A76" w:rsidRPr="00504E43">
        <w:rPr>
          <w:rFonts w:cs="Tahoma"/>
          <w:sz w:val="22"/>
          <w:szCs w:val="22"/>
          <w:lang w:val="es-419"/>
        </w:rPr>
        <w:t>Power</w:t>
      </w:r>
      <w:proofErr w:type="spellEnd"/>
      <w:r w:rsidR="00CD31B3" w:rsidRPr="00504E43">
        <w:rPr>
          <w:rFonts w:cs="Tahoma"/>
          <w:sz w:val="22"/>
          <w:szCs w:val="22"/>
          <w:lang w:val="es-419"/>
        </w:rPr>
        <w:t xml:space="preserve"> </w:t>
      </w:r>
      <w:r w:rsidRPr="00504E43">
        <w:rPr>
          <w:rFonts w:cs="Tahoma"/>
          <w:sz w:val="22"/>
          <w:szCs w:val="22"/>
          <w:lang w:val="es-419"/>
        </w:rPr>
        <w:t xml:space="preserve">BI </w:t>
      </w:r>
      <w:r w:rsidR="00CD31B3" w:rsidRPr="00504E43">
        <w:rPr>
          <w:rFonts w:cs="Tahoma"/>
          <w:sz w:val="22"/>
          <w:szCs w:val="22"/>
          <w:lang w:val="es-419"/>
        </w:rPr>
        <w:t>o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proofErr w:type="spellStart"/>
      <w:r w:rsidR="00CD31B3" w:rsidRPr="00504E43">
        <w:rPr>
          <w:rFonts w:cs="Tahoma"/>
          <w:sz w:val="22"/>
          <w:szCs w:val="22"/>
          <w:lang w:val="es-419"/>
        </w:rPr>
        <w:t>Tableau</w:t>
      </w:r>
      <w:proofErr w:type="spellEnd"/>
      <w:r w:rsidR="003316BC" w:rsidRPr="00504E43">
        <w:rPr>
          <w:rFonts w:cs="Tahoma"/>
          <w:sz w:val="22"/>
          <w:szCs w:val="22"/>
          <w:lang w:val="es-419"/>
        </w:rPr>
        <w:t>. Dicha integración esta fuera del alcance de este proyecto</w:t>
      </w:r>
    </w:p>
    <w:p w14:paraId="478235A1" w14:textId="1DCC0867" w:rsidR="00C7528B" w:rsidRPr="00504E43" w:rsidRDefault="00C7528B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76B2678" w14:textId="77777777" w:rsidR="005C3FF1" w:rsidRPr="00504E43" w:rsidRDefault="005C3FF1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15C671B4" w14:textId="5CFA5181" w:rsidR="001F1838" w:rsidRDefault="00F17594" w:rsidP="002F4EDE">
      <w:pPr>
        <w:pStyle w:val="Heading1"/>
        <w:rPr>
          <w:lang w:val="es-419"/>
        </w:rPr>
      </w:pPr>
      <w:bookmarkStart w:id="6" w:name="_Toc74738686"/>
      <w:r>
        <w:rPr>
          <w:lang w:val="es-419"/>
        </w:rPr>
        <w:t>Definiciones</w:t>
      </w:r>
      <w:bookmarkEnd w:id="6"/>
      <w:r w:rsidR="00CA632A">
        <w:rPr>
          <w:lang w:val="es-419"/>
        </w:rPr>
        <w:t xml:space="preserve"> Y aclaraciones</w:t>
      </w:r>
    </w:p>
    <w:p w14:paraId="2FCEB688" w14:textId="77777777" w:rsidR="00106154" w:rsidRPr="00504E43" w:rsidRDefault="0010615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C91EF39" w14:textId="0EDAD907" w:rsidR="00611F37" w:rsidRDefault="008E3C95" w:rsidP="00AC44CF">
      <w:pPr>
        <w:pStyle w:val="Heading2"/>
        <w:rPr>
          <w:lang w:val="es-419"/>
        </w:rPr>
      </w:pPr>
      <w:bookmarkStart w:id="7" w:name="_Toc74738687"/>
      <w:r w:rsidRPr="005F6A22">
        <w:rPr>
          <w:lang w:val="es-419"/>
        </w:rPr>
        <w:t>Fases de una orden:</w:t>
      </w:r>
      <w:bookmarkEnd w:id="7"/>
    </w:p>
    <w:p w14:paraId="30CC8D14" w14:textId="4A34D53F" w:rsidR="00503D12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8" w:name="_Toc74738688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No gestionado</w:t>
      </w:r>
      <w:bookmarkEnd w:id="8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503D12" w:rsidRPr="00504E43">
        <w:rPr>
          <w:rFonts w:cs="Tahoma"/>
          <w:sz w:val="22"/>
          <w:szCs w:val="22"/>
          <w:lang w:val="es-419"/>
        </w:rPr>
        <w:t>L</w:t>
      </w:r>
      <w:r w:rsidRPr="00504E43">
        <w:rPr>
          <w:rFonts w:cs="Tahoma"/>
          <w:sz w:val="22"/>
          <w:szCs w:val="22"/>
          <w:lang w:val="es-419"/>
        </w:rPr>
        <w:t>os clientes han realizado un pedido</w:t>
      </w:r>
      <w:r w:rsidR="009667AE" w:rsidRPr="00504E43">
        <w:rPr>
          <w:rFonts w:cs="Tahoma"/>
          <w:sz w:val="22"/>
          <w:szCs w:val="22"/>
          <w:lang w:val="es-419"/>
        </w:rPr>
        <w:t xml:space="preserve">, pero el mismo está a espera que un administrador valide la recepción de fundos </w:t>
      </w:r>
      <w:r w:rsidR="00EB28CC" w:rsidRPr="00504E43">
        <w:rPr>
          <w:rFonts w:cs="Tahoma"/>
          <w:sz w:val="22"/>
          <w:szCs w:val="22"/>
          <w:lang w:val="es-419"/>
        </w:rPr>
        <w:t xml:space="preserve">y que tenga el material necesario para completar la </w:t>
      </w:r>
      <w:r w:rsidR="001A55AF" w:rsidRPr="00504E43">
        <w:rPr>
          <w:rFonts w:cs="Tahoma"/>
          <w:sz w:val="22"/>
          <w:szCs w:val="22"/>
          <w:lang w:val="es-419"/>
        </w:rPr>
        <w:t>orden</w:t>
      </w:r>
    </w:p>
    <w:p w14:paraId="2B793B52" w14:textId="48137062" w:rsidR="00104A50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9" w:name="_Toc74738689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Esperando envío:</w:t>
      </w:r>
      <w:bookmarkEnd w:id="9"/>
      <w:r w:rsidRPr="00504E43">
        <w:rPr>
          <w:rFonts w:cs="Tahoma"/>
          <w:sz w:val="22"/>
          <w:szCs w:val="22"/>
          <w:lang w:val="es-419"/>
        </w:rPr>
        <w:t xml:space="preserve"> </w:t>
      </w:r>
      <w:r w:rsidR="00503D12" w:rsidRPr="00504E43">
        <w:rPr>
          <w:rFonts w:cs="Tahoma"/>
          <w:sz w:val="22"/>
          <w:szCs w:val="22"/>
          <w:lang w:val="es-419"/>
        </w:rPr>
        <w:t>E</w:t>
      </w:r>
      <w:r w:rsidRPr="00504E43">
        <w:rPr>
          <w:rFonts w:cs="Tahoma"/>
          <w:sz w:val="22"/>
          <w:szCs w:val="22"/>
          <w:lang w:val="es-419"/>
        </w:rPr>
        <w:t>ste estado aparece solo cuando un producto determinado no está disponible en nuestro stock y debemos entregarlo, por ejemplo, en una tienda mayorista.</w:t>
      </w:r>
    </w:p>
    <w:p w14:paraId="64E5740E" w14:textId="1A72125E" w:rsidR="00104A50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10" w:name="_Toc74738690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Ejecutado</w:t>
      </w:r>
      <w:bookmarkEnd w:id="10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1A55AF" w:rsidRPr="00504E43">
        <w:rPr>
          <w:rFonts w:cs="Tahoma"/>
          <w:sz w:val="22"/>
          <w:szCs w:val="22"/>
          <w:lang w:val="es-419"/>
        </w:rPr>
        <w:t>S</w:t>
      </w:r>
      <w:r w:rsidRPr="00504E43">
        <w:rPr>
          <w:rFonts w:cs="Tahoma"/>
          <w:sz w:val="22"/>
          <w:szCs w:val="22"/>
          <w:lang w:val="es-419"/>
        </w:rPr>
        <w:t>e está</w:t>
      </w:r>
      <w:r w:rsidR="002B7DFB" w:rsidRPr="00504E43">
        <w:rPr>
          <w:rFonts w:cs="Tahoma"/>
          <w:sz w:val="22"/>
          <w:szCs w:val="22"/>
          <w:lang w:val="es-419"/>
        </w:rPr>
        <w:t xml:space="preserve"> </w:t>
      </w:r>
      <w:r w:rsidR="001A55AF" w:rsidRPr="00504E43">
        <w:rPr>
          <w:rFonts w:cs="Tahoma"/>
          <w:sz w:val="22"/>
          <w:szCs w:val="22"/>
          <w:lang w:val="es-419"/>
        </w:rPr>
        <w:t xml:space="preserve">confeccionando los </w:t>
      </w:r>
      <w:r w:rsidRPr="00504E43">
        <w:rPr>
          <w:rFonts w:cs="Tahoma"/>
          <w:sz w:val="22"/>
          <w:szCs w:val="22"/>
          <w:lang w:val="es-419"/>
        </w:rPr>
        <w:t>productos.</w:t>
      </w:r>
    </w:p>
    <w:p w14:paraId="563BC6E4" w14:textId="77C4FAF0" w:rsidR="00104A50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11" w:name="_Toc74738691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Listo para envío</w:t>
      </w:r>
      <w:bookmarkEnd w:id="11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252E12" w:rsidRPr="00504E43">
        <w:rPr>
          <w:rFonts w:cs="Tahoma"/>
          <w:sz w:val="22"/>
          <w:szCs w:val="22"/>
          <w:lang w:val="es-419"/>
        </w:rPr>
        <w:t>Todos los productos</w:t>
      </w:r>
      <w:r w:rsidR="001E1EC0" w:rsidRPr="00504E43">
        <w:rPr>
          <w:rFonts w:cs="Tahoma"/>
          <w:sz w:val="22"/>
          <w:szCs w:val="22"/>
          <w:lang w:val="es-419"/>
        </w:rPr>
        <w:t xml:space="preserve"> </w:t>
      </w:r>
      <w:r w:rsidR="00B2756A" w:rsidRPr="00504E43">
        <w:rPr>
          <w:rFonts w:cs="Tahoma"/>
          <w:sz w:val="22"/>
          <w:szCs w:val="22"/>
          <w:lang w:val="es-419"/>
        </w:rPr>
        <w:t xml:space="preserve">han sido </w:t>
      </w:r>
      <w:r w:rsidR="00861818" w:rsidRPr="00504E43">
        <w:rPr>
          <w:rFonts w:cs="Tahoma"/>
          <w:sz w:val="22"/>
          <w:szCs w:val="22"/>
          <w:lang w:val="es-419"/>
        </w:rPr>
        <w:t>están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861818" w:rsidRPr="00504E43">
        <w:rPr>
          <w:rFonts w:cs="Tahoma"/>
          <w:sz w:val="22"/>
          <w:szCs w:val="22"/>
          <w:lang w:val="es-419"/>
        </w:rPr>
        <w:t xml:space="preserve">confeccionando </w:t>
      </w:r>
      <w:r w:rsidR="00E45533" w:rsidRPr="00504E43">
        <w:rPr>
          <w:rFonts w:cs="Tahoma"/>
          <w:sz w:val="22"/>
          <w:szCs w:val="22"/>
          <w:lang w:val="es-419"/>
        </w:rPr>
        <w:t>y empacados</w:t>
      </w:r>
    </w:p>
    <w:p w14:paraId="2AFAB8F9" w14:textId="77777777" w:rsidR="00770474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12" w:name="_Toc74738692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Enviado</w:t>
      </w:r>
      <w:bookmarkEnd w:id="12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720EDF" w:rsidRPr="00504E43">
        <w:rPr>
          <w:rFonts w:cs="Tahoma"/>
          <w:sz w:val="22"/>
          <w:szCs w:val="22"/>
          <w:lang w:val="es-419"/>
        </w:rPr>
        <w:t>E</w:t>
      </w:r>
      <w:r w:rsidRPr="00504E43">
        <w:rPr>
          <w:rFonts w:cs="Tahoma"/>
          <w:sz w:val="22"/>
          <w:szCs w:val="22"/>
          <w:lang w:val="es-419"/>
        </w:rPr>
        <w:t>l servicio de mensajería ha recogido los productos</w:t>
      </w:r>
    </w:p>
    <w:p w14:paraId="147798EC" w14:textId="0F5EC571" w:rsidR="00770474" w:rsidRPr="00504E43" w:rsidRDefault="00770474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13" w:name="_Toc74738693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Terminado</w:t>
      </w:r>
      <w:bookmarkEnd w:id="13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Sea confirmado con el cliente la recepción de los productos y </w:t>
      </w:r>
      <w:r w:rsidR="00BE6635" w:rsidRPr="00504E43">
        <w:rPr>
          <w:rFonts w:cs="Tahoma"/>
          <w:sz w:val="22"/>
          <w:szCs w:val="22"/>
          <w:lang w:val="es-419"/>
        </w:rPr>
        <w:t>su satisfacción con los mismos</w:t>
      </w:r>
    </w:p>
    <w:p w14:paraId="237E4C97" w14:textId="4967843D" w:rsidR="00106154" w:rsidRDefault="0010615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bookmarkStart w:id="14" w:name="_Toc74738694"/>
    </w:p>
    <w:p w14:paraId="2348EF87" w14:textId="77777777" w:rsidR="002F4EDE" w:rsidRPr="00504E43" w:rsidRDefault="002F4ED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DCA7D75" w14:textId="66E82AD3" w:rsidR="000952FE" w:rsidRDefault="000952FE" w:rsidP="002F4EDE">
      <w:pPr>
        <w:pStyle w:val="Heading1"/>
        <w:rPr>
          <w:lang w:val="es-419"/>
        </w:rPr>
      </w:pPr>
      <w:r w:rsidRPr="000952FE">
        <w:rPr>
          <w:lang w:val="es-419"/>
        </w:rPr>
        <w:lastRenderedPageBreak/>
        <w:t>Guía de marca</w:t>
      </w:r>
    </w:p>
    <w:p w14:paraId="2DE35F75" w14:textId="1D9FAA2A" w:rsidR="005C1F35" w:rsidRPr="00504E43" w:rsidRDefault="005C1F35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9A4F8CB" w14:textId="2172CFD4" w:rsidR="002F0667" w:rsidRPr="00504E43" w:rsidRDefault="002F066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La página usara colores pasteles según esta paleta:</w:t>
      </w:r>
    </w:p>
    <w:p w14:paraId="4D33B424" w14:textId="75A45866" w:rsidR="002F0667" w:rsidRPr="00504E43" w:rsidRDefault="002F066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C026D19" w14:textId="0EFAD60A" w:rsidR="002F0667" w:rsidRPr="00504E43" w:rsidRDefault="003743C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>
        <w:rPr>
          <w:noProof/>
        </w:rPr>
        <w:drawing>
          <wp:inline distT="0" distB="0" distL="0" distR="0" wp14:anchorId="6985E44E" wp14:editId="415E0836">
            <wp:extent cx="3039110" cy="2279650"/>
            <wp:effectExtent l="0" t="0" r="889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9110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2E5E" w14:textId="3152B526" w:rsidR="002F0667" w:rsidRPr="00504E43" w:rsidRDefault="007E059F" w:rsidP="00842365">
      <w:pPr>
        <w:pStyle w:val="NoSpacing"/>
        <w:spacing w:before="120" w:after="120"/>
        <w:ind w:firstLine="720"/>
        <w:contextualSpacing/>
        <w:rPr>
          <w:rFonts w:cs="Tahoma"/>
          <w:sz w:val="22"/>
          <w:szCs w:val="22"/>
          <w:lang w:val="es-419"/>
        </w:rPr>
      </w:pPr>
      <w:hyperlink r:id="rId17" w:history="1">
        <w:r w:rsidR="00F25CF7" w:rsidRPr="00504E43">
          <w:rPr>
            <w:rStyle w:val="Hyperlink"/>
            <w:rFonts w:cs="Tahoma"/>
            <w:sz w:val="22"/>
            <w:szCs w:val="22"/>
            <w:lang w:val="es-419"/>
          </w:rPr>
          <w:t>https://coolors.co/fbc6a4-f4a9a8-ce97b0-87b38d-85c0d9</w:t>
        </w:r>
      </w:hyperlink>
    </w:p>
    <w:p w14:paraId="1424E433" w14:textId="77777777" w:rsidR="00F25CF7" w:rsidRPr="00504E43" w:rsidRDefault="00F25CF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B5B8971" w14:textId="79A5B57D" w:rsidR="000F58A1" w:rsidRPr="00504E43" w:rsidRDefault="00954BB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42EC7161" wp14:editId="0B159D9E">
            <wp:simplePos x="0" y="0"/>
            <wp:positionH relativeFrom="margin">
              <wp:posOffset>1231900</wp:posOffset>
            </wp:positionH>
            <wp:positionV relativeFrom="paragraph">
              <wp:posOffset>321945</wp:posOffset>
            </wp:positionV>
            <wp:extent cx="1866900" cy="18669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4C70" w:rsidRPr="00504E43">
        <w:rPr>
          <w:rFonts w:cs="Tahoma"/>
          <w:sz w:val="22"/>
          <w:szCs w:val="22"/>
          <w:lang w:val="es-419"/>
        </w:rPr>
        <w:t>El logo e</w:t>
      </w:r>
      <w:r w:rsidR="005F6A22" w:rsidRPr="00504E43">
        <w:rPr>
          <w:rFonts w:cs="Tahoma"/>
          <w:sz w:val="22"/>
          <w:szCs w:val="22"/>
          <w:lang w:val="es-419"/>
        </w:rPr>
        <w:t>s</w:t>
      </w:r>
      <w:r w:rsidR="00894C70" w:rsidRPr="00504E43">
        <w:rPr>
          <w:rFonts w:cs="Tahoma"/>
          <w:sz w:val="22"/>
          <w:szCs w:val="22"/>
          <w:lang w:val="es-419"/>
        </w:rPr>
        <w:t>:</w:t>
      </w:r>
    </w:p>
    <w:p w14:paraId="33AAB144" w14:textId="126580F0" w:rsidR="0055549F" w:rsidRPr="00504E43" w:rsidRDefault="0055549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4CE95D6" w14:textId="77777777" w:rsidR="00A8531C" w:rsidRPr="00504E43" w:rsidRDefault="004D641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estilo será similar al que la pagina </w:t>
      </w:r>
      <w:r w:rsidR="00001753" w:rsidRPr="00504E43">
        <w:rPr>
          <w:rFonts w:cs="Tahoma"/>
          <w:sz w:val="22"/>
          <w:szCs w:val="22"/>
          <w:lang w:val="es-419"/>
        </w:rPr>
        <w:t xml:space="preserve">actual ya </w:t>
      </w:r>
      <w:r w:rsidR="00A8531C" w:rsidRPr="00504E43">
        <w:rPr>
          <w:rFonts w:cs="Tahoma"/>
          <w:sz w:val="22"/>
          <w:szCs w:val="22"/>
          <w:lang w:val="es-419"/>
        </w:rPr>
        <w:t>tiene</w:t>
      </w:r>
      <w:r w:rsidR="00001753" w:rsidRPr="00504E43">
        <w:rPr>
          <w:rFonts w:cs="Tahoma"/>
          <w:sz w:val="22"/>
          <w:szCs w:val="22"/>
          <w:lang w:val="es-419"/>
        </w:rPr>
        <w:t>.</w:t>
      </w:r>
    </w:p>
    <w:p w14:paraId="5B102950" w14:textId="3A28DEBE" w:rsidR="004D6417" w:rsidRPr="00504E43" w:rsidRDefault="00A8531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La mayoría de </w:t>
      </w:r>
      <w:r w:rsidR="00FA3373" w:rsidRPr="00504E43">
        <w:rPr>
          <w:rFonts w:cs="Tahoma"/>
          <w:sz w:val="22"/>
          <w:szCs w:val="22"/>
          <w:lang w:val="es-419"/>
        </w:rPr>
        <w:t xml:space="preserve">las </w:t>
      </w:r>
      <w:r w:rsidR="004D53CA" w:rsidRPr="00504E43">
        <w:rPr>
          <w:rFonts w:cs="Tahoma"/>
          <w:sz w:val="22"/>
          <w:szCs w:val="22"/>
          <w:lang w:val="es-419"/>
        </w:rPr>
        <w:t>imágenes</w:t>
      </w:r>
      <w:r w:rsidRPr="00504E43">
        <w:rPr>
          <w:rFonts w:cs="Tahoma"/>
          <w:sz w:val="22"/>
          <w:szCs w:val="22"/>
          <w:lang w:val="es-419"/>
        </w:rPr>
        <w:t xml:space="preserve"> se </w:t>
      </w:r>
      <w:r w:rsidR="004F4EED" w:rsidRPr="00504E43">
        <w:rPr>
          <w:rFonts w:cs="Tahoma"/>
          <w:sz w:val="22"/>
          <w:szCs w:val="22"/>
          <w:lang w:val="es-419"/>
        </w:rPr>
        <w:t>tomará</w:t>
      </w:r>
      <w:r w:rsidRPr="00504E43">
        <w:rPr>
          <w:rFonts w:cs="Tahoma"/>
          <w:sz w:val="22"/>
          <w:szCs w:val="22"/>
          <w:lang w:val="es-419"/>
        </w:rPr>
        <w:t xml:space="preserve"> de</w:t>
      </w:r>
      <w:r w:rsidR="00FA3373" w:rsidRPr="00504E43">
        <w:rPr>
          <w:rFonts w:cs="Tahoma"/>
          <w:sz w:val="22"/>
          <w:szCs w:val="22"/>
          <w:lang w:val="es-419"/>
        </w:rPr>
        <w:t>l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F1655E" w:rsidRPr="00504E43">
        <w:rPr>
          <w:rFonts w:cs="Tahoma"/>
          <w:sz w:val="22"/>
          <w:szCs w:val="22"/>
          <w:lang w:val="es-419"/>
        </w:rPr>
        <w:t xml:space="preserve">Pinterest </w:t>
      </w:r>
      <w:r w:rsidRPr="00504E43">
        <w:rPr>
          <w:rFonts w:cs="Tahoma"/>
          <w:sz w:val="22"/>
          <w:szCs w:val="22"/>
          <w:lang w:val="es-419"/>
        </w:rPr>
        <w:t>y otras redes sociales</w:t>
      </w:r>
      <w:r w:rsidR="00F1655E" w:rsidRPr="00504E43">
        <w:rPr>
          <w:rFonts w:cs="Tahoma"/>
          <w:sz w:val="22"/>
          <w:szCs w:val="22"/>
          <w:lang w:val="es-419"/>
        </w:rPr>
        <w:t>.</w:t>
      </w:r>
    </w:p>
    <w:p w14:paraId="7F47485A" w14:textId="36B64E2B" w:rsidR="0055549F" w:rsidRDefault="0055549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AE19B78" w14:textId="77777777" w:rsidR="001E3210" w:rsidRPr="00504E43" w:rsidRDefault="001E3210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3169C06" w14:textId="4E859678" w:rsidR="001E3210" w:rsidRDefault="001E3210">
      <w:pPr>
        <w:rPr>
          <w:rFonts w:cs="Tahoma"/>
          <w:sz w:val="22"/>
          <w:szCs w:val="22"/>
          <w:lang w:val="es-419"/>
        </w:rPr>
      </w:pPr>
      <w:r>
        <w:rPr>
          <w:rFonts w:cs="Tahoma"/>
          <w:sz w:val="22"/>
          <w:szCs w:val="22"/>
          <w:lang w:val="es-419"/>
        </w:rPr>
        <w:br w:type="page"/>
      </w:r>
    </w:p>
    <w:p w14:paraId="1DE29122" w14:textId="490F84D5" w:rsidR="00BE6635" w:rsidRDefault="00F7134D" w:rsidP="002F4EDE">
      <w:pPr>
        <w:pStyle w:val="Heading1"/>
        <w:rPr>
          <w:lang w:val="es-419"/>
        </w:rPr>
      </w:pPr>
      <w:r w:rsidRPr="00F7134D">
        <w:rPr>
          <w:lang w:val="es-419"/>
        </w:rPr>
        <w:lastRenderedPageBreak/>
        <w:t>Diagrama de entidad de relaciones</w:t>
      </w:r>
      <w:bookmarkEnd w:id="14"/>
    </w:p>
    <w:p w14:paraId="7367BA57" w14:textId="77777777" w:rsidR="00B44EDE" w:rsidRPr="00B44EDE" w:rsidRDefault="00B44EDE" w:rsidP="00B44EDE">
      <w:pPr>
        <w:rPr>
          <w:lang w:val="es-419"/>
        </w:rPr>
      </w:pPr>
    </w:p>
    <w:p w14:paraId="761CD51E" w14:textId="3A2416C8" w:rsidR="002C5DE2" w:rsidRDefault="00B44EDE" w:rsidP="00B44EDE">
      <w:pPr>
        <w:ind w:left="1440"/>
        <w:rPr>
          <w:lang w:val="es-419"/>
        </w:rPr>
      </w:pPr>
      <w:r>
        <w:rPr>
          <w:noProof/>
        </w:rPr>
        <w:drawing>
          <wp:inline distT="0" distB="0" distL="0" distR="0" wp14:anchorId="23EC3EF8" wp14:editId="6927C2A9">
            <wp:extent cx="3466159" cy="331470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6159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6B23C" w14:textId="249330D2" w:rsidR="00EA0766" w:rsidRPr="00504E43" w:rsidRDefault="00EA0766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p w14:paraId="3DC4B311" w14:textId="74BDDA9C" w:rsidR="00EE472F" w:rsidRPr="00504E43" w:rsidRDefault="00EE472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Se usar la siguiente aplicación para generar el script que carrera la BD</w:t>
      </w:r>
      <w:r w:rsidR="00AF2AB1" w:rsidRPr="00504E43">
        <w:rPr>
          <w:rFonts w:cs="Tahoma"/>
          <w:sz w:val="22"/>
          <w:szCs w:val="22"/>
          <w:lang w:val="es-419"/>
        </w:rPr>
        <w:t>:</w:t>
      </w:r>
    </w:p>
    <w:p w14:paraId="603FD2FA" w14:textId="5AD560A3" w:rsidR="00F7134D" w:rsidRPr="00504E43" w:rsidRDefault="007E059F" w:rsidP="00842365">
      <w:pPr>
        <w:pStyle w:val="NoSpacing"/>
        <w:spacing w:before="120" w:after="120"/>
        <w:ind w:firstLine="720"/>
        <w:contextualSpacing/>
        <w:rPr>
          <w:rFonts w:cs="Tahoma"/>
          <w:sz w:val="22"/>
          <w:szCs w:val="22"/>
          <w:lang w:val="es-419"/>
        </w:rPr>
      </w:pPr>
      <w:hyperlink r:id="rId20" w:anchor="/d/PP0QPs" w:history="1">
        <w:r w:rsidR="00EA0766" w:rsidRPr="00504E43">
          <w:rPr>
            <w:rStyle w:val="Hyperlink"/>
            <w:rFonts w:cs="Tahoma"/>
            <w:sz w:val="22"/>
            <w:szCs w:val="22"/>
            <w:lang w:val="es-419"/>
          </w:rPr>
          <w:t>https://app.quickdatabasediagrams.com/#/d/PP0QPs</w:t>
        </w:r>
      </w:hyperlink>
    </w:p>
    <w:p w14:paraId="4A88CE68" w14:textId="3295C043" w:rsidR="00DA64BF" w:rsidRPr="00504E43" w:rsidRDefault="00DA64B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5FDA7ED" w14:textId="42926756" w:rsidR="00DA64BF" w:rsidRPr="00504E43" w:rsidRDefault="00227DD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código postal se </w:t>
      </w:r>
      <w:r w:rsidR="00CD5448" w:rsidRPr="00504E43">
        <w:rPr>
          <w:rFonts w:cs="Tahoma"/>
          <w:sz w:val="22"/>
          <w:szCs w:val="22"/>
          <w:lang w:val="es-419"/>
        </w:rPr>
        <w:t>creará</w:t>
      </w:r>
      <w:r w:rsidRPr="00504E43">
        <w:rPr>
          <w:rFonts w:cs="Tahoma"/>
          <w:sz w:val="22"/>
          <w:szCs w:val="22"/>
          <w:lang w:val="es-419"/>
        </w:rPr>
        <w:t xml:space="preserve"> basado en esta tabla:</w:t>
      </w:r>
    </w:p>
    <w:p w14:paraId="5CA32B9F" w14:textId="3B986D1C" w:rsidR="00CD5448" w:rsidRPr="00504E43" w:rsidRDefault="00CD5448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Códigos Postales de Costa Rica</w:t>
      </w:r>
    </w:p>
    <w:p w14:paraId="54849343" w14:textId="24A38AF4" w:rsidR="00227DDD" w:rsidRPr="00504E43" w:rsidRDefault="007E059F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hyperlink r:id="rId21" w:history="1">
        <w:r w:rsidR="00227DDD" w:rsidRPr="00504E43">
          <w:rPr>
            <w:rStyle w:val="Hyperlink"/>
            <w:rFonts w:cs="Tahoma"/>
            <w:sz w:val="22"/>
            <w:szCs w:val="22"/>
            <w:lang w:val="es-419"/>
          </w:rPr>
          <w:t>https://osg.ucr.ac.cr/index.php/osg-quienes-somos/osg-organigrama/correo/sc-area-operativa/codigos-postales-de-costa-rica</w:t>
        </w:r>
      </w:hyperlink>
    </w:p>
    <w:p w14:paraId="541E5B90" w14:textId="18950FD1" w:rsidR="00227DDD" w:rsidRPr="00504E43" w:rsidRDefault="00227DD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98C710F" w14:textId="3DB17B41" w:rsidR="005B3324" w:rsidRPr="00504E43" w:rsidRDefault="005B332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CD237EA" w14:textId="59963089" w:rsidR="00DD5623" w:rsidRDefault="00CD0FAA" w:rsidP="002F4EDE">
      <w:pPr>
        <w:pStyle w:val="Heading1"/>
        <w:rPr>
          <w:lang w:val="es-419"/>
        </w:rPr>
      </w:pPr>
      <w:r>
        <w:rPr>
          <w:lang w:val="es-419"/>
        </w:rPr>
        <w:t>P</w:t>
      </w:r>
      <w:r w:rsidR="00DD5623" w:rsidRPr="00DD5623">
        <w:rPr>
          <w:lang w:val="es-419"/>
        </w:rPr>
        <w:t>autas de código</w:t>
      </w:r>
      <w:r w:rsidR="00DD5623">
        <w:rPr>
          <w:lang w:val="es-419"/>
        </w:rPr>
        <w:t xml:space="preserve"> (</w:t>
      </w:r>
      <w:proofErr w:type="spellStart"/>
      <w:r w:rsidRPr="001021A2">
        <w:rPr>
          <w:lang w:val="es-419"/>
        </w:rPr>
        <w:t>Code</w:t>
      </w:r>
      <w:proofErr w:type="spellEnd"/>
      <w:r w:rsidRPr="001021A2">
        <w:rPr>
          <w:lang w:val="es-419"/>
        </w:rPr>
        <w:t xml:space="preserve"> </w:t>
      </w:r>
      <w:proofErr w:type="spellStart"/>
      <w:r w:rsidRPr="001021A2">
        <w:rPr>
          <w:lang w:val="es-419"/>
        </w:rPr>
        <w:t>Guidelines</w:t>
      </w:r>
      <w:proofErr w:type="spellEnd"/>
      <w:r w:rsidR="00DD5623">
        <w:rPr>
          <w:lang w:val="es-419"/>
        </w:rPr>
        <w:t>)</w:t>
      </w:r>
    </w:p>
    <w:p w14:paraId="71D0DF05" w14:textId="79761F5B" w:rsidR="00CD0FAA" w:rsidRPr="00504E43" w:rsidRDefault="00CD0FAA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4EAE985" w14:textId="6146C201" w:rsidR="00A31BE1" w:rsidRPr="00504E43" w:rsidRDefault="00AB2FF9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Se </w:t>
      </w:r>
      <w:r w:rsidR="00B514D0" w:rsidRPr="00504E43">
        <w:rPr>
          <w:rFonts w:cs="Tahoma"/>
          <w:sz w:val="22"/>
          <w:szCs w:val="22"/>
          <w:lang w:val="es-419"/>
        </w:rPr>
        <w:t>tratará</w:t>
      </w:r>
      <w:r w:rsidR="00B4666F" w:rsidRPr="00504E43">
        <w:rPr>
          <w:rFonts w:cs="Tahoma"/>
          <w:sz w:val="22"/>
          <w:szCs w:val="22"/>
          <w:lang w:val="es-419"/>
        </w:rPr>
        <w:t xml:space="preserve"> de seguir la </w:t>
      </w:r>
      <w:r w:rsidR="00A31BE1" w:rsidRPr="00504E43">
        <w:rPr>
          <w:rFonts w:cs="Tahoma"/>
          <w:sz w:val="22"/>
          <w:szCs w:val="22"/>
          <w:lang w:val="es-419"/>
        </w:rPr>
        <w:t>convención de C#:</w:t>
      </w:r>
    </w:p>
    <w:p w14:paraId="273816B3" w14:textId="22FF2411" w:rsidR="00A31BE1" w:rsidRPr="00504E43" w:rsidRDefault="00D421BE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C# Coding Conventions</w:t>
      </w:r>
    </w:p>
    <w:p w14:paraId="311774FF" w14:textId="6EE6B0E5" w:rsidR="00B514D0" w:rsidRPr="00504E43" w:rsidRDefault="007E059F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</w:rPr>
      </w:pPr>
      <w:hyperlink r:id="rId22" w:history="1">
        <w:r w:rsidR="00B514D0" w:rsidRPr="00504E43">
          <w:rPr>
            <w:rStyle w:val="Hyperlink"/>
            <w:rFonts w:cs="Tahoma"/>
            <w:sz w:val="22"/>
            <w:szCs w:val="22"/>
          </w:rPr>
          <w:t>https://docs.microsoft.com/en-us/dotnet/csharp/fundamentals/coding-style/coding-conventions</w:t>
        </w:r>
      </w:hyperlink>
    </w:p>
    <w:p w14:paraId="0571E7A9" w14:textId="60CA74B4" w:rsidR="00B514D0" w:rsidRPr="00504E43" w:rsidRDefault="00B514D0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p w14:paraId="6324F21B" w14:textId="33D51D0A" w:rsidR="00754744" w:rsidRPr="00504E43" w:rsidRDefault="002E75C2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</w:t>
      </w:r>
      <w:r w:rsidR="00754744" w:rsidRPr="00504E43">
        <w:rPr>
          <w:rFonts w:cs="Tahoma"/>
          <w:sz w:val="22"/>
          <w:szCs w:val="22"/>
          <w:lang w:val="es-419"/>
        </w:rPr>
        <w:t xml:space="preserve">sto Se </w:t>
      </w:r>
      <w:r w:rsidR="003B5D07" w:rsidRPr="00504E43">
        <w:rPr>
          <w:rFonts w:cs="Tahoma"/>
          <w:sz w:val="22"/>
          <w:szCs w:val="22"/>
          <w:lang w:val="es-419"/>
        </w:rPr>
        <w:t>reforzará</w:t>
      </w:r>
      <w:r w:rsidR="00754744" w:rsidRPr="00504E43">
        <w:rPr>
          <w:rFonts w:cs="Tahoma"/>
          <w:sz w:val="22"/>
          <w:szCs w:val="22"/>
          <w:lang w:val="es-419"/>
        </w:rPr>
        <w:t xml:space="preserve"> </w:t>
      </w:r>
      <w:r w:rsidR="00D8354D" w:rsidRPr="00504E43">
        <w:rPr>
          <w:rFonts w:cs="Tahoma"/>
          <w:sz w:val="22"/>
          <w:szCs w:val="22"/>
          <w:lang w:val="es-419"/>
        </w:rPr>
        <w:t>median la opción de</w:t>
      </w:r>
      <w:r w:rsidR="00622AA4" w:rsidRPr="00504E43">
        <w:rPr>
          <w:rFonts w:cs="Tahoma"/>
          <w:sz w:val="22"/>
          <w:szCs w:val="22"/>
          <w:lang w:val="es-419"/>
        </w:rPr>
        <w:t xml:space="preserve"> “</w:t>
      </w:r>
      <w:proofErr w:type="spellStart"/>
      <w:r w:rsidR="00622AA4" w:rsidRPr="00504E43">
        <w:rPr>
          <w:rFonts w:cs="Tahoma"/>
          <w:sz w:val="22"/>
          <w:szCs w:val="22"/>
          <w:lang w:val="es-419"/>
        </w:rPr>
        <w:t>code</w:t>
      </w:r>
      <w:proofErr w:type="spellEnd"/>
      <w:r w:rsidR="00622AA4" w:rsidRPr="00504E43">
        <w:rPr>
          <w:rFonts w:cs="Tahoma"/>
          <w:sz w:val="22"/>
          <w:szCs w:val="22"/>
          <w:lang w:val="es-419"/>
        </w:rPr>
        <w:t xml:space="preserve"> </w:t>
      </w:r>
      <w:proofErr w:type="spellStart"/>
      <w:r w:rsidR="00622AA4" w:rsidRPr="00504E43">
        <w:rPr>
          <w:rFonts w:cs="Tahoma"/>
          <w:sz w:val="22"/>
          <w:szCs w:val="22"/>
          <w:lang w:val="es-419"/>
        </w:rPr>
        <w:t>cleanup</w:t>
      </w:r>
      <w:proofErr w:type="spellEnd"/>
      <w:r w:rsidR="00622AA4" w:rsidRPr="00504E43">
        <w:rPr>
          <w:rFonts w:cs="Tahoma"/>
          <w:sz w:val="22"/>
          <w:szCs w:val="22"/>
          <w:lang w:val="es-419"/>
        </w:rPr>
        <w:t xml:space="preserve">” de </w:t>
      </w:r>
      <w:proofErr w:type="spellStart"/>
      <w:r w:rsidR="00C42ED5" w:rsidRPr="00504E43">
        <w:rPr>
          <w:rFonts w:cs="Tahoma"/>
          <w:sz w:val="22"/>
          <w:szCs w:val="22"/>
          <w:lang w:val="es-419"/>
        </w:rPr>
        <w:t>JetBrains</w:t>
      </w:r>
      <w:proofErr w:type="spellEnd"/>
      <w:r w:rsidR="00C42ED5" w:rsidRPr="00504E43">
        <w:rPr>
          <w:rFonts w:cs="Tahoma"/>
          <w:sz w:val="22"/>
          <w:szCs w:val="22"/>
          <w:lang w:val="es-419"/>
        </w:rPr>
        <w:t xml:space="preserve"> </w:t>
      </w:r>
      <w:proofErr w:type="spellStart"/>
      <w:r w:rsidR="00EB226E" w:rsidRPr="00504E43">
        <w:rPr>
          <w:rFonts w:cs="Tahoma"/>
          <w:sz w:val="22"/>
          <w:szCs w:val="22"/>
          <w:lang w:val="es-419"/>
        </w:rPr>
        <w:t>ReSharper</w:t>
      </w:r>
      <w:proofErr w:type="spellEnd"/>
    </w:p>
    <w:p w14:paraId="6EA56144" w14:textId="4C23BA1C" w:rsidR="00622AA4" w:rsidRPr="00504E43" w:rsidRDefault="00622AA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11A7B4A4" w14:textId="72137DAA" w:rsidR="003B5D07" w:rsidRPr="00504E43" w:rsidRDefault="003B5D07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proofErr w:type="spellStart"/>
      <w:r w:rsidRPr="00504E43">
        <w:rPr>
          <w:rFonts w:cs="Tahoma"/>
          <w:sz w:val="22"/>
          <w:szCs w:val="22"/>
          <w:lang w:val="es-419"/>
        </w:rPr>
        <w:t>Code</w:t>
      </w:r>
      <w:proofErr w:type="spellEnd"/>
      <w:r w:rsidRPr="00504E43">
        <w:rPr>
          <w:rFonts w:cs="Tahoma"/>
          <w:sz w:val="22"/>
          <w:szCs w:val="22"/>
          <w:lang w:val="es-419"/>
        </w:rPr>
        <w:t xml:space="preserve"> </w:t>
      </w:r>
      <w:proofErr w:type="spellStart"/>
      <w:r w:rsidRPr="00504E43">
        <w:rPr>
          <w:rFonts w:cs="Tahoma"/>
          <w:sz w:val="22"/>
          <w:szCs w:val="22"/>
          <w:lang w:val="es-419"/>
        </w:rPr>
        <w:t>Cleanup</w:t>
      </w:r>
      <w:proofErr w:type="spellEnd"/>
    </w:p>
    <w:p w14:paraId="5143C32E" w14:textId="2BDB576F" w:rsidR="00622AA4" w:rsidRPr="00504E43" w:rsidRDefault="007E059F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hyperlink r:id="rId23" w:history="1">
        <w:r w:rsidR="003B5D07" w:rsidRPr="00504E43">
          <w:rPr>
            <w:rStyle w:val="Hyperlink"/>
            <w:rFonts w:cs="Tahoma"/>
            <w:sz w:val="22"/>
            <w:szCs w:val="22"/>
            <w:lang w:val="es-419"/>
          </w:rPr>
          <w:t>https://www.jetbrains.com/help/resharper/Code_Cleanup__Index.html</w:t>
        </w:r>
      </w:hyperlink>
    </w:p>
    <w:p w14:paraId="5EDA0ADA" w14:textId="77777777" w:rsidR="003B5D07" w:rsidRPr="00504E43" w:rsidRDefault="003B5D0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C2B8683" w14:textId="629FADE4" w:rsidR="0013023F" w:rsidRPr="00504E43" w:rsidRDefault="0048138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Los </w:t>
      </w:r>
      <w:r w:rsidR="002A3C46" w:rsidRPr="00504E43">
        <w:rPr>
          <w:rFonts w:cs="Tahoma"/>
          <w:sz w:val="22"/>
          <w:szCs w:val="22"/>
          <w:lang w:val="es-419"/>
        </w:rPr>
        <w:t xml:space="preserve">nombres, documentación, y forma de organizar el código se hará siguiendo </w:t>
      </w:r>
      <w:r w:rsidR="00D03ED5" w:rsidRPr="00504E43">
        <w:rPr>
          <w:rFonts w:cs="Tahoma"/>
          <w:sz w:val="22"/>
          <w:szCs w:val="22"/>
          <w:lang w:val="es-419"/>
        </w:rPr>
        <w:t xml:space="preserve">las practicas mencionados en </w:t>
      </w:r>
      <w:r w:rsidR="0041652E" w:rsidRPr="00504E43">
        <w:rPr>
          <w:rFonts w:cs="Tahoma"/>
          <w:sz w:val="22"/>
          <w:szCs w:val="22"/>
          <w:lang w:val="es-419"/>
        </w:rPr>
        <w:t xml:space="preserve">libro que escribió Dustin </w:t>
      </w:r>
      <w:proofErr w:type="spellStart"/>
      <w:r w:rsidR="0041652E" w:rsidRPr="00504E43">
        <w:rPr>
          <w:rFonts w:cs="Tahoma"/>
          <w:sz w:val="22"/>
          <w:szCs w:val="22"/>
          <w:lang w:val="es-419"/>
        </w:rPr>
        <w:t>Boswell</w:t>
      </w:r>
      <w:proofErr w:type="spellEnd"/>
      <w:r w:rsidR="0041652E" w:rsidRPr="00504E43">
        <w:rPr>
          <w:rFonts w:cs="Tahoma"/>
          <w:sz w:val="22"/>
          <w:szCs w:val="22"/>
          <w:lang w:val="es-419"/>
        </w:rPr>
        <w:t xml:space="preserve"> </w:t>
      </w:r>
      <w:r w:rsidR="00584F1E" w:rsidRPr="00504E43">
        <w:rPr>
          <w:rFonts w:cs="Tahoma"/>
          <w:sz w:val="22"/>
          <w:szCs w:val="22"/>
          <w:lang w:val="es-419"/>
        </w:rPr>
        <w:t xml:space="preserve">y </w:t>
      </w:r>
      <w:r w:rsidR="0041652E" w:rsidRPr="00504E43">
        <w:rPr>
          <w:rFonts w:cs="Tahoma"/>
          <w:sz w:val="22"/>
          <w:szCs w:val="22"/>
          <w:lang w:val="es-419"/>
        </w:rPr>
        <w:t xml:space="preserve">Trevor </w:t>
      </w:r>
      <w:proofErr w:type="spellStart"/>
      <w:r w:rsidR="0041652E" w:rsidRPr="00504E43">
        <w:rPr>
          <w:rFonts w:cs="Tahoma"/>
          <w:sz w:val="22"/>
          <w:szCs w:val="22"/>
          <w:lang w:val="es-419"/>
        </w:rPr>
        <w:t>Foucher</w:t>
      </w:r>
      <w:proofErr w:type="spellEnd"/>
      <w:r w:rsidR="00D03ED5" w:rsidRPr="00504E43">
        <w:rPr>
          <w:rFonts w:cs="Tahoma"/>
          <w:sz w:val="22"/>
          <w:szCs w:val="22"/>
          <w:lang w:val="es-419"/>
        </w:rPr>
        <w:t>:</w:t>
      </w:r>
    </w:p>
    <w:p w14:paraId="6F42CCCC" w14:textId="340D3CD3" w:rsidR="0048138D" w:rsidRPr="00504E43" w:rsidRDefault="00D03ED5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  <w:lang w:val="es-419"/>
        </w:rPr>
        <w:tab/>
      </w:r>
      <w:r w:rsidR="0048138D" w:rsidRPr="00504E43">
        <w:rPr>
          <w:rFonts w:cs="Tahoma"/>
          <w:sz w:val="22"/>
          <w:szCs w:val="22"/>
        </w:rPr>
        <w:t>The Art of Readable Code: Simple and Practical Techniques for Writing Better Code</w:t>
      </w:r>
    </w:p>
    <w:p w14:paraId="2752F018" w14:textId="385B1E5A" w:rsidR="00880C0C" w:rsidRPr="00504E43" w:rsidRDefault="007E059F" w:rsidP="00842365">
      <w:pPr>
        <w:pStyle w:val="NoSpacing"/>
        <w:spacing w:before="120" w:after="120"/>
        <w:ind w:firstLine="720"/>
        <w:contextualSpacing/>
        <w:rPr>
          <w:rFonts w:cs="Tahoma"/>
          <w:sz w:val="22"/>
          <w:szCs w:val="22"/>
        </w:rPr>
      </w:pPr>
      <w:hyperlink r:id="rId24" w:history="1">
        <w:r w:rsidR="0041652E" w:rsidRPr="00504E43">
          <w:rPr>
            <w:rStyle w:val="Hyperlink"/>
            <w:rFonts w:cs="Tahoma"/>
            <w:sz w:val="22"/>
            <w:szCs w:val="22"/>
          </w:rPr>
          <w:t>https://www.amazon.com/Art-Readable-Code-Practical-Techniques/dp/0596802293</w:t>
        </w:r>
      </w:hyperlink>
    </w:p>
    <w:p w14:paraId="3CA4097E" w14:textId="77777777" w:rsidR="002E75C2" w:rsidRPr="001021A2" w:rsidRDefault="002E75C2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p w14:paraId="2B18D13D" w14:textId="11C7E4DF" w:rsidR="0048138D" w:rsidRPr="00504E43" w:rsidRDefault="00F946D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aquí</w:t>
      </w:r>
      <w:r w:rsidR="00584F1E" w:rsidRPr="00504E43">
        <w:rPr>
          <w:rFonts w:cs="Tahoma"/>
          <w:sz w:val="22"/>
          <w:szCs w:val="22"/>
          <w:lang w:val="es-419"/>
        </w:rPr>
        <w:t xml:space="preserve"> hay un resumen </w:t>
      </w:r>
      <w:proofErr w:type="gramStart"/>
      <w:r w:rsidR="00284E56" w:rsidRPr="00504E43">
        <w:rPr>
          <w:rFonts w:cs="Tahoma"/>
          <w:sz w:val="22"/>
          <w:szCs w:val="22"/>
          <w:lang w:val="es-419"/>
        </w:rPr>
        <w:t>de</w:t>
      </w:r>
      <w:r w:rsidR="00A26FBF" w:rsidRPr="00504E43">
        <w:rPr>
          <w:rFonts w:cs="Tahoma"/>
          <w:sz w:val="22"/>
          <w:szCs w:val="22"/>
          <w:lang w:val="es-419"/>
        </w:rPr>
        <w:t>l mismo</w:t>
      </w:r>
      <w:proofErr w:type="gramEnd"/>
      <w:r w:rsidR="00584F1E" w:rsidRPr="00504E43">
        <w:rPr>
          <w:rFonts w:cs="Tahoma"/>
          <w:sz w:val="22"/>
          <w:szCs w:val="22"/>
          <w:lang w:val="es-419"/>
        </w:rPr>
        <w:t>:</w:t>
      </w:r>
    </w:p>
    <w:p w14:paraId="37D7705F" w14:textId="7287B3D2" w:rsidR="00880C0C" w:rsidRPr="00504E43" w:rsidRDefault="00F946DC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Book Notes: The Art of Readable Code by Dustin Boswell</w:t>
      </w:r>
    </w:p>
    <w:p w14:paraId="2C21879E" w14:textId="4D222769" w:rsidR="0013023F" w:rsidRPr="00504E43" w:rsidRDefault="007E059F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</w:rPr>
      </w:pPr>
      <w:hyperlink r:id="rId25" w:history="1">
        <w:r w:rsidR="0013023F" w:rsidRPr="00504E43">
          <w:rPr>
            <w:rStyle w:val="Hyperlink"/>
            <w:rFonts w:cs="Tahoma"/>
            <w:sz w:val="22"/>
            <w:szCs w:val="22"/>
          </w:rPr>
          <w:t>https://bertwagner.net/2017/02/28/book-notes-the-art-of-readable-code-by-dustin-boswell/</w:t>
        </w:r>
      </w:hyperlink>
    </w:p>
    <w:p w14:paraId="6AA7C048" w14:textId="66EC0421" w:rsidR="0013023F" w:rsidRDefault="0013023F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p w14:paraId="3AAAD168" w14:textId="7560CF69" w:rsidR="00163FFD" w:rsidRPr="00163FFD" w:rsidRDefault="00163FF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163FFD">
        <w:rPr>
          <w:rFonts w:cs="Tahoma"/>
          <w:sz w:val="22"/>
          <w:szCs w:val="22"/>
          <w:lang w:val="es-419"/>
        </w:rPr>
        <w:t xml:space="preserve">El </w:t>
      </w:r>
      <w:r w:rsidR="00E139E7" w:rsidRPr="00163FFD">
        <w:rPr>
          <w:rFonts w:cs="Tahoma"/>
          <w:sz w:val="22"/>
          <w:szCs w:val="22"/>
          <w:lang w:val="es-419"/>
        </w:rPr>
        <w:t>código</w:t>
      </w:r>
      <w:r w:rsidRPr="00163FFD">
        <w:rPr>
          <w:rFonts w:cs="Tahoma"/>
          <w:sz w:val="22"/>
          <w:szCs w:val="22"/>
          <w:lang w:val="es-419"/>
        </w:rPr>
        <w:t xml:space="preserve"> </w:t>
      </w:r>
      <w:r w:rsidR="00E139E7" w:rsidRPr="00163FFD">
        <w:rPr>
          <w:rFonts w:cs="Tahoma"/>
          <w:sz w:val="22"/>
          <w:szCs w:val="22"/>
          <w:lang w:val="es-419"/>
        </w:rPr>
        <w:t>será</w:t>
      </w:r>
      <w:r w:rsidRPr="00163FFD">
        <w:rPr>
          <w:rFonts w:cs="Tahoma"/>
          <w:sz w:val="22"/>
          <w:szCs w:val="22"/>
          <w:lang w:val="es-419"/>
        </w:rPr>
        <w:t xml:space="preserve"> creado e</w:t>
      </w:r>
      <w:r>
        <w:rPr>
          <w:rFonts w:cs="Tahoma"/>
          <w:sz w:val="22"/>
          <w:szCs w:val="22"/>
          <w:lang w:val="es-419"/>
        </w:rPr>
        <w:t xml:space="preserve">n </w:t>
      </w:r>
      <w:r w:rsidR="00E139E7">
        <w:rPr>
          <w:rFonts w:cs="Tahoma"/>
          <w:sz w:val="22"/>
          <w:szCs w:val="22"/>
          <w:lang w:val="es-419"/>
        </w:rPr>
        <w:t>inglés, pero todo lo que el usuario final vea estará en es</w:t>
      </w:r>
      <w:r w:rsidR="006A0A43">
        <w:rPr>
          <w:rFonts w:cs="Tahoma"/>
          <w:sz w:val="22"/>
          <w:szCs w:val="22"/>
          <w:lang w:val="es-419"/>
        </w:rPr>
        <w:t>pañol.</w:t>
      </w:r>
    </w:p>
    <w:p w14:paraId="076766F2" w14:textId="77777777" w:rsidR="00E95106" w:rsidRDefault="00E9510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8AD1915" w14:textId="77777777" w:rsidR="006A0A43" w:rsidRDefault="006A0A43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14D941E7" w14:textId="77777777" w:rsidR="00E95106" w:rsidRDefault="00E95106" w:rsidP="002F4EDE">
      <w:pPr>
        <w:pStyle w:val="Heading1"/>
        <w:rPr>
          <w:lang w:val="es-419"/>
        </w:rPr>
      </w:pPr>
      <w:r>
        <w:rPr>
          <w:lang w:val="es-419"/>
        </w:rPr>
        <w:t>Tecnologías que se usaran</w:t>
      </w:r>
    </w:p>
    <w:p w14:paraId="46338FB9" w14:textId="64E05E0F" w:rsidR="00E95106" w:rsidRPr="00504E43" w:rsidRDefault="00E9510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C63F73B" w14:textId="2F5C5CCD" w:rsidR="00284E56" w:rsidRPr="00504E43" w:rsidRDefault="00284E5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8EFCF5D" w14:textId="7EA03767" w:rsidR="000739B7" w:rsidRPr="001021A2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1021A2">
        <w:rPr>
          <w:rFonts w:cs="Tahoma"/>
          <w:sz w:val="22"/>
          <w:szCs w:val="22"/>
          <w:lang w:val="es-419"/>
        </w:rPr>
        <w:t xml:space="preserve">ASP.NET MVC </w:t>
      </w:r>
      <w:r w:rsidR="00C272BC" w:rsidRPr="001021A2">
        <w:rPr>
          <w:rFonts w:cs="Tahoma"/>
          <w:sz w:val="22"/>
          <w:szCs w:val="22"/>
          <w:lang w:val="es-419"/>
        </w:rPr>
        <w:t>4.6</w:t>
      </w:r>
    </w:p>
    <w:p w14:paraId="32F2FCED" w14:textId="010F24A4" w:rsidR="000739B7" w:rsidRPr="00504E43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 xml:space="preserve">MS </w:t>
      </w:r>
      <w:r w:rsidR="00026749" w:rsidRPr="00504E43">
        <w:rPr>
          <w:rFonts w:cs="Tahoma"/>
          <w:sz w:val="22"/>
          <w:szCs w:val="22"/>
        </w:rPr>
        <w:t>Blazer</w:t>
      </w:r>
      <w:r w:rsidRPr="00504E43">
        <w:rPr>
          <w:rFonts w:cs="Tahoma"/>
          <w:sz w:val="22"/>
          <w:szCs w:val="22"/>
        </w:rPr>
        <w:t xml:space="preserve"> 3.2.0</w:t>
      </w:r>
    </w:p>
    <w:p w14:paraId="2EDDD748" w14:textId="76DC9FCF" w:rsidR="000739B7" w:rsidRPr="00504E43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Bootstrap 5</w:t>
      </w:r>
    </w:p>
    <w:p w14:paraId="08EBB706" w14:textId="4B9D4F47" w:rsidR="00506E47" w:rsidRPr="00504E43" w:rsidRDefault="00506E4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Entity Framework</w:t>
      </w:r>
    </w:p>
    <w:p w14:paraId="0F98AE11" w14:textId="77777777" w:rsidR="000739B7" w:rsidRPr="00504E43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Azure Web Apps</w:t>
      </w:r>
    </w:p>
    <w:p w14:paraId="6F5A6B89" w14:textId="77777777" w:rsidR="000739B7" w:rsidRPr="00504E43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Azure MS SQL</w:t>
      </w:r>
    </w:p>
    <w:p w14:paraId="068A646A" w14:textId="0396F9F6" w:rsidR="00193BF2" w:rsidRPr="00504E43" w:rsidRDefault="00193BF2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sectPr w:rsidR="00193BF2" w:rsidRPr="00504E43" w:rsidSect="00F157D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8172E" w14:textId="77777777" w:rsidR="007E059F" w:rsidRDefault="007E059F" w:rsidP="00003746">
      <w:pPr>
        <w:spacing w:after="0" w:line="240" w:lineRule="auto"/>
      </w:pPr>
      <w:r>
        <w:separator/>
      </w:r>
    </w:p>
  </w:endnote>
  <w:endnote w:type="continuationSeparator" w:id="0">
    <w:p w14:paraId="13111865" w14:textId="77777777" w:rsidR="007E059F" w:rsidRDefault="007E059F" w:rsidP="00003746">
      <w:pPr>
        <w:spacing w:after="0" w:line="240" w:lineRule="auto"/>
      </w:pPr>
      <w:r>
        <w:continuationSeparator/>
      </w:r>
    </w:p>
  </w:endnote>
  <w:endnote w:type="continuationNotice" w:id="1">
    <w:p w14:paraId="16A76752" w14:textId="77777777" w:rsidR="007E059F" w:rsidRDefault="007E05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2774D" w14:textId="77777777" w:rsidR="00097CD8" w:rsidRDefault="00097CD8">
    <w:pPr>
      <w:tabs>
        <w:tab w:val="center" w:pos="4550"/>
        <w:tab w:val="left" w:pos="5818"/>
      </w:tabs>
      <w:ind w:right="260"/>
      <w:jc w:val="right"/>
      <w:rPr>
        <w:color w:val="121428" w:themeColor="text2" w:themeShade="80"/>
        <w:sz w:val="24"/>
        <w:szCs w:val="24"/>
      </w:rPr>
    </w:pPr>
    <w:r>
      <w:rPr>
        <w:color w:val="5B63B7" w:themeColor="text2" w:themeTint="99"/>
        <w:spacing w:val="60"/>
        <w:sz w:val="24"/>
        <w:szCs w:val="24"/>
      </w:rPr>
      <w:t>Page</w:t>
    </w:r>
    <w:r>
      <w:rPr>
        <w:color w:val="5B63B7" w:themeColor="text2" w:themeTint="99"/>
        <w:sz w:val="24"/>
        <w:szCs w:val="24"/>
      </w:rPr>
      <w:t xml:space="preserve"> </w:t>
    </w:r>
    <w:r>
      <w:rPr>
        <w:color w:val="1B1D3D" w:themeColor="text2" w:themeShade="BF"/>
        <w:sz w:val="24"/>
        <w:szCs w:val="24"/>
      </w:rPr>
      <w:fldChar w:fldCharType="begin"/>
    </w:r>
    <w:r>
      <w:rPr>
        <w:color w:val="1B1D3D" w:themeColor="text2" w:themeShade="BF"/>
        <w:sz w:val="24"/>
        <w:szCs w:val="24"/>
      </w:rPr>
      <w:instrText xml:space="preserve"> PAGE   \* MERGEFORMAT </w:instrText>
    </w:r>
    <w:r>
      <w:rPr>
        <w:color w:val="1B1D3D" w:themeColor="text2" w:themeShade="BF"/>
        <w:sz w:val="24"/>
        <w:szCs w:val="24"/>
      </w:rPr>
      <w:fldChar w:fldCharType="separate"/>
    </w:r>
    <w:r>
      <w:rPr>
        <w:noProof/>
        <w:color w:val="1B1D3D" w:themeColor="text2" w:themeShade="BF"/>
        <w:sz w:val="24"/>
        <w:szCs w:val="24"/>
      </w:rPr>
      <w:t>1</w:t>
    </w:r>
    <w:r>
      <w:rPr>
        <w:color w:val="1B1D3D" w:themeColor="text2" w:themeShade="BF"/>
        <w:sz w:val="24"/>
        <w:szCs w:val="24"/>
      </w:rPr>
      <w:fldChar w:fldCharType="end"/>
    </w:r>
    <w:r>
      <w:rPr>
        <w:color w:val="1B1D3D" w:themeColor="text2" w:themeShade="BF"/>
        <w:sz w:val="24"/>
        <w:szCs w:val="24"/>
      </w:rPr>
      <w:t xml:space="preserve"> | </w:t>
    </w:r>
    <w:r>
      <w:rPr>
        <w:color w:val="1B1D3D" w:themeColor="text2" w:themeShade="BF"/>
        <w:sz w:val="24"/>
        <w:szCs w:val="24"/>
      </w:rPr>
      <w:fldChar w:fldCharType="begin"/>
    </w:r>
    <w:r>
      <w:rPr>
        <w:color w:val="1B1D3D" w:themeColor="text2" w:themeShade="BF"/>
        <w:sz w:val="24"/>
        <w:szCs w:val="24"/>
      </w:rPr>
      <w:instrText xml:space="preserve"> NUMPAGES  \* Arabic  \* MERGEFORMAT </w:instrText>
    </w:r>
    <w:r>
      <w:rPr>
        <w:color w:val="1B1D3D" w:themeColor="text2" w:themeShade="BF"/>
        <w:sz w:val="24"/>
        <w:szCs w:val="24"/>
      </w:rPr>
      <w:fldChar w:fldCharType="separate"/>
    </w:r>
    <w:r>
      <w:rPr>
        <w:noProof/>
        <w:color w:val="1B1D3D" w:themeColor="text2" w:themeShade="BF"/>
        <w:sz w:val="24"/>
        <w:szCs w:val="24"/>
      </w:rPr>
      <w:t>1</w:t>
    </w:r>
    <w:r>
      <w:rPr>
        <w:color w:val="1B1D3D" w:themeColor="text2" w:themeShade="BF"/>
        <w:sz w:val="24"/>
        <w:szCs w:val="24"/>
      </w:rPr>
      <w:fldChar w:fldCharType="end"/>
    </w:r>
  </w:p>
  <w:p w14:paraId="68CA77EB" w14:textId="274E1BEF" w:rsidR="00003746" w:rsidRDefault="000037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2650E" w14:textId="77777777" w:rsidR="007E059F" w:rsidRDefault="007E059F" w:rsidP="00003746">
      <w:pPr>
        <w:spacing w:after="0" w:line="240" w:lineRule="auto"/>
      </w:pPr>
      <w:r>
        <w:separator/>
      </w:r>
    </w:p>
  </w:footnote>
  <w:footnote w:type="continuationSeparator" w:id="0">
    <w:p w14:paraId="39D90F6A" w14:textId="77777777" w:rsidR="007E059F" w:rsidRDefault="007E059F" w:rsidP="00003746">
      <w:pPr>
        <w:spacing w:after="0" w:line="240" w:lineRule="auto"/>
      </w:pPr>
      <w:r>
        <w:continuationSeparator/>
      </w:r>
    </w:p>
  </w:footnote>
  <w:footnote w:type="continuationNotice" w:id="1">
    <w:p w14:paraId="12AAB543" w14:textId="77777777" w:rsidR="007E059F" w:rsidRDefault="007E059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21F75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" w15:restartNumberingAfterBreak="0">
    <w:nsid w:val="43A4363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NjA0NTSyNLK0MDBT0lEKTi0uzszPAykwrwUAPFD37SwAAAA="/>
  </w:docVars>
  <w:rsids>
    <w:rsidRoot w:val="004F65BD"/>
    <w:rsid w:val="00001753"/>
    <w:rsid w:val="000025D8"/>
    <w:rsid w:val="00003746"/>
    <w:rsid w:val="000101DF"/>
    <w:rsid w:val="000109BE"/>
    <w:rsid w:val="000157B9"/>
    <w:rsid w:val="00026749"/>
    <w:rsid w:val="00032CEB"/>
    <w:rsid w:val="00033A45"/>
    <w:rsid w:val="000739B7"/>
    <w:rsid w:val="00080707"/>
    <w:rsid w:val="000952FE"/>
    <w:rsid w:val="00095518"/>
    <w:rsid w:val="00097CD8"/>
    <w:rsid w:val="000A01F1"/>
    <w:rsid w:val="000A05E2"/>
    <w:rsid w:val="000A06C9"/>
    <w:rsid w:val="000A635B"/>
    <w:rsid w:val="000A7DCA"/>
    <w:rsid w:val="000B145C"/>
    <w:rsid w:val="000C0196"/>
    <w:rsid w:val="000E4773"/>
    <w:rsid w:val="000F34A1"/>
    <w:rsid w:val="000F58A1"/>
    <w:rsid w:val="001021A2"/>
    <w:rsid w:val="00104A50"/>
    <w:rsid w:val="00106154"/>
    <w:rsid w:val="00107E4F"/>
    <w:rsid w:val="0013023F"/>
    <w:rsid w:val="00130CFC"/>
    <w:rsid w:val="00133956"/>
    <w:rsid w:val="00137579"/>
    <w:rsid w:val="00160CFB"/>
    <w:rsid w:val="00163FFD"/>
    <w:rsid w:val="00174BF0"/>
    <w:rsid w:val="00177D99"/>
    <w:rsid w:val="00191786"/>
    <w:rsid w:val="00193BF2"/>
    <w:rsid w:val="001A55AF"/>
    <w:rsid w:val="001A64E0"/>
    <w:rsid w:val="001D03DB"/>
    <w:rsid w:val="001D4A0F"/>
    <w:rsid w:val="001D6574"/>
    <w:rsid w:val="001E1EC0"/>
    <w:rsid w:val="001E3210"/>
    <w:rsid w:val="001E5D25"/>
    <w:rsid w:val="001E6C84"/>
    <w:rsid w:val="001F0064"/>
    <w:rsid w:val="001F1838"/>
    <w:rsid w:val="001F1F60"/>
    <w:rsid w:val="001F745C"/>
    <w:rsid w:val="002014F5"/>
    <w:rsid w:val="00222633"/>
    <w:rsid w:val="00223769"/>
    <w:rsid w:val="00227DDD"/>
    <w:rsid w:val="00251B7D"/>
    <w:rsid w:val="00252E12"/>
    <w:rsid w:val="00253CE4"/>
    <w:rsid w:val="00260081"/>
    <w:rsid w:val="00261AEB"/>
    <w:rsid w:val="00284E56"/>
    <w:rsid w:val="00296C2C"/>
    <w:rsid w:val="002A3C46"/>
    <w:rsid w:val="002A60BE"/>
    <w:rsid w:val="002B7DFB"/>
    <w:rsid w:val="002C5DE2"/>
    <w:rsid w:val="002E1E4C"/>
    <w:rsid w:val="002E75C2"/>
    <w:rsid w:val="002E79FB"/>
    <w:rsid w:val="002F017A"/>
    <w:rsid w:val="002F0667"/>
    <w:rsid w:val="002F4EDE"/>
    <w:rsid w:val="00312677"/>
    <w:rsid w:val="0033026E"/>
    <w:rsid w:val="003316BC"/>
    <w:rsid w:val="00334C92"/>
    <w:rsid w:val="00340BE4"/>
    <w:rsid w:val="00344863"/>
    <w:rsid w:val="00357E93"/>
    <w:rsid w:val="00364742"/>
    <w:rsid w:val="003743C0"/>
    <w:rsid w:val="0038636D"/>
    <w:rsid w:val="00391D36"/>
    <w:rsid w:val="00392F22"/>
    <w:rsid w:val="00393E6F"/>
    <w:rsid w:val="00395C3E"/>
    <w:rsid w:val="003A5BC0"/>
    <w:rsid w:val="003A628C"/>
    <w:rsid w:val="003B5D07"/>
    <w:rsid w:val="003C290A"/>
    <w:rsid w:val="003D2E9B"/>
    <w:rsid w:val="003D6B4D"/>
    <w:rsid w:val="003E4D0D"/>
    <w:rsid w:val="0041652E"/>
    <w:rsid w:val="00430F8C"/>
    <w:rsid w:val="00437045"/>
    <w:rsid w:val="00447E54"/>
    <w:rsid w:val="0047557F"/>
    <w:rsid w:val="0048138D"/>
    <w:rsid w:val="004948A3"/>
    <w:rsid w:val="004954A0"/>
    <w:rsid w:val="004A220B"/>
    <w:rsid w:val="004A547B"/>
    <w:rsid w:val="004D53CA"/>
    <w:rsid w:val="004D6417"/>
    <w:rsid w:val="004E2C91"/>
    <w:rsid w:val="004F4EED"/>
    <w:rsid w:val="004F65BD"/>
    <w:rsid w:val="0050373C"/>
    <w:rsid w:val="00503D12"/>
    <w:rsid w:val="00504E43"/>
    <w:rsid w:val="0050549C"/>
    <w:rsid w:val="00506E47"/>
    <w:rsid w:val="00514A6B"/>
    <w:rsid w:val="005266C8"/>
    <w:rsid w:val="005309C0"/>
    <w:rsid w:val="0055494D"/>
    <w:rsid w:val="0055549F"/>
    <w:rsid w:val="005641A9"/>
    <w:rsid w:val="00564B15"/>
    <w:rsid w:val="00571483"/>
    <w:rsid w:val="005729B8"/>
    <w:rsid w:val="005812C9"/>
    <w:rsid w:val="00584F1E"/>
    <w:rsid w:val="00597A15"/>
    <w:rsid w:val="005B3324"/>
    <w:rsid w:val="005B5C1C"/>
    <w:rsid w:val="005C1F35"/>
    <w:rsid w:val="005C3FF1"/>
    <w:rsid w:val="005D0CF0"/>
    <w:rsid w:val="005D7A76"/>
    <w:rsid w:val="005F4DA6"/>
    <w:rsid w:val="005F6A22"/>
    <w:rsid w:val="00602A3B"/>
    <w:rsid w:val="00611F37"/>
    <w:rsid w:val="00613279"/>
    <w:rsid w:val="0062267F"/>
    <w:rsid w:val="00622AA4"/>
    <w:rsid w:val="00623E39"/>
    <w:rsid w:val="006412C3"/>
    <w:rsid w:val="00643276"/>
    <w:rsid w:val="00646586"/>
    <w:rsid w:val="006646FF"/>
    <w:rsid w:val="00675845"/>
    <w:rsid w:val="006776D5"/>
    <w:rsid w:val="006A0A43"/>
    <w:rsid w:val="006A302A"/>
    <w:rsid w:val="006A3DF6"/>
    <w:rsid w:val="006B2CCE"/>
    <w:rsid w:val="006C1252"/>
    <w:rsid w:val="006D4C1C"/>
    <w:rsid w:val="006F3CDE"/>
    <w:rsid w:val="006F4088"/>
    <w:rsid w:val="00700288"/>
    <w:rsid w:val="00714828"/>
    <w:rsid w:val="007166C9"/>
    <w:rsid w:val="00717B81"/>
    <w:rsid w:val="00720EDF"/>
    <w:rsid w:val="00722A30"/>
    <w:rsid w:val="00724E64"/>
    <w:rsid w:val="00725DD1"/>
    <w:rsid w:val="00731193"/>
    <w:rsid w:val="00741365"/>
    <w:rsid w:val="007531D7"/>
    <w:rsid w:val="00754744"/>
    <w:rsid w:val="007630D8"/>
    <w:rsid w:val="00764DB0"/>
    <w:rsid w:val="00767089"/>
    <w:rsid w:val="00770474"/>
    <w:rsid w:val="00783007"/>
    <w:rsid w:val="00783FA3"/>
    <w:rsid w:val="007C06FF"/>
    <w:rsid w:val="007C1FE2"/>
    <w:rsid w:val="007E059F"/>
    <w:rsid w:val="007E3C82"/>
    <w:rsid w:val="007E410E"/>
    <w:rsid w:val="007E4206"/>
    <w:rsid w:val="007E751E"/>
    <w:rsid w:val="007F4944"/>
    <w:rsid w:val="007F637C"/>
    <w:rsid w:val="00801BBD"/>
    <w:rsid w:val="0082566A"/>
    <w:rsid w:val="00836BC5"/>
    <w:rsid w:val="00842365"/>
    <w:rsid w:val="00842CC6"/>
    <w:rsid w:val="00846B68"/>
    <w:rsid w:val="00861818"/>
    <w:rsid w:val="00867A21"/>
    <w:rsid w:val="00870C33"/>
    <w:rsid w:val="008741B4"/>
    <w:rsid w:val="00877BB9"/>
    <w:rsid w:val="00880C0C"/>
    <w:rsid w:val="00894C70"/>
    <w:rsid w:val="008A6158"/>
    <w:rsid w:val="008B095E"/>
    <w:rsid w:val="008C46C7"/>
    <w:rsid w:val="008D1591"/>
    <w:rsid w:val="008D1B86"/>
    <w:rsid w:val="008E3C95"/>
    <w:rsid w:val="008E55CF"/>
    <w:rsid w:val="008F182E"/>
    <w:rsid w:val="008F3FDA"/>
    <w:rsid w:val="009003E9"/>
    <w:rsid w:val="009042F3"/>
    <w:rsid w:val="009103E1"/>
    <w:rsid w:val="009154DC"/>
    <w:rsid w:val="00915B71"/>
    <w:rsid w:val="00915C0D"/>
    <w:rsid w:val="009336E7"/>
    <w:rsid w:val="00934B61"/>
    <w:rsid w:val="00954BBF"/>
    <w:rsid w:val="009622D1"/>
    <w:rsid w:val="009667AE"/>
    <w:rsid w:val="00966C65"/>
    <w:rsid w:val="009726D5"/>
    <w:rsid w:val="00972798"/>
    <w:rsid w:val="00975D9A"/>
    <w:rsid w:val="00985684"/>
    <w:rsid w:val="00986BD3"/>
    <w:rsid w:val="00997AE9"/>
    <w:rsid w:val="009B2031"/>
    <w:rsid w:val="009B2C18"/>
    <w:rsid w:val="009D45DA"/>
    <w:rsid w:val="009E2CB6"/>
    <w:rsid w:val="009E74F8"/>
    <w:rsid w:val="009F7F2D"/>
    <w:rsid w:val="00A16D8D"/>
    <w:rsid w:val="00A21428"/>
    <w:rsid w:val="00A2304E"/>
    <w:rsid w:val="00A24070"/>
    <w:rsid w:val="00A26FBF"/>
    <w:rsid w:val="00A31BE1"/>
    <w:rsid w:val="00A408D9"/>
    <w:rsid w:val="00A45ED0"/>
    <w:rsid w:val="00A61667"/>
    <w:rsid w:val="00A64D1F"/>
    <w:rsid w:val="00A8531C"/>
    <w:rsid w:val="00AB2FF9"/>
    <w:rsid w:val="00AC01DA"/>
    <w:rsid w:val="00AC44CF"/>
    <w:rsid w:val="00AC668E"/>
    <w:rsid w:val="00AD41F1"/>
    <w:rsid w:val="00AD6EE9"/>
    <w:rsid w:val="00AF1F96"/>
    <w:rsid w:val="00AF2AB1"/>
    <w:rsid w:val="00AF4AD0"/>
    <w:rsid w:val="00AF7541"/>
    <w:rsid w:val="00AF7C15"/>
    <w:rsid w:val="00B0560E"/>
    <w:rsid w:val="00B05F4E"/>
    <w:rsid w:val="00B216DD"/>
    <w:rsid w:val="00B2756A"/>
    <w:rsid w:val="00B35338"/>
    <w:rsid w:val="00B4030C"/>
    <w:rsid w:val="00B44EDE"/>
    <w:rsid w:val="00B4666F"/>
    <w:rsid w:val="00B5096D"/>
    <w:rsid w:val="00B514D0"/>
    <w:rsid w:val="00B51638"/>
    <w:rsid w:val="00B54E21"/>
    <w:rsid w:val="00B5552C"/>
    <w:rsid w:val="00B814E7"/>
    <w:rsid w:val="00B83E35"/>
    <w:rsid w:val="00B93FF1"/>
    <w:rsid w:val="00B9765C"/>
    <w:rsid w:val="00BC16A3"/>
    <w:rsid w:val="00BC4C25"/>
    <w:rsid w:val="00BC559E"/>
    <w:rsid w:val="00BC568F"/>
    <w:rsid w:val="00BC7775"/>
    <w:rsid w:val="00BE298E"/>
    <w:rsid w:val="00BE6635"/>
    <w:rsid w:val="00BE6729"/>
    <w:rsid w:val="00BF035E"/>
    <w:rsid w:val="00BF44A5"/>
    <w:rsid w:val="00BF666D"/>
    <w:rsid w:val="00C064FF"/>
    <w:rsid w:val="00C12C3E"/>
    <w:rsid w:val="00C13A2B"/>
    <w:rsid w:val="00C26E60"/>
    <w:rsid w:val="00C272BC"/>
    <w:rsid w:val="00C361F1"/>
    <w:rsid w:val="00C40206"/>
    <w:rsid w:val="00C42E70"/>
    <w:rsid w:val="00C42ED5"/>
    <w:rsid w:val="00C43AE2"/>
    <w:rsid w:val="00C47879"/>
    <w:rsid w:val="00C7381B"/>
    <w:rsid w:val="00C740E7"/>
    <w:rsid w:val="00C7528B"/>
    <w:rsid w:val="00C80325"/>
    <w:rsid w:val="00C9157F"/>
    <w:rsid w:val="00CA1480"/>
    <w:rsid w:val="00CA4339"/>
    <w:rsid w:val="00CA632A"/>
    <w:rsid w:val="00CB2F9B"/>
    <w:rsid w:val="00CB3DB0"/>
    <w:rsid w:val="00CC373D"/>
    <w:rsid w:val="00CC520C"/>
    <w:rsid w:val="00CD0FAA"/>
    <w:rsid w:val="00CD15B6"/>
    <w:rsid w:val="00CD31B3"/>
    <w:rsid w:val="00CD3757"/>
    <w:rsid w:val="00CD5448"/>
    <w:rsid w:val="00CE44C3"/>
    <w:rsid w:val="00CF49D2"/>
    <w:rsid w:val="00CF6A27"/>
    <w:rsid w:val="00D03ED5"/>
    <w:rsid w:val="00D11217"/>
    <w:rsid w:val="00D35828"/>
    <w:rsid w:val="00D421BE"/>
    <w:rsid w:val="00D46C7D"/>
    <w:rsid w:val="00D52B3F"/>
    <w:rsid w:val="00D53CF1"/>
    <w:rsid w:val="00D67CCD"/>
    <w:rsid w:val="00D730EA"/>
    <w:rsid w:val="00D741A8"/>
    <w:rsid w:val="00D7731E"/>
    <w:rsid w:val="00D8354D"/>
    <w:rsid w:val="00D86A41"/>
    <w:rsid w:val="00D871CE"/>
    <w:rsid w:val="00D9561F"/>
    <w:rsid w:val="00DA4C1F"/>
    <w:rsid w:val="00DA64BF"/>
    <w:rsid w:val="00DA7D15"/>
    <w:rsid w:val="00DB5B23"/>
    <w:rsid w:val="00DC5058"/>
    <w:rsid w:val="00DD265D"/>
    <w:rsid w:val="00DD5623"/>
    <w:rsid w:val="00DE5F5C"/>
    <w:rsid w:val="00DE7344"/>
    <w:rsid w:val="00DE7EFD"/>
    <w:rsid w:val="00E10800"/>
    <w:rsid w:val="00E139E7"/>
    <w:rsid w:val="00E2550C"/>
    <w:rsid w:val="00E34179"/>
    <w:rsid w:val="00E349E8"/>
    <w:rsid w:val="00E45533"/>
    <w:rsid w:val="00E71138"/>
    <w:rsid w:val="00E7151E"/>
    <w:rsid w:val="00E723CF"/>
    <w:rsid w:val="00E84318"/>
    <w:rsid w:val="00E86E53"/>
    <w:rsid w:val="00E90863"/>
    <w:rsid w:val="00E95106"/>
    <w:rsid w:val="00E9591B"/>
    <w:rsid w:val="00EA0766"/>
    <w:rsid w:val="00EA7542"/>
    <w:rsid w:val="00EB226E"/>
    <w:rsid w:val="00EB28CC"/>
    <w:rsid w:val="00EB4CCD"/>
    <w:rsid w:val="00EB4E90"/>
    <w:rsid w:val="00EB581E"/>
    <w:rsid w:val="00EB5ACA"/>
    <w:rsid w:val="00EC063D"/>
    <w:rsid w:val="00EC740B"/>
    <w:rsid w:val="00EE472F"/>
    <w:rsid w:val="00EE7F30"/>
    <w:rsid w:val="00EF17B4"/>
    <w:rsid w:val="00EF39B7"/>
    <w:rsid w:val="00F015AC"/>
    <w:rsid w:val="00F06150"/>
    <w:rsid w:val="00F063D6"/>
    <w:rsid w:val="00F15385"/>
    <w:rsid w:val="00F157DC"/>
    <w:rsid w:val="00F1655E"/>
    <w:rsid w:val="00F17594"/>
    <w:rsid w:val="00F2505C"/>
    <w:rsid w:val="00F25CF7"/>
    <w:rsid w:val="00F47263"/>
    <w:rsid w:val="00F65A82"/>
    <w:rsid w:val="00F70D20"/>
    <w:rsid w:val="00F7134D"/>
    <w:rsid w:val="00F74A88"/>
    <w:rsid w:val="00F77476"/>
    <w:rsid w:val="00F818D6"/>
    <w:rsid w:val="00F81A5E"/>
    <w:rsid w:val="00F86E7A"/>
    <w:rsid w:val="00F946DC"/>
    <w:rsid w:val="00F95C07"/>
    <w:rsid w:val="00FA0622"/>
    <w:rsid w:val="00FA31FD"/>
    <w:rsid w:val="00FA3373"/>
    <w:rsid w:val="00FA50EA"/>
    <w:rsid w:val="00FD7D79"/>
    <w:rsid w:val="00FE0577"/>
    <w:rsid w:val="00FE2E10"/>
    <w:rsid w:val="00FE55AB"/>
    <w:rsid w:val="00FE6B74"/>
    <w:rsid w:val="00FF6AF3"/>
    <w:rsid w:val="00FF73B1"/>
    <w:rsid w:val="2C044C37"/>
    <w:rsid w:val="6AE03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541078"/>
  <w15:chartTrackingRefBased/>
  <w15:docId w15:val="{7511D7BE-E091-48A1-91B9-061FE1785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3E1"/>
  </w:style>
  <w:style w:type="paragraph" w:styleId="Heading1">
    <w:name w:val="heading 1"/>
    <w:basedOn w:val="Normal"/>
    <w:next w:val="Normal"/>
    <w:link w:val="Heading1Char"/>
    <w:uiPriority w:val="9"/>
    <w:qFormat/>
    <w:rsid w:val="009103E1"/>
    <w:pPr>
      <w:keepNext/>
      <w:keepLines/>
      <w:pBdr>
        <w:bottom w:val="single" w:sz="4" w:space="2" w:color="629DD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03E1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629DD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03E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3476B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34F77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3476B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34F77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234F77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234F77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34F77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03E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103E1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103E1"/>
    <w:rPr>
      <w:rFonts w:asciiTheme="majorHAnsi" w:eastAsiaTheme="majorEastAsia" w:hAnsiTheme="majorHAnsi" w:cstheme="majorBidi"/>
      <w:color w:val="629DD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103E1"/>
    <w:rPr>
      <w:rFonts w:asciiTheme="majorHAnsi" w:eastAsiaTheme="majorEastAsia" w:hAnsiTheme="majorHAnsi" w:cstheme="majorBidi"/>
      <w:color w:val="3476B1" w:themeColor="accent2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103E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954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954A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954A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4954A0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64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304E"/>
    <w:rPr>
      <w:color w:val="3EBBF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554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R" w:eastAsia="es-C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103E1"/>
    <w:rPr>
      <w:rFonts w:asciiTheme="majorHAnsi" w:eastAsiaTheme="majorEastAsia" w:hAnsiTheme="majorHAnsi" w:cstheme="majorBidi"/>
      <w:i/>
      <w:iCs/>
      <w:color w:val="234F77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03E1"/>
    <w:rPr>
      <w:rFonts w:asciiTheme="majorHAnsi" w:eastAsiaTheme="majorEastAsia" w:hAnsiTheme="majorHAnsi" w:cstheme="majorBidi"/>
      <w:color w:val="3476B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03E1"/>
    <w:rPr>
      <w:rFonts w:asciiTheme="majorHAnsi" w:eastAsiaTheme="majorEastAsia" w:hAnsiTheme="majorHAnsi" w:cstheme="majorBidi"/>
      <w:i/>
      <w:iCs/>
      <w:color w:val="234F77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03E1"/>
    <w:rPr>
      <w:rFonts w:asciiTheme="majorHAnsi" w:eastAsiaTheme="majorEastAsia" w:hAnsiTheme="majorHAnsi" w:cstheme="majorBidi"/>
      <w:b/>
      <w:bCs/>
      <w:color w:val="234F77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03E1"/>
    <w:rPr>
      <w:rFonts w:asciiTheme="majorHAnsi" w:eastAsiaTheme="majorEastAsia" w:hAnsiTheme="majorHAnsi" w:cstheme="majorBidi"/>
      <w:color w:val="234F77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03E1"/>
    <w:rPr>
      <w:rFonts w:asciiTheme="majorHAnsi" w:eastAsiaTheme="majorEastAsia" w:hAnsiTheme="majorHAnsi" w:cstheme="majorBidi"/>
      <w:i/>
      <w:iCs/>
      <w:color w:val="234F77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103E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103E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9103E1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03E1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103E1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9103E1"/>
    <w:rPr>
      <w:b/>
      <w:bCs/>
    </w:rPr>
  </w:style>
  <w:style w:type="character" w:styleId="Emphasis">
    <w:name w:val="Emphasis"/>
    <w:basedOn w:val="DefaultParagraphFont"/>
    <w:uiPriority w:val="20"/>
    <w:qFormat/>
    <w:rsid w:val="009103E1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9103E1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103E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03E1"/>
    <w:pPr>
      <w:pBdr>
        <w:top w:val="single" w:sz="24" w:space="4" w:color="629DD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03E1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9103E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103E1"/>
    <w:rPr>
      <w:b/>
      <w:bCs/>
      <w:i/>
      <w:iCs/>
      <w:caps w:val="0"/>
      <w:smallCaps w:val="0"/>
      <w:strike w:val="0"/>
      <w:dstrike w:val="0"/>
      <w:color w:val="629DD1" w:themeColor="accent2"/>
    </w:rPr>
  </w:style>
  <w:style w:type="character" w:styleId="SubtleReference">
    <w:name w:val="Subtle Reference"/>
    <w:basedOn w:val="DefaultParagraphFont"/>
    <w:uiPriority w:val="31"/>
    <w:qFormat/>
    <w:rsid w:val="009103E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103E1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9103E1"/>
    <w:rPr>
      <w:b/>
      <w:bCs/>
      <w:caps w:val="0"/>
      <w:smallCaps/>
      <w:spacing w:val="0"/>
    </w:rPr>
  </w:style>
  <w:style w:type="paragraph" w:styleId="Header">
    <w:name w:val="header"/>
    <w:basedOn w:val="Normal"/>
    <w:link w:val="HeaderChar"/>
    <w:uiPriority w:val="99"/>
    <w:unhideWhenUsed/>
    <w:rsid w:val="000037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3746"/>
  </w:style>
  <w:style w:type="paragraph" w:styleId="Footer">
    <w:name w:val="footer"/>
    <w:basedOn w:val="Normal"/>
    <w:link w:val="FooterChar"/>
    <w:uiPriority w:val="99"/>
    <w:unhideWhenUsed/>
    <w:rsid w:val="000037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3746"/>
  </w:style>
  <w:style w:type="character" w:customStyle="1" w:styleId="a8c37x1j">
    <w:name w:val="a8c37x1j"/>
    <w:basedOn w:val="DefaultParagraphFont"/>
    <w:rsid w:val="007166C9"/>
  </w:style>
  <w:style w:type="paragraph" w:styleId="FootnoteText">
    <w:name w:val="footnote text"/>
    <w:basedOn w:val="Normal"/>
    <w:link w:val="FootnoteTextChar"/>
    <w:uiPriority w:val="99"/>
    <w:semiHidden/>
    <w:unhideWhenUsed/>
    <w:rsid w:val="0055494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5494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5494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0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75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5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nstagram.com/sugarmonkeycr/" TargetMode="Externa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osg.ucr.ac.cr/index.php/osg-quienes-somos/osg-organigrama/correo/sc-area-operativa/codigos-postales-de-costa-rica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pinterest.com/sugarmonkeycr/pins/" TargetMode="External"/><Relationship Id="rId17" Type="http://schemas.openxmlformats.org/officeDocument/2006/relationships/hyperlink" Target="https://coolors.co/fbc6a4-f4a9a8-ce97b0-87b38d-85c0d9" TargetMode="External"/><Relationship Id="rId25" Type="http://schemas.openxmlformats.org/officeDocument/2006/relationships/hyperlink" Target="https://bertwagner.net/2017/02/28/book-notes-the-art-of-readable-code-by-dustin-boswell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app.quickdatabasediagrams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SugarMonkeyCR/" TargetMode="External"/><Relationship Id="rId24" Type="http://schemas.openxmlformats.org/officeDocument/2006/relationships/hyperlink" Target="https://www.amazon.com/Art-Readable-Code-Practical-Techniques/dp/059680229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maps/dir/?api=1&amp;destination=10.006170591506%2C-84.178512096405&amp;fbclid=IwAR1oyM9JEkk1Z46UmRtXE69KDcNP7V8R_rE_QchC4Z0z7bJl1eOuT41_16s" TargetMode="External"/><Relationship Id="rId23" Type="http://schemas.openxmlformats.org/officeDocument/2006/relationships/hyperlink" Target="https://www.jetbrains.com/help/resharper/Code_Cleanup__Index.html" TargetMode="External"/><Relationship Id="rId10" Type="http://schemas.openxmlformats.org/officeDocument/2006/relationships/hyperlink" Target="https://sugarmonkeycr.wixsite.com/mysite-1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a.me/50683632382" TargetMode="External"/><Relationship Id="rId22" Type="http://schemas.openxmlformats.org/officeDocument/2006/relationships/hyperlink" Target="https://docs.microsoft.com/en-us/dotnet/csharp/fundamentals/coding-style/coding-conventions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601B6-2221-4895-86DE-3F2CA71CA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8</Pages>
  <Words>1222</Words>
  <Characters>697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7</CharactersWithSpaces>
  <SharedDoc>false</SharedDoc>
  <HLinks>
    <vt:vector size="174" baseType="variant">
      <vt:variant>
        <vt:i4>1179675</vt:i4>
      </vt:variant>
      <vt:variant>
        <vt:i4>135</vt:i4>
      </vt:variant>
      <vt:variant>
        <vt:i4>0</vt:i4>
      </vt:variant>
      <vt:variant>
        <vt:i4>5</vt:i4>
      </vt:variant>
      <vt:variant>
        <vt:lpwstr>https://bertwagner.net/2017/02/28/book-notes-the-art-of-readable-code-by-dustin-boswell/</vt:lpwstr>
      </vt:variant>
      <vt:variant>
        <vt:lpwstr/>
      </vt:variant>
      <vt:variant>
        <vt:i4>7405614</vt:i4>
      </vt:variant>
      <vt:variant>
        <vt:i4>132</vt:i4>
      </vt:variant>
      <vt:variant>
        <vt:i4>0</vt:i4>
      </vt:variant>
      <vt:variant>
        <vt:i4>5</vt:i4>
      </vt:variant>
      <vt:variant>
        <vt:lpwstr>https://www.amazon.com/Art-Readable-Code-Practical-Techniques/dp/0596802293</vt:lpwstr>
      </vt:variant>
      <vt:variant>
        <vt:lpwstr/>
      </vt:variant>
      <vt:variant>
        <vt:i4>5636154</vt:i4>
      </vt:variant>
      <vt:variant>
        <vt:i4>129</vt:i4>
      </vt:variant>
      <vt:variant>
        <vt:i4>0</vt:i4>
      </vt:variant>
      <vt:variant>
        <vt:i4>5</vt:i4>
      </vt:variant>
      <vt:variant>
        <vt:lpwstr>https://www.jetbrains.com/help/resharper/Code_Cleanup__Index.html</vt:lpwstr>
      </vt:variant>
      <vt:variant>
        <vt:lpwstr/>
      </vt:variant>
      <vt:variant>
        <vt:i4>8061055</vt:i4>
      </vt:variant>
      <vt:variant>
        <vt:i4>126</vt:i4>
      </vt:variant>
      <vt:variant>
        <vt:i4>0</vt:i4>
      </vt:variant>
      <vt:variant>
        <vt:i4>5</vt:i4>
      </vt:variant>
      <vt:variant>
        <vt:lpwstr>https://docs.microsoft.com/en-us/dotnet/csharp/fundamentals/coding-style/coding-conventions</vt:lpwstr>
      </vt:variant>
      <vt:variant>
        <vt:lpwstr/>
      </vt:variant>
      <vt:variant>
        <vt:i4>1114118</vt:i4>
      </vt:variant>
      <vt:variant>
        <vt:i4>123</vt:i4>
      </vt:variant>
      <vt:variant>
        <vt:i4>0</vt:i4>
      </vt:variant>
      <vt:variant>
        <vt:i4>5</vt:i4>
      </vt:variant>
      <vt:variant>
        <vt:lpwstr>https://osg.ucr.ac.cr/index.php/osg-quienes-somos/osg-organigrama/correo/sc-area-operativa/codigos-postales-de-costa-rica</vt:lpwstr>
      </vt:variant>
      <vt:variant>
        <vt:lpwstr/>
      </vt:variant>
      <vt:variant>
        <vt:i4>7864373</vt:i4>
      </vt:variant>
      <vt:variant>
        <vt:i4>120</vt:i4>
      </vt:variant>
      <vt:variant>
        <vt:i4>0</vt:i4>
      </vt:variant>
      <vt:variant>
        <vt:i4>5</vt:i4>
      </vt:variant>
      <vt:variant>
        <vt:lpwstr>https://app.quickdatabasediagrams.com/</vt:lpwstr>
      </vt:variant>
      <vt:variant>
        <vt:lpwstr>/d/PP0QPs</vt:lpwstr>
      </vt:variant>
      <vt:variant>
        <vt:i4>1507359</vt:i4>
      </vt:variant>
      <vt:variant>
        <vt:i4>117</vt:i4>
      </vt:variant>
      <vt:variant>
        <vt:i4>0</vt:i4>
      </vt:variant>
      <vt:variant>
        <vt:i4>5</vt:i4>
      </vt:variant>
      <vt:variant>
        <vt:lpwstr>https://coolors.co/fbc6a4-f4a9a8-ce97b0-87b38d-85c0d9</vt:lpwstr>
      </vt:variant>
      <vt:variant>
        <vt:lpwstr/>
      </vt:variant>
      <vt:variant>
        <vt:i4>5963815</vt:i4>
      </vt:variant>
      <vt:variant>
        <vt:i4>114</vt:i4>
      </vt:variant>
      <vt:variant>
        <vt:i4>0</vt:i4>
      </vt:variant>
      <vt:variant>
        <vt:i4>5</vt:i4>
      </vt:variant>
      <vt:variant>
        <vt:lpwstr>https://www.google.com/maps/dir/?api=1&amp;destination=10.006170591506%2C-84.178512096405&amp;fbclid=IwAR1oyM9JEkk1Z46UmRtXE69KDcNP7V8R_rE_QchC4Z0z7bJl1eOuT41_16s</vt:lpwstr>
      </vt:variant>
      <vt:variant>
        <vt:lpwstr/>
      </vt:variant>
      <vt:variant>
        <vt:i4>393292</vt:i4>
      </vt:variant>
      <vt:variant>
        <vt:i4>111</vt:i4>
      </vt:variant>
      <vt:variant>
        <vt:i4>0</vt:i4>
      </vt:variant>
      <vt:variant>
        <vt:i4>5</vt:i4>
      </vt:variant>
      <vt:variant>
        <vt:lpwstr>https://wa.me/50683632382</vt:lpwstr>
      </vt:variant>
      <vt:variant>
        <vt:lpwstr/>
      </vt:variant>
      <vt:variant>
        <vt:i4>262211</vt:i4>
      </vt:variant>
      <vt:variant>
        <vt:i4>108</vt:i4>
      </vt:variant>
      <vt:variant>
        <vt:i4>0</vt:i4>
      </vt:variant>
      <vt:variant>
        <vt:i4>5</vt:i4>
      </vt:variant>
      <vt:variant>
        <vt:lpwstr>https://www.instagram.com/sugarmonkeycr/</vt:lpwstr>
      </vt:variant>
      <vt:variant>
        <vt:lpwstr/>
      </vt:variant>
      <vt:variant>
        <vt:i4>1966163</vt:i4>
      </vt:variant>
      <vt:variant>
        <vt:i4>105</vt:i4>
      </vt:variant>
      <vt:variant>
        <vt:i4>0</vt:i4>
      </vt:variant>
      <vt:variant>
        <vt:i4>5</vt:i4>
      </vt:variant>
      <vt:variant>
        <vt:lpwstr>https://www.pinterest.com/sugarmonkeycr/pins/</vt:lpwstr>
      </vt:variant>
      <vt:variant>
        <vt:lpwstr/>
      </vt:variant>
      <vt:variant>
        <vt:i4>3080247</vt:i4>
      </vt:variant>
      <vt:variant>
        <vt:i4>102</vt:i4>
      </vt:variant>
      <vt:variant>
        <vt:i4>0</vt:i4>
      </vt:variant>
      <vt:variant>
        <vt:i4>5</vt:i4>
      </vt:variant>
      <vt:variant>
        <vt:lpwstr>https://www.facebook.com/SugarMonkeyCR/</vt:lpwstr>
      </vt:variant>
      <vt:variant>
        <vt:lpwstr/>
      </vt:variant>
      <vt:variant>
        <vt:i4>6946915</vt:i4>
      </vt:variant>
      <vt:variant>
        <vt:i4>99</vt:i4>
      </vt:variant>
      <vt:variant>
        <vt:i4>0</vt:i4>
      </vt:variant>
      <vt:variant>
        <vt:i4>5</vt:i4>
      </vt:variant>
      <vt:variant>
        <vt:lpwstr>https://sugarmonkeycr.wixsite.com/mysite-1</vt:lpwstr>
      </vt:variant>
      <vt:variant>
        <vt:lpwstr/>
      </vt:variant>
      <vt:variant>
        <vt:i4>11796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4738694</vt:lpwstr>
      </vt:variant>
      <vt:variant>
        <vt:i4>137630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4738693</vt:lpwstr>
      </vt:variant>
      <vt:variant>
        <vt:i4>131076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4738692</vt:lpwstr>
      </vt:variant>
      <vt:variant>
        <vt:i4>150737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4738691</vt:lpwstr>
      </vt:variant>
      <vt:variant>
        <vt:i4>144184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4738690</vt:lpwstr>
      </vt:variant>
      <vt:variant>
        <vt:i4>203166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4738689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4738688</vt:lpwstr>
      </vt:variant>
      <vt:variant>
        <vt:i4>111416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4738687</vt:lpwstr>
      </vt:variant>
      <vt:variant>
        <vt:i4>104862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4738686</vt:lpwstr>
      </vt:variant>
      <vt:variant>
        <vt:i4>12452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4738685</vt:lpwstr>
      </vt:variant>
      <vt:variant>
        <vt:i4>11796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4738684</vt:lpwstr>
      </vt:variant>
      <vt:variant>
        <vt:i4>137630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4738683</vt:lpwstr>
      </vt:variant>
      <vt:variant>
        <vt:i4>13107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4738682</vt:lpwstr>
      </vt:variant>
      <vt:variant>
        <vt:i4>15073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4738681</vt:lpwstr>
      </vt:variant>
      <vt:variant>
        <vt:i4>144184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4738680</vt:lpwstr>
      </vt:variant>
      <vt:variant>
        <vt:i4>203167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47386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der W. Milliner</dc:creator>
  <cp:keywords/>
  <dc:description/>
  <cp:lastModifiedBy>Guilder W. Milliner</cp:lastModifiedBy>
  <cp:revision>376</cp:revision>
  <cp:lastPrinted>2021-06-18T19:11:00Z</cp:lastPrinted>
  <dcterms:created xsi:type="dcterms:W3CDTF">2021-06-16T15:15:00Z</dcterms:created>
  <dcterms:modified xsi:type="dcterms:W3CDTF">2021-06-18T19:11:00Z</dcterms:modified>
</cp:coreProperties>
</file>